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บริหารศูนย์วิจัยเทคโนโลยีสิ่งอำนวยความสะดวก</w:t>
      </w:r>
      <w:r>
        <w:t xml:space="preserve"> </w:t>
      </w:r>
      <w:r>
        <w:t xml:space="preserve">ครั้งที่</w:t>
      </w:r>
      <w:r>
        <w:t xml:space="preserve"> </w:t>
      </w:r>
      <w:r>
        <w:t xml:space="preserve">3/64</w:t>
      </w:r>
      <w:r>
        <w:t xml:space="preserve"> </w:t>
      </w:r>
      <w:r>
        <w:t xml:space="preserve">วันพุธที่</w:t>
      </w:r>
      <w:r>
        <w:t xml:space="preserve"> </w:t>
      </w:r>
      <w:r>
        <w:t xml:space="preserve">22</w:t>
      </w:r>
      <w:r>
        <w:t xml:space="preserve"> </w:t>
      </w:r>
      <w:r>
        <w:t xml:space="preserve">กันยายน</w:t>
      </w:r>
      <w:r>
        <w:t xml:space="preserve"> </w:t>
      </w:r>
      <w:r>
        <w:t xml:space="preserve">2564</w:t>
      </w:r>
      <w:r>
        <w:t xml:space="preserve"> </w:t>
      </w:r>
      <w:r>
        <w:t xml:space="preserve">เวลา</w:t>
      </w:r>
      <w:r>
        <w:t xml:space="preserve"> </w:t>
      </w:r>
      <w:r>
        <w:t xml:space="preserve">09.00-12.00</w:t>
      </w:r>
      <w:r>
        <w:t xml:space="preserve"> </w:t>
      </w:r>
      <w:r>
        <w:t xml:space="preserve">น.</w:t>
      </w:r>
    </w:p>
    <w:p>
      <w:pPr>
        <w:pStyle w:val="Date"/>
      </w:pPr>
      <w:r>
        <w:t xml:space="preserve">วันพุธที่</w:t>
      </w:r>
      <w:r>
        <w:t xml:space="preserve"> </w:t>
      </w:r>
      <w:r>
        <w:t xml:space="preserve">22</w:t>
      </w:r>
      <w:r>
        <w:t xml:space="preserve"> </w:t>
      </w:r>
      <w:r>
        <w:t xml:space="preserve">กันยายน</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วันทนีย์) สวัสดีค่ะ</w:t>
      </w:r>
    </w:p>
    <w:p>
      <w:pPr>
        <w:pStyle w:val="BodyText"/>
      </w:pPr>
      <w:r>
        <w:t xml:space="preserve">(อาจารย์วันทนีย์) ค่ะ ๆ</w:t>
      </w:r>
    </w:p>
    <w:p>
      <w:pPr>
        <w:pStyle w:val="BodyText"/>
      </w:pPr>
      <w:r>
        <w:t xml:space="preserve">(ดร.ศรัณย์) สวัสดีครับ เรียนท่านประธาน</w:t>
      </w:r>
    </w:p>
    <w:p>
      <w:pPr>
        <w:pStyle w:val="BodyText"/>
      </w:pPr>
      <w:r>
        <w:t xml:space="preserve">(ผู้เข้าร่วมประชุมชาย) เรียนท่านประธานนะครับ ผมสลับร่วมรวบมาแทน สสอ. นะครับ เดี๋ยวให้อาจารย์วันทนีย์เป็นเลขาฯ นำเสนอแทนครับ</w:t>
      </w:r>
    </w:p>
    <w:p>
      <w:pPr>
        <w:pStyle w:val="BodyText"/>
      </w:pPr>
      <w:r>
        <w:t xml:space="preserve">(อาจารย์วันทนีย์) ค่ะ ขอให้ทางทีมเช็กองค์ประชุม หน่อยค่ะ ทางผู้ช่วยเลขาฯ คะ</w:t>
      </w:r>
    </w:p>
    <w:p>
      <w:pPr>
        <w:pStyle w:val="BodyText"/>
      </w:pPr>
      <w:r>
        <w:t xml:space="preserve">(เลขาฯ) ค่ะ</w:t>
      </w:r>
    </w:p>
    <w:p>
      <w:pPr>
        <w:pStyle w:val="BodyText"/>
      </w:pPr>
      <w:r>
        <w:t xml:space="preserve">(ผู้ช่วยเลขาฯ) ขออนุญาตเช็กองค์การประชุมคณะกรรมการศูนย์วิจัยเทคโนโลยีสิ่งอำนวยสดวดและเครื่องมือแพทย์ครั้งที่ 3 นะคะ ท่านแรกนะคะ อาจารย์ณรงค์ค่ะ</w:t>
      </w:r>
    </w:p>
    <w:p>
      <w:pPr>
        <w:pStyle w:val="BodyText"/>
      </w:pPr>
      <w:r>
        <w:t xml:space="preserve">(ผู้เข้าร่วมประชุมชาย) ครับผมณรงค์เข้าร่วมประชุมครับ</w:t>
      </w:r>
    </w:p>
    <w:p>
      <w:pPr>
        <w:pStyle w:val="BodyText"/>
      </w:pPr>
      <w:r>
        <w:t xml:space="preserve">(ผู้เข้าร่วมประชุมหญิง) ค่ะ อาจารย์ ประสิทธิ์ ผลิตผล //สวัสดีครับ ผมประสิทธิ์เข้าร่วมประชุมครับ ดร.ชัยนะคะ วันนี้ส่งผู้แทนเป็นดร.ศรันย์ค่ะ</w:t>
      </w:r>
    </w:p>
    <w:p>
      <w:pPr>
        <w:pStyle w:val="BodyText"/>
      </w:pPr>
      <w:r>
        <w:t xml:space="preserve">(ดร.ศรัณย์) ครับผม ศรัณย์ครับ เข้าร่วมประชุมครับ</w:t>
      </w:r>
    </w:p>
    <w:p>
      <w:pPr>
        <w:pStyle w:val="BodyText"/>
      </w:pPr>
      <w:r>
        <w:t xml:space="preserve">(ผู้เข้าร่วมประชุมหญิง) ค่ะ ลำดับต่อไปนะคะ คุณหมอ ลดา ยังไม่เห็นในระบบนะคะ เดี๋ยวให้ทีมเลขาแจ้งเขาอีกทีค่ะ แต่อาจารย์แจ้งเข้านะคะ ลำดับต่อไปอาจารย์วิริยะ นามศิริพงศ์พันธุ์ นามศิริพงษ์พันธ์ค่ะ สวัสดีค่ะ อาจารย์วิริยะคะ ยังไม่เข้านะคะ แต่อาจารย์แจ้งว่าจะเข้านะคะ เดี๋ยวประสานทางเลขาฯ อีกทีหนึ่งค่ะ ต่อไปค่ะ ผู้อำนวยการวันนี้ส่งเป็นผู้แทน ดร.จินตมัย ค่ะ</w:t>
      </w:r>
    </w:p>
    <w:p>
      <w:pPr>
        <w:pStyle w:val="BodyText"/>
      </w:pPr>
      <w:r>
        <w:t xml:space="preserve">(ผู้เข้าร่วมประชุมชาย) จินตมัยครับ เข้าประชุมครับ ลำดับต่อไปรองผู้อำนวยการสำนักงานวิทยาศาสตร์และเทคโนโลยีแห่งชาติ วันนี้ ดร. ทิตาภาส่งเป็น ดร.ศรีทิพย์</w:t>
      </w:r>
    </w:p>
    <w:p>
      <w:pPr>
        <w:pStyle w:val="BodyText"/>
      </w:pPr>
      <w:r>
        <w:t xml:space="preserve">(ผู้เข้าร่วมประชุมหญิง) สวัสดีค่ะ ศรีทิพย์เข้าร่วมประชุมค่ะ</w:t>
      </w:r>
    </w:p>
    <w:p>
      <w:pPr>
        <w:pStyle w:val="BodyText"/>
      </w:pPr>
      <w:r>
        <w:t xml:space="preserve">(ผู้เข้าร่วมประชุมหญิง) ค่ะ ลำดับต่อไปนะคะ นางรุ่งทิพย์ พัททิติกร ค่ะ</w:t>
      </w:r>
    </w:p>
    <w:p>
      <w:pPr>
        <w:pStyle w:val="BodyText"/>
      </w:pPr>
      <w:r>
        <w:t xml:space="preserve">(ผู้เข้าร่วมประชุมหญิง) ค่ะ เข้ประชุมค่ะ</w:t>
      </w:r>
    </w:p>
    <w:p>
      <w:pPr>
        <w:pStyle w:val="BodyText"/>
      </w:pPr>
      <w:r>
        <w:t xml:space="preserve">(เลขาฯ) ค่ะ สุดท้ายนะคนางสาววันทนีย์ ค่ะ</w:t>
      </w:r>
    </w:p>
    <w:p>
      <w:pPr>
        <w:pStyle w:val="BodyText"/>
      </w:pPr>
      <w:r>
        <w:t xml:space="preserve">(อาจารย์วันทนีย์) เข้าร่วมประชุมค่ะ //มีท่านที่ปรึกษาเห็นคุณหมอสุวิต</w:t>
      </w:r>
    </w:p>
    <w:p>
      <w:pPr>
        <w:pStyle w:val="BodyText"/>
      </w:pPr>
      <w:r>
        <w:t xml:space="preserve">(ผู้เข้าร่วมประชุมชาย) สวัสดีครับ สุวิตมาครับ</w:t>
      </w:r>
    </w:p>
    <w:p>
      <w:pPr>
        <w:pStyle w:val="BodyText"/>
      </w:pPr>
      <w:r>
        <w:t xml:space="preserve">(ผู้เข้าร่วมประชุมหญิง) ขอบพระคุณค่ะ องค์ประชุมครบค่ะ</w:t>
      </w:r>
    </w:p>
    <w:p>
      <w:pPr>
        <w:pStyle w:val="BodyText"/>
      </w:pPr>
      <w:r>
        <w:t xml:space="preserve">(อาจารย์วันทนีย์) ค่ะ ๆ</w:t>
      </w:r>
    </w:p>
    <w:p>
      <w:pPr>
        <w:pStyle w:val="BodyText"/>
      </w:pPr>
      <w:r>
        <w:t xml:space="preserve">(ประธาน)</w:t>
      </w:r>
    </w:p>
    <w:p>
      <w:pPr>
        <w:pStyle w:val="BodyText"/>
      </w:pPr>
      <w:r>
        <w:t xml:space="preserve">(ดร.ณรงค์) ครับ ขอเรื่องที่แจ้งที่ประชุมทราบเลยครับ เชิญทางเลขาฯ เลยครับที่เตรียมไว้ 2-3 เรื่อง เชิญเลยครับ</w:t>
      </w:r>
    </w:p>
    <w:p>
      <w:pPr>
        <w:pStyle w:val="BodyText"/>
      </w:pPr>
      <w:r>
        <w:t xml:space="preserve">(อาจารย์วันทนีย์) เรียนทุกท่านนะคะ เรื่องแจ้งให้ทราบนะคะ เรื่องที่ 1 เป็นเรื่องที่ทาง สวทช. นะคะ โดยศูนย์ A-MED ความร่วมมือกับคณะทันตแพทย์ศาสตร์ จุฬาลงกร เพื่อจะผลักดันและพัฒนาผลิตภัณฑ์สำหรับช่องปากและรักษาทันตกรรมนะคะ ซึ่งในงานนี้นี่ผลงานนักวิจัยน่ะค่ะ ก็คือกลุ่มไฮดรอกซีแอมเพอร์ไทด์ ได้ดำเนินการที่จะนำเอาการสังเคราะห์ผลิตภัณฑ์ของเราน่ะค่ะ ไปพัฒนาเป็นผลิตภัณฑ์สุขภาพช่องปากและทางทันตกรรมอื่น ๆ อีกนะคะ ก็เลยได้มีการลงนามร่วมกันนะคะ ในการสร้างนวัตกรรมทางทันตกรรมของ A-MED แล้วก็ของจุฬาค่ะ เราได้ดำเนินไปเมื่อวันที่ 20 นะคะ ค่ะ ในส่วนเรื่องที่ 2 ค่ะ เรื่องที่ 2 นะคะ ก็ได้มีการเข้า… A-MED เราได้เข้าร่วมนะคะ ของกรมส่งเสริมและพัฒนาชีวิตคนพิการ เป็นการลงนามนะคะ ความร่วมมือกันกว่า 72 หน่วยงานนะคะ ของหน่วยงานวิชาการและภาคีเครือข่ายนะคะ แล้วในการดำเนินงานนะคะ ก็มีการเสวนานะคะ เรื่อง COVID-19 เข้าสู่นวัตกรรมนะคะ เรื่องโรงพยาบาลสนามเพื่อคนพิการนะคะ ทาง A-MED เราก็ได้เข้าไปร่วมนะคะ ในการดำเนินการ ในการเอานวัตกรรมนะคะ ใน สวทช. เข้าร่วมนะคะ ใช้ในโรงพยาบาลสนามนะคะ ก็ได้ดำเนินการไปเมื่อวันที่ 23 กันยายน ค่ะ ต่อไปค่ะ ต่อไปเป็นเรื่องคำสั่งการดำเนินงานของศูนย์ A-MED นะคะ ก็มีการแต่งตั้งนะคะ เนื่องจกาว่าดิฉัเกษียณอายุนะคะ แล้วก็มีการจ้างงานต่อเนื่องนะคะ เป็นที่ปรึกษาแล้วก็ยังช่วยทำงานในเรื่องของคณะกรรมการนี้อยู่ได้มีการแต่งตั้งนะคะ ก็ทำงานเป็นกรรมการและเลขาณุการร่วมในกรรมการบริหารนี้นะคะ แล้วก็มีดร. ศรัณย์ ซึ่งเป็นผู้อำนวยการศูนย์ A-MED คนใหม่ก็จะประชุมร่วมในวันนี้นะคะ ก็จะเป็นเลขานุการและกรรมการร่วมเช่นเดียวกันค่ะ ต่อไปค่ะ</w:t>
      </w:r>
    </w:p>
    <w:p>
      <w:pPr>
        <w:pStyle w:val="BodyText"/>
      </w:pPr>
      <w:r>
        <w:t xml:space="preserve">(ประธาน) ครับก็เป็นเรื่องเพื่อทราบ 2 เรื่องครับ เรียนเชิญท่านที่ปรึกษาจะมีข้อซักถามอะไรเพิ่มเติมไหมครับ รับทราบนะครับ การดำเนินงาน ในเรื่องสัมมนา เรื่องการลงนามความร่วมมือนะครับ แล้วก็ ดร.ศรัณย์ ที่ดร. ศรัณย์ ร่วมงานกับ ดร. วันทนีย์และเรียนต่อในวาระที่ 2 ครับ เชิญต่อเลขาฯ เลยครับ</w:t>
      </w:r>
    </w:p>
    <w:p>
      <w:pPr>
        <w:pStyle w:val="BodyText"/>
      </w:pPr>
      <w:r>
        <w:t xml:space="preserve">(อาจารย์วันทนีย์) ค่ะ รายงานการประชุมนะคะ วันนี้เป็นรายงานเป็็นรายงานการประชุมครั้งที่ 2/2564 เมื่อวันพุธที่ 12 พฤษภาคม นะคะ หน้าที่ 1 ก็จะเป็นรายงานการประรชุม หน้าที่ 2 นะคะ วาระนะคะ ที่ 1 ท่านประธานการแจ้งให้ที่ประชุมทราบนะคะ ก็จะมี 1.1 เป็นคำสั่งแต่งตั้งคณะกรรมการศูนย์ ซึ่งเราครบวาระไปเมื่อวันที่ 19 กุมภาพันธ์นะคะ ก็จะแต่งตั้งนะคะ มีวาระการดำรงตำแหน่ง 2 ปีนะคะ มติที่ประชุมรับทราบนะคะ สวทช. รับโล่ประกาศสนับสนุนภารกิจผู้สูงอายุดีเด่น มติที่ประชุมรับทราบ 1.3 เป็นเรื่อง A-MED หารือ อนุเคราะห์สื่อการเรียนการสอนภายใต้กรศึกษาธิการนะคะ ที่ประชุมรับทราบค่ะ วาระที่ 2 เป็นเรื่องรับรองการประชุมเทคโนโลยีสิ่งอำนวยความสะดวกเครื่องมือแพทย์รับรองโดยไม่มีการแก้ไขค่ะ วาระที่ 3 เป็นเรื่องพี่พิจารณารายงานความก้าวหน้า 3.1 เป็นการรายงานความก้าวหน้าโครงการวิจัยและวิศวกรรมนะคะ โครงการ ต. 1 การพัฒนาระบบการออกแบบและผลิตเครื่องมือช่วยการฝังรากฟันเทียม ครอบฟัน และสะพานฟันนะคะ มติที่ประชุมอนุมัติความก้าวหน้า ในปีที่ 3 งวดที่ 2 นะคะ ต่อไป ต. 2 นะคะ ต.2 เป็นโครงการแผ่นโลหะดามมกระดูกแบบเฉพาะบุคคล ดิจิทัลทางกระดูกและท่อความก้าวหน้าและก็สนับสนุนงบประมาณ ในปีที่ 3 งวดที่ 2 ค่ะ ต่อไปเป็นโครงการ ต. 3 แคลเซียมฟอสเฟตเซรามิกส์สังเคราะห์เซลามิกสังเคราะห์ก็มีมติที่ประชุมอนุมัติการประชุมครั้งที่ 5 นะคะ แล้วก็สนับสนุนงบประมาณ In Cash ในปีที่ 3 งวดที่ 2 ค่ะต่อไปโครงการ ต. 4 นะคะ โครงการเครื่อง DentiiScan รุ่น 3.0 ทางทันตกรรมนะคะ มติที่ประชุมอนุมัติโครงการครั้งที่ 5 แล้วก็อนุมัติโครงการ In cปีที่ 3 งวดที่ 2 ค่ะ กลุ่มการ ต. 5 นะคะ โครงการระบบ X-ray บน ClouDigital orthopedic อนุมัติความก้าวหน้าโครงการ สนับสนุนงบประมาณ In Cashโครงการ ต. 6 นะคะ โครงการพัฒนาระบบและประเมินผู้ที่มีความเสี่ยงต่อโรคติดเชื้อ COVID-19 DDC Care นะคะ EEC Care นะคะ ความก้าวหน้า รายงานความก้าวหน้า ไม่เกิน 1,000,0000 บาท และก็อนุมัติปรับแผนในส่วนแผนงานและกิจกรรมค่ะ โครงการ ต. 7 นะคะ โครงการดิจิทัลสื่อสารมติที่ประชุมอนุมัติรายงานความก้าวหน้าและสนับสนุนงบประมาณ In Cash ในปีที่ 3 งวดที่ 1 ค่ะ ต่อไปเป็นโครงการ ต. 8 นะคะ โครงการพัฒนาระบบบริการคำบรรยายแทนเสียงสำหรับผู้ที่บกพร่องทางการได้ยิน มติที่ประชุมอนุมัติโดยความก้าวหน้า สนับสนุนงบประมาณ In case ต่อไปเป็นวาระที่ 4 นะคะ เรื่องเพื่อทราบ การใช้ประโยชน์ผลงานวิจัยค่ะ มติที่ประชุมรับทราบความก้าวหน้าการใช้ประโยชน์เพื่อการวิจัยค่ะ เรื่องอื่น ๆ ก็จะมี กำหนดการประชุมและการขยายผลค่ะ</w:t>
      </w:r>
    </w:p>
    <w:p>
      <w:pPr>
        <w:pStyle w:val="BodyText"/>
      </w:pPr>
      <w:r>
        <w:t xml:space="preserve">(ผู้เข้าร่วมประชุมชาย) เรียนเชิญท่านประธานเลยครับ เลยครับ มีท่านใดขอแก้ไขรายงานการประชุมไหมครับ อย่างนั้นขออนุญาตทดลองวาระการประชุมแล้วนะครับ เชิญต่อวาระที่ 3 ครับ</w:t>
      </w:r>
    </w:p>
    <w:p>
      <w:pPr>
        <w:pStyle w:val="BodyText"/>
      </w:pPr>
      <w:r>
        <w:t xml:space="preserve">(อาจารย์วันทนีย์) ค่ะ โครงการวันนี้จะค่อนข้างเยอะนะคะ 9 โครงการนะคะ ก็จะขออนุญาต ก็คือเป็นการรายงานความก้าวหน้าของโครงการแล้วก็อนุมัติงบประมาณนะคะ โครงการแรกนะคะ โครงการระบบบริหารศูนย์ดูแลผู้สูงอายุนะคะ เป็นโครงการของดร.กิตติ วงศ์ฐาวราวัฒน์ค่ะ โครงการนี้นะคะ มีวัตถุประสงค์ เพื่อวิจัยและพัฒนาบริหารศูนย์ดูแลผู้สูงอายุนะคะ แล้วก็ตอบสนองความต้องการขั้นพื้นฐานและปรับปรุงการดูแลผู้สูงอายุในศูนย์ดูแลผู้สูงอายุให้มีประสิทธิภาพนะคะ ผลการดำเนินงานการส่งมอบนะคะ สามารถดำเนินงานได้ตามแผนค่ะ ได้มีการนำเสนอผู้เชี่ยวชาญนะคะ โดยมีผู้เชี่ยวชาญพิจารณา 4 ท่านนะคะ ก็จะมีดร. ประกาศิทคุณหมอคนัท คุณชลดา ค่ะ มติของผู้เชี่ยวชาญนะคะ ก็จะเห็นชอบความก้าวหน้านะคะ เห็นว่าภาพรวมโครงการมีความก้าวหน้าตามแผน แม้ว่าจะมีความล่าช้าในการทดสอบแต่ยังไม่เป็นอุปสรรคต่อการทำงาน ก็เห็นชอบและสนับสนุนให้ดำเนินการต่อค่ะ แล้วจากนั้นนะคะ ได้นำเอาเข้าที่ประชุมคณะกรรมการเทคนิคสะดวกนะคะ มติที่ประชุมก็เห็นชอบความก้าวหน้าการดำเนินโครงการค่ะ เห็นชอบในการสนับสนุนงบประมาณต่อนะคะ ก็มีข้อคิดเห็นเพิ่มเติมนะคะ ก็จะมีเรื่องของก็ขอให้หารือร่วมกับศูนย์ดูแลผู้สูงอายุนะคะ ศึกษาศูนย์ดูแลผู้สูงอายุในต่างประเทศเปรียบเทียบและวางแผนการพัฒนา โครงการมีประโยชน์และสามารถนำไปใช้ประโยชน์ได้จริงและก็มีการพัฒนาร่วมกับผู้ใช้งานจริงอย่างยั่งยืนนะคะ ข้อ 4 คือ ให้ศึกษาเรื่อง Exit เพื่อรองรับในอนาคต การขยายผลไปที่การดูแลสุขภาพที่บ้านค่ะ หรือมีการความเห็นเรื่องการสนับสนุนงบประมาณต่อนะคะ แล้วก็ควรศึกษาแบบจำลองธุรกิจ นะคะ จากของ SCG แล้วก็ให้นำมาดำเนินงานนะคะ ค่ะ วันนี้นะคะ นักวิจัยก็มานำเสนอภาพรวมสรุปค่ะ เชิญ ดร.กิตติ ค่ะ กรรมการทุกท่านนะครับ ก็จากโครงการนี้มีเป้าหมายอันหนึ่ง ก็คือเป็นการขยายผลงานวิจัยไปศูนย์ดูแลผู้สูงอายุทั้ง 6 แห่งนะครับ ทั้ง 6 แห่ง แล้วนี่ก็เป็นได้รับทุนของงบบูรณาการด้วยก็จะแบ่งนวัตกรรมออกมาเป็น 4 กลุ่มนะคะ กลุ่ม ก, ข, ค ง กลุ่ม ก. ก็จะเป็นทาง สวทช. ทาง A-MED นั้นเป็นกลุ่มที่เป็นนวัตกรรมที่จัดกลุ่มพันธมิตร จากพันธนะครับ ที่เราเอาเข้าไปศูนย์ผู้สูงอายุ หลัก ๆ ในส่วนที่ สวทช. ดูแล ทั้งหมด 5 ส่วนนี้ ก็คือ 5-6 ส่วนนี้ จะเป็นเรื่องระบบซอฟต์แวร์ที่ดูแลผู้สูงอายุ ซึ่งจะมีข้างในจะมีเมนูย่อย ๆ ก็คือการแปลงระบบ ระบบดิจิทัลทั้งหมดและการดูแลผู้สูงอายุแครกครีปเวอร์นะครับ แล้วก็มีระบบทำแพลนสำหรับรายบุคคลสำหรับภายในศูนย์ มีร่วมกับศูนย์ NECTEC ด้วย ก็คือทำคำแนะนำทางโภชนาการผู้สูงอายุ แล้วก็มีระบบ Telemedicine นะครับ แล้วก็อันนี้ก็จะเป็นส่วนซอฟต์แวร์ทางศูนย์ เราใช้ชื่อว่า นิรันด์ นิรันด์ ระบบซอฟต์แวร์ก็จะเป็นระบบที่พัฬนาขึ้นที่เป็นนวัตกรรมที่พัฒนาขึ้น ส่วนที่เป็นผู้สูงอายุ ที่ออกแบบสำหรับผู้สูงอายุที่ทำงานร่วมกับทางบ้านบางแค ตอนนี้ทำเสร็จแล้ว อยู่ในขั้นตอนการผลิตนะครับ รอการส่งมอบ ถัดมาก็คือตัว Porttible healthcheck เป็นตัววัดสุขภาพแบบหูหิ้ว แบบพกพานะครับ สำหรับการไปเยี่ยมผู้ป่วยที่ติดเตียงในส่วนที่ 3 ก็จะเป็น ส่วนที่ 4 นี่ก็จะร่วมกับทาง NECTEC ที่จะเป็นตัวติดตามผู้สูงอายุดูแลในกลุ่มที่เป็นอัลไซเมอร์นะครับ เดี๋ยวจะออกมีการแจ้งเตือน เรื่องเกี่ยวกับระบบกันล้มนะครับ เป็นการแจ้งเตือนของการล้มล่วงหน้า ส่วนอันที่ 6 ก็จะเป็นอุปกรณ์อื่น ๆ นะครับ ถัดมาครับ สไลด์ถัดมาครับ อันนี้ก็จะเป็นความก้าวหน้าของระบบการดูแลผู้สูงอายุนะครับ ตอนนี้ก็ลงพัฒนาก็เอาข้อมูลเข้าของที่บ้านบางแคเป็นหลัก แต่เนื่องเราจะเอาเข้าทั้งหมด 6 ศูนย์ แต่เนื่องจากเราเข้าศูนย์ไม่ได้เลย ตั้งแต่ช่วงที่ผ่านมา เกือบ ๆ ปีแล้วครับ ตอนนี้เราก็พยายามเข้าไปเทรนออนไลน์ ออนไลน์เข้าไป แต่ก็ทำงานไม่เต็มที่ เพราะว่าเราต้องเข้าไปกรอกข้อมูล ตอนที่หลาย ๆ ช่วงที่ COVID-19 ก็จะมีความ Alert อยู่ ถือ Absolutely พยายามใช้ออนไลน์มากที่สุด แต่ก็ยังคืบหน้าได้ไม่เต็มที่ครับ ในส่วนนี้นะครับ ถัดมาครับ ตัว Keos ระบบสำเร็จเรียบร้อยสมบูรณ์แล้ว สามารถใช้หลัก ๆ ที่แตกต่างจากปกติ ก็คือตัว อันนี้ก็คือใช้ในการนั่งช่าง สามารถเข้าไปใช้ได้ด้วยตัวเอง แล้วปุ่มก็จะเป็นปุ่มใหญ่ ๆ ทุกอย่างก็จะเป็นรูปดีไซน์จากบ้านบางแค แล้วก็รอไปออกงานวันผู้สูงอายุนะครับ ก็ไปใช้งาน ทดลองใช้งาน ที่ช่วงที่บึงบุญยี่โถนะครับ ไปลองดูว่ามีจุดบกพร่อง ตอนนี้เรามีการผลิตเพื่อนำส่งที่ 6 ศูนย์ภายในเดือนนี้ ภายในเดือน 10 ตุลาคมนี้ ถัดมาครับ ส่วน Portable เราได้ทำเสร็จแล้ว ตอนนี้ก็ได้พัฒนาเป็นเวอร์ชันที่ 2 นะครับ ให้ขนาดมันเล็กลง เพราะมันยังใหญ่ไปนิดหนึ่ง การวัดพวกออกซิเจน วัดความดัน แล้วก็มีหน้าจอสำหรับพูดคุยกับคุณหมอ ในกรณีที่ออกนอกสถานที่นะครับ ถัดมาครับ ระบบดูแลผู้สูงอายุนี้ เราก็ได้ไปวางพื้นฐานที่บ้านบางแคร์ในช่วงที่เขาเปิดบ้านนะครับ เราก็ไปวางโครงสร้างเน็ตเวิร์ก โครงสร้างที่เป็นตัวเซนเซอร์ที่ตัวรับข้อมูลสัญญาณเซนเซอร์ในการตรวจจับตำแหน่งผู้สูงอายุการล้มนะครับ อันนี้เราก็ไปวางโครงสร้างแล้ว ก็จะเรื่อง… ก็จะเข้าไปใช้งานจริง ๆ แต่ก็ติดขัดที่ว่าศูนย์ยังเข้าไม่ได้นะครับ ก็เลยรอจังหวะนิดหนึ่ง รอจังหวะที่ศูนย์เปิดข้าไปใช้งานได้อย่างเต็มที่ครับ อันนี้ส่วนหลัก ๆ ที่เป็นพันธมิตรที่เราดึงอุปกรณ์ที่เป็น Start Up ที่ไปขยายผล ศูนย์ผู้สูงอายุก็จะมีตามรายการนี้นะครับ ตัวยก เครื่องช่วยฟื้นฟูเครื่องช่วยเดินก็จะเป็นรายการที่เราเอาเข้าไปที่ศูนย์ด้วยครับ ถัดมาครับ อันนี้ก็จะเป็นประมาณนี้ครับ</w:t>
      </w:r>
    </w:p>
    <w:p>
      <w:pPr>
        <w:pStyle w:val="BodyText"/>
      </w:pPr>
      <w:r>
        <w:t xml:space="preserve">(อาจารย์วันทนีย์) ค่ะ ก็ประเด็นที่เสนอในที่ประชุมนะคะ ก็อนุมัติความก้าวหน้าการดำเนินโครงการนะคะ แล้วก็อนุมัติงบประมาณปีที่ 2 ค่ะ</w:t>
      </w:r>
    </w:p>
    <w:p>
      <w:pPr>
        <w:pStyle w:val="BodyText"/>
      </w:pPr>
      <w:r>
        <w:t xml:space="preserve">(ผู้เข้าร่วมประชุมหญิง) ขออนุญาตนะคะ หมอคะ</w:t>
      </w:r>
    </w:p>
    <w:p>
      <w:pPr>
        <w:pStyle w:val="BodyText"/>
      </w:pPr>
      <w:r>
        <w:t xml:space="preserve">(ประธาน) ครับ ๆ</w:t>
      </w:r>
    </w:p>
    <w:p>
      <w:pPr>
        <w:pStyle w:val="BodyText"/>
      </w:pPr>
      <w:r>
        <w:t xml:space="preserve">(ผู้เข้าร่วมประชุมหญิง) เรียนท่านประธาน ขออนุญาตสอบถามนักวิจัยนิดหนึ่งค่ะ ขอดูกลับไปสไลด์ตรงที่เป็นโครงสร้างที่นักวิจัยพัฒนาขึ้น ถัดไปนะคะ ที่เป็นเรื่องของ… อันนี้ล่ะค่ะ โมดูลจัดการระบบบริหารจัดการ ดิฉันสนใจตรงนี้นะคะ ว่าองค์ประกอบที่ดูแลผู้สูงอายุนี่นะคะ ก็ควรมี Care Giver คือ ปฏิบัติการอยู่ในบ้านบางแคร์ใช่ไมหคะ ทีนี้จะสอบถามนิดหนึ่งนะคะ ว่าในโมดูลนี้นี่ มีโมดูลที่การส่งเสริมดูแล ที่เรียกว่า Care Plan บางแคร์เมเนทเม้น ถ้ามันเป็นงานในกระดาษ งานลองเทอมแคร์ของกระทรวงสาธารณสุขนี่นะคะ จะจัดทำโดย Care Maneger มันจะมีเป้าหมายเป้าหมายว่าผู้สูงอายุแต่ละรายนี่ จะต้อง Active นะคะ</w:t>
      </w:r>
    </w:p>
    <w:p>
      <w:pPr>
        <w:pStyle w:val="BodyText"/>
      </w:pPr>
      <w:r>
        <w:t xml:space="preserve">(ดร.กิตติ) ใช่ครับ</w:t>
      </w:r>
    </w:p>
    <w:p>
      <w:pPr>
        <w:pStyle w:val="BodyText"/>
      </w:pPr>
      <w:r>
        <w:t xml:space="preserve">(ผู้เข้าร่วมประชุมหญิง) ระบบนี้ได้มีการบริหารจัดการข้อมูลบ คือ การป้อนเข้าการของ Careplane แล้วก็เป้าหมายของแต่ละรายนะคะ แล้วหลังจากที่วาง Care Plan หรือ Care Giver ก็จะดูแลให้ผู้ในศูนย์ไปดูแล มันมีระบบป้อนข้อมูลเข้าสู่ระบบนี้ แล้วก็ Feedback กลับไปที่ Care Maneger เพื่อให้ได้เห็นเป้าหมาย หรืออะไรที่สูงขึ้นไหมคะ อันนี้คือในกระดาษนี่ที่จะทำในชุมชน แต่ว่าอันนี้ถ้าทำเป็นระบบเทคโนโลยีนี่มันมีระบบนี้เข้ามาด้วยไหม เพราะ Target เป้าหมายเป็นสิ่งสำคัญ ไม่ใช่ดูเสร็จแล้ว มัน Active หรือไม่ Active ขอบคุณค่ะ</w:t>
      </w:r>
    </w:p>
    <w:p>
      <w:pPr>
        <w:pStyle w:val="BodyText"/>
      </w:pPr>
      <w:r>
        <w:t xml:space="preserve">(ดร.กิตติ) ครับ ก็อย่างที่คุณหมอพูดเลยครับ เพราะว่าทางศูนย์นี่ เราทำเป็นระบบดิจิทัล ลักษณะเหมือนเป็นการ์ดนะครับ การ์ดดิจิทัล ทางเขาก็จะทำ Care Plan เป็น Target เลย อย่างนี้ที่คุณหมอเล่าเลย ก็จะเป็นทาเก็ท นี่ Adchip อะไร แบบ ADL หรือฟื้นฟูอะไรก็จะมี Target ไว้มีทั้งมุมของทางการสุขภาพแล้วก็มุมของด้านวิจัยด้วยเขาจะแบ่งเป็นแอเลีย นะครับ แต่ละ 4 Area ก็จะมีการ Adsign ก็จะมีว่าใครเป็นผู้ดำเนินการแทนผู้ดูแล ก็ออกมาทุกอย่างเป็น Digital ทั้งหมด สิ่งที่เป็น Care Plan เพิ่มเติมมันก็กลับไปลูปใหม่ ก็คือสร้าง Care plane ก็จะเป็นลักษณะเหมือนที่คุณหมอเล่าขึ้นมาแบบนั้นเลยครับ แต่เป็นดิจิทัลทั้งหมดครับ</w:t>
      </w:r>
    </w:p>
    <w:p>
      <w:pPr>
        <w:pStyle w:val="BodyText"/>
      </w:pPr>
      <w:r>
        <w:t xml:space="preserve">(ผู้เข้าร่วมประชุมชาย) ขออนุญาตครับ ท่านผู้วิจัยครับ เพื่อความชัดเจน คือ เห็นว่าไปบ้านบางแคไปแล้ว แสดงว่าบ้านบางแคยังอยู่ที่ทดลองทำ แล้วที่ย้ายไปบึงยี่โถ อันนั้นอันที่ 1 นะครับ โครงการนี้ที่ดีไซน์ไว้นี่ ต่อไปเวลาที่พ้นระยะมในการที่ทำงานชิ้นนี้นี่นะครับ Center ในการที่ดูแล มีไหมครับ ว่าจะเป็นใคร เพราะว่าการเมนเทนต่อไป ก็หาข้อมูลไปเรื่อย ๆ ก็คงมีเซนเตอร์อยู่ที่นักวิจัยต่อไปดีไซน์ว่าหน่วยที่จะดูหรือศูนย์ที่จะดูนี่ เป็นบางส่วนก็ไปอยู่ที่ศูนย์ที่ดูแลผู้สูงอายุใช่ไหม นี่นะครับ ในระหว่างทางที่ทำนี่ตอนที่ หลังงานวิจัยไปแล้วนะครับ</w:t>
      </w:r>
    </w:p>
    <w:p>
      <w:pPr>
        <w:pStyle w:val="BodyText"/>
      </w:pPr>
      <w:r>
        <w:t xml:space="preserve">(ดร. กิตติ) ครับ ชุดแรกก็ที่บึงยี่โถนะครับ เพราะเดิมเราพยายามที่จะไปเก็บ Feedback เราพยามจะเข้าไปในพื้นที่ทางบ้านบางแคเราเข้าไม่ได้ เราก็เลยไปเอาที่บึงยี่โถ เอาเฉพาะ คีออส เป็นใช้เป็นระบบ Cloud ทางที่แต่ละศูนย์นี่ไม่ต้องลงฮาร์ดแวร์ไม่ต้องลงอะไรเพิ่มเติม ใช้คอมพิวเตอร์ แล้วก็ Access ผ่านทางเว็บเบราว์เซอร์นะครับ ก็สามารถบริหารดูแลได้ สุดท้ายแล้วเป้าหมาย ก็คือศูนย์ที่เราพยายามขยายผู้ดูแลหลักจริง ๆ ผู้ดูแลเทคโนโลยีจริง ๆ ก็จะเป็นของทางกรมกิจการผู้สูงอายุ อันนี้ก็จะถ่ายโอนไปยังผู้สูงอายุในการดูแลพาร์ทนี้ต่อไปในระยะยาวนะครับ แตทาง สวทช.</w:t>
      </w:r>
    </w:p>
    <w:p>
      <w:pPr>
        <w:pStyle w:val="BodyText"/>
      </w:pPr>
      <w:r>
        <w:t xml:space="preserve">(ประธาน) เรียนเชิญอาจารย์สุวิตครับ ครับ อาจารย์สุวิทย์ยังไม่ได้เปิดไมค์ //เขามีระบบการจ่างเงินและระบบการเชื่อมโยงกับระบบหลักประกันสุขภาพในพื้นที่ คนเป็นผู้สูงอายุที่ดูแลนี่เป็นแสนเลยนะครับ ระบบที่เรากำลังพัฒนาไปคุยกับเขาหรือเปล่าว่าเราไปพัฒนาแล้วนี่เราเซิร์ฟเขาได้ด้วย เพราะว่าตรงนั้นเยอะที่สุดเลยล่ะ</w:t>
      </w:r>
    </w:p>
    <w:p>
      <w:pPr>
        <w:pStyle w:val="BodyText"/>
      </w:pPr>
      <w:r>
        <w:t xml:space="preserve">(ดร.กิตติ) ครับ อันนี้ทาง สวทช. ยังไม่ได้เชื่อมกับทางนั้น เราผ่านทางกระทรวง คม. ที่จะต้องไปหารือเพิ่มเติมได้ครับ</w:t>
      </w:r>
    </w:p>
    <w:p>
      <w:pPr>
        <w:pStyle w:val="BodyText"/>
      </w:pPr>
      <w:r>
        <w:t xml:space="preserve">(ผู้เข้าร่วมประชุมชาย) ผมว่าต้องรีบเพราะว่านั่นน่ะ คือ User ตัวจริง หมอประจักย์วิทย์ คอนเฟิร์มผมหน่อยสิ</w:t>
      </w:r>
    </w:p>
    <w:p>
      <w:pPr>
        <w:pStyle w:val="BodyText"/>
      </w:pPr>
      <w:r>
        <w:t xml:space="preserve">(ผู้เข้าร่วมประชุมชาย) คอนเฟิร์มครับว่าดีไซน์ไว้ เพราะว่าเขาก็จะจ่ายเงินไปในวิธีของเขา ผมเข้าใจว่า เขามีวงคุยของเขา วงคุยกันอยุ่แต่วงนี้ไม่น่าจะ Active กับกระทรวง คม. แต่ว่าผมสนับสนุนครับ แต่คุยไว้ก่อนเนิ่น ๆ เพราะว่ากว่าจะเริ่ม… หรือว่าเรื่องออกแบบน่าจะใช้ Time น่าจะคุยได้เลย คิดว่านักวิจัยไม่ต้องรอให้มันเสร็จสิ้นผลครับ อย่างน้อยก็เกริ่นนำไว้ก่อนมันมีไอ้อันนี้อยู่แล้วกระทรวง พม. เป็นคนดูแล ครับ</w:t>
      </w:r>
    </w:p>
    <w:p>
      <w:pPr>
        <w:pStyle w:val="BodyText"/>
      </w:pPr>
      <w:r>
        <w:t xml:space="preserve">(ประธาน) ก็ฝากทีมวิจัย เริ่มหารือกับ สปสช. เลยนะครับ เรียนเชิญเลยครับ มีข้อเสนอแนะเพิ่มเติมไหมครับ ถ้าอย่างนั้นที่ประชุมเห็นชอบ แล้วผู้เชี่ยวชาญก็รับความเห็นของที่ประชุมไปพิจารณาด้วยเชิญต่อ ต. 2 ครับ</w:t>
      </w:r>
    </w:p>
    <w:p>
      <w:pPr>
        <w:pStyle w:val="BodyText"/>
      </w:pPr>
      <w:r>
        <w:t xml:space="preserve">(อาจารย์วันทนีย์) ค่ะ ต่อไปเป็นโครงการ ต. 2 นะคะ เป็นระบบบริหารจัดการในระดับชุมชน ต่อสภาะฉุกเฉิน19 นะคะ ผู้รับผิดชอบโครงการก็ ดร.กวราวัฒน์ค่ะ โครงการนี้นะคะ เป็นโครงการที่พัฒนาแอปพลิเคชันสำหรับการเฝ้าระวังโรคระบาดเพื่อป้องกันเฝ้าระวังและตอบสนองเร็ว และฟื้นฟูเร็ว ซึ่งตอนนี้เราเข้าใจว่า ขยายงานไปอีกเยอะนะคะ ก็ได้มีความก้าวหน้านะคะ การดำเนินงานก็เป็นไปตามแผนนะคะ มีผู้เชี่ยวชาญพิจารณา 2 ท่านนะคะ ก็คือ ดร. รังสรรค์ จากมหาวิทยาลัยสุรนารี และก็ ดร.อนุรักษ์ นะคะ อิสระนะคะ ก็มีความก้าวหน้าของโครงการสามารถนำไปใช้ประโยชน์นะคะ ก็มีการสรุปผลประเมินของผู้เชี่ยวชาญนะคะ โครงการเป็นที่เหมาะสมและลดปัญหาของการแพร่ระบาดของโลกในชุมชนมีประสิทธิภาพ และช่วยลดภาระของบุคลากรด่านหน้าในโรงพยาบาลได้ ก็เห็นชอบให้สนับสนุนดำเนินงานต่อค่ะ จากนั้นนะคะ นำเข้าประชุมในที่ประชุมคณะกรรมการเทคนิคของเรานะคะ เมื่อวันที่ 26 สิงหาคม แล้วก็เห็นชอบการปรับแผนนะคะ ข้อคิดเห็นเพิ่มเติมนะคะ ก็ให้ดำเนินการนะคะ นำเอาชุดการตรวจ COVID ด้วยตัวเองนะคะ นำร่องกับระบบที่พัฒนาขึ้น นำร่องในพื้นที่อุตสาหกรรมภาคพิเศษ ภาคตะวันออกนะคะ อันนี้ก็เดี๋ยวนักวิจัยก็คงจะรายงานนะคะ ก็คือเริ่มต้นโครงการก็เป็นที่เริ่มตเน นะครับ ก็ได้มีการทำงานร่วมกับทาง ทาง สพฉ. แล้วก็ท้องถิ่นนะครับ จะพัฒนาตัวโปรแกรมที่ชื่อว่า Name Careและเป็นเป้าหมายแรกในการทำแอปพลิเคชัน นั้นแต่ตอนที่ในช่วงระยะหลัง สถานการณ์เปลี่ยนแปลงนะครับ ก็จะมีการเปลี่ยนแปลงเกิดขึ้น ทางทีมวิจัยก็ได้มีการพัฒนาต่อยอดต่อไป จาก Neam care คือในพื้นที่ที่ EEC Care ให้ใช้ลักษณะคล้าย ๆ กัน แต่เน้นไปทางผู้ประกอบการโรงงาน แล้วก็อีกตัวหนึ่งที่เราทำงานกันอย่างต่อเนื่องนะครับ ก็คือตัว A-MED Telehealth ออกดอกออกผลในช่วงที่เป็น Wave ถัดมานี้ ซึ่งมีการออกมาใช้งานอย่างแพร่หลาย พูดถึงเรื่อง Neam care ก็กลายเป็น EEC Care และก็ ก็คือว่าเราทำตัวระบบแอปพลิเคชันในการเฝ้าระวังของชุมชนนะครับ ถัดมาเลยครับ ถัดมาเลยครับ เป้าหมายก็คือว่าให้ทางชุมชนนี่ได้ดูแลตนเองนะครับ ในการที่ในพื้นที่ ในท้องถิ่น ใน อบต. หรือในตำบลนั้น ๆ ประชาชนก็ได้ทำก็คือใช้แอดเพื่อในไลน์นะครับ ที่ชื่อว่า NympH Care นะครับ หรือว่า Ad เพื่อนเข้าไปแล้วเขาทำการรายงานประจำวันะครับ รายงานประจำวัน คือตอบคำถามพื้นฐาน เขาหรือว่ามีความเสี่ยงที่จะไปพบเจอไปใกล้ชิดกับคนที่มีติดเป็นโรคหรือเปล่านี่ ซึ่งระบบก็จะสามารถแปลงสภาพนั้นเป็นความเสี่ยงนะครับ เป็นสี ๆ อย่างเช่น สีเขียว ไม่มีความเสี่ยง แล้วก็เริ่มมีความเสี่ยงระดับสูงนะครับ ก็คือติดเชื้อแล้วนะครับ ซึ่งสีเหล่านี้นี่เขาเห็น ก็คือบางทีผู้ใหญ่บ้าน หรือเทศบาล อบต. เทศบาลนี่ เป็นคนดูแลคนในกลุ่มหมู่บ้านของเขาเองนะครับ ของในพื้นที่เขาเองก็จะเห็นหมู่บ้านมีสภาพไปเป็นอย่างไร ทางผู้ใหญ่บ้านหรือทางท้องถิ่นหรือผู้นำชุมชนนี่ ก็จะเข้าไปติดต่อผ่านทาง อสม. ว่ามันมีปัญหาอะไรเกิดขึ้นก็ต้องดำเนินการโดยการประสานกับทาง สพสต. อีกทีหนึ่ง ของการทำงานที่ชุมชนนั้นดูแลตัวเอง โดยการเฝ้าระวังตัวเองนะครับ ถัดมาครับ ซึ่งตอนนั้นเราก็ได้เอามาในลักษณะของคำถามนะครับ คำถามง่าย ๆ 2 ชุด ตัวต่อมานะครับ ก็จะออกมาเป็นสภาพเป็นสีนะครับ แล้วก็ผู้นำชุมชนสามารถเข้าไปเช็กดูรายละเอียดว่า บ้านไหน สมาชิกคนไหน ที่เป็นนะครับ ที่มีความเสี่ยงเกิดขึ้น แล้วก็ไปซักถามแล้วก็ทำการดูแลต่อไปนะครับ ถัดมาครับ ซึ่งตัว NIEMS Care ก็ได้สำเร็จสมบูรณ์2,500 ครัวเรือนนะครับ ตอนแรกก็เหตุการณ์ณ์สงบก็ไม่ได้ใช้งานอย่างเต็มที่นะครับ ก็หยุดไปนะครับ แต่ว่าช่วงหลังทาง EEC ได้เห็นคอนเซปต์ ก็บอกว่าน่าจะ Apเกิดขึ้นมานะครับ ทาง EEC จ้างวิจัย จ้าง สวทช. พัฒนาตัวเป็น EEC Care แล้วกัน ตั้งใช้ LINE Appication ทำงานง่ายขึ้นพัฒนาง่ายขึ้น ให้พนักงาน… รูปถัดไปครับ งบประมาณที่ได้จาก EEC ก็คือ 1 ล้านบาท ตัวนี้เราก็เลยนำเข้ามาโดยโครงการนี้นะครับ ก็คือหลักการก็คือแทนที่จะเป็นท้องถิ่นแต่เป็นพนักงานโรงงานแล้วล่ะ พนักงานโรงงานจะเป็นลงไลน์ชื่อ EEC Care ตัวนี้ ทาง HR จะเป็นคนมอนิเตอร์นะครับ ทำการตอบคำถาม คำถามก็จะเปลี่ยนไป ตอนนั้นเป็นยุคแรก ก็จะเป็นยุคถัดมาก็จะเป็นเรื่องที่ว่าไปในสถานที่ที่มีความเสี่ยงหรือเปล่า ก็จะเป็นลักษณะคำถาม เห็นพนักงานของตัวเองนะครับ ตอนนี้เราก็มีการติดต่อกับโรงพยาบาลที่เป็นแม่ข่ายของโรงพยาบาลด้วย เรานำร่องที่ 2 พื้นที่ ที่เขตพื้นที่ปกแดง ในจังหวัดระยอง ซึ่งเป็น 2 เขตพื้นที่ในโรงพยาบาลนั้นก็จะมอนิเตอร์ด้วย แดชบอร์ดอันเดียวกันว่าโรงงานที่อยู่ในสมาชิกนี่มีคนไข้หรือว่าพนักงานคนไหนที่มีความเสี่ยง เช่น ถ้าเป็นสีส้ม คือเขามีอาการ ซึ่งสีส้มนี่ก็จะถูกเรียกไปที่โรงพยาบาล ดังนั้น โรงพยาบาลมีปริมาณคนงานที่เป็นสีส้มแค่นั้น เขาจะได้จัด แล้วก็จะได้จัดสเกล ก็ถ้าไปตรวจติดเชื้อก็จะถูกส่งไปที่โรงพยาบาลสนามหรือว่ามารักษาตัวที่โรงพยาบาลต่อไป อันนี้ก็จะเป็นลักษณะของการดูแลในมุมของโรงงานและโรงพยาบาลในพื้นที่นะครับ ถัดมาครับ นี่ก็จะเป็นลักษณะของการที่เราเปลี่ยนเราได้ประสบกาณ์ แล้วก็พนักงานสามารถไปโชว์ที่ยามหรือว่าก่อนจะเข้าที่โรงงาน แล้วให้ HR ช่วยดูแลพนักงานตัวเองครับ ถัดมาครับ นี่ก็จะเป็นแดชบอร์ดที่บอกเป็นสีนะครับ ที่พนักงานมีความเสี่ยงมาก-น้อยแค่ไหน มีความเสี่ยงอะไรบ้างนะครับ ตอนนี้เรามีโรงงานนำร่องอยู่ทั้งหมด 6 โรงงานชิซุย โรงงาน Conami ก็มองว่าเขาก็มองว่าหลาย ๆ ที่นี่ ทางการก็ทางการก็เริ่มประกาศให้ใช้มอนิเตอร์แบบนี้นะครับ ว่าเป็นบังคับ ทำการติดตามคนในโรงงานของตัวเอง ใช้ EEC Care ไปเลย ทางที่มีการประกาศของกรมอนามัยนะครับ ของโรงงานนั้น เราก็ใช้ต่อยอดต่อไปใช้ตัวนี้ต่อไปในการดูแลโรงงานนะครับ ถัดมาครับ แล้วก็เป็นส่วนที่เป็น EEC Care นะครับ จะต่อยอดในเรื่องที่จะเอาเรื่องถัไปการตรวจระหว่าง ATK ที่ใช้ในโรงงาน เขาก็เริ่มใช้ ATK แล้วครับ กับตัวแอปพลิเคชัน เพื่อให้การติดตามผู้มีคามเสี่ยงได้ดีขึ้น ในระหว่างที่รอบที่ 8 ที่ผ่านมานี่ ก็มีการพัฒนาที่เป็นตัว A-MED Telehealth ต้องมีการเฝ้าระวังคนที่เดินทางจากต่างประเทศนะครับ ก็คือมากักตัวที่มี State Quarantine ติดต่อสื่อสารกันระหว่างคุณหมอและผู้ที่โดนกักตัวก็ทำการรายงานสุขภาพ เช่น รายงานอุณหภูมิ รายงานออกซิเจนในแต่ละวันนะครับ แล้วก็คุณหมออยู่อีกฝั่งหนึ่ง ทำการสื่อสารโดย Telemedicine พูดคุยแล้วก็เก็บรวบรวมข้อมูลเราดีไซน์ไว้สำหรับตัว ASQ ระยะถัด ๆ มามีการแพร่ระบาดมากขึ้น ใช้เป็นโรงพยาบาลสนาม ในโรงพยาบาลสนามที่เชียงใหม่ เราก็ได้รับ Feedback มา ที่โรงพยาบาลสนาม โรงพยาบาลสนามธรรมศาสตร์นะครับ แล้วสุดท้ายเราเอามาใช้จริงที่บ้านวิทย์ สวทช. มีการใช้จริงตรงนี้นะครับ ต่อหลังยังมีการระบาดเกิดขึ้น มีคอนเซ็ปต์เรื่อง Home Isolation มันเข้าไปฟิกซ์พอดีกับภารกิจตัวนั้น ก็เลยเอามาพัฒนาต่อยอดที่โรงพยาบาลสนามโรงพยาบาลธรรมศาสตร์ ไปใช้ของดูแล Home Isolation ของโรงพยาบาลธรรม นะครับ ผู้ป่วยตอนนี้สะสมอยู่ที่ 2,200 ผ่านไปในไม่กี่อาทิตย์ถัดมาะครับ ทางกรมการแพทย์เราไปนำเสนอให้กับกรมการแพทย์ ก็นำตัว A-MED Telehealth ไปสร้างเป็นโรงพยาบาลเสมือนให้กรมการแพทย์ แล้วต่อมาขยายเป็นทั่ว ๆ ไป โรงพยาบาลที่นำเอาไปใช้ 24 แห่ง 12,000 คนนะครับ ถัดมาอีก 1 อาทิตย์นะครับ ทาง กทม. นะครับ ซึ่งตอนนั้นระบบการดูแลของ กทม. ใช้ Google sheet กันอยู่ เพิ่มอย่างรวดเร็วมากแล้วก็เลยเอาตัว ไปใช้ที่ของ กทม. ครับ ทางไหนที่เอาไปใช้ก็จะไปตั้งชื่อใหม่เป็น… ให้หน่วยงานไปสื่อสาร EEC Care ข้างในเป็น Telehelp ข้อมูลล่าสุดก็สร้างโรงพยาบาลเสมือนและก็มีผู้ป่วยสะสมอยู่ 88,000 ปัจจุบันก็ยังใช้งานอยู่นะครับ อันนี้คือข้อมูลล่าสุดที่มีการใช้งาน ตอนนี้ผู้ป่วยลดลงไปเยอะนะคะ เหลืออยู่ 4,700 ตอนนี้เราก็พยายามเพราะว่ามีความต้องการทางผู้ใช้อย่างต่อเนื่อง ตอนนี้พัฒนาเวอร์ชันที่ ที่ 86 และเราสร้างเว็บฯ ทั้งหมด 86 เวอร์ชันไปแล้ว เราก็ทำงานต่อเนื่อง อันนี้ก็เป็นภารกิจต่อเนื่องออกมาจากโครงการที่ดำเนินการ เรื่องพิจารณานั้นก็คือการปรับปรุงแผนนะครับ กิจกรรม และสิ่งผลิตส่งมอบและปรับปรุงพัฒนา ถัดมาครับ เรื่องแผนก็คือมีการปรับปรุงแผนที่ไปสิ้นสุดเดินสิงหาคม เมื่อเดือนสิงหาคมนี่ เพราะว่าภารกิจยังต่อเนื่อง ยังไม่จบนะครับ ก็จะขยายเรื่องการดำเนินงาน เรื่อง COVID ออกไปอีก 1 ปี ไปสิ้นสุดที่ 1 สิงหาคม ปี 2565 นะครับ ภาระกิจสิ่งที่เพิ่มเติมคืองานใหม่ งานจากงานเดิมขยายต่อเนื่อง ซึ่งจะต้องมีใช้ ATKกลุ่มของโรงงานใน EEC และเอาตัว A-MED Telehealth เพราะว่าเราก็เตรียมพร้อมไว้สำหรับ Wave 5 เราเข้าใจว่ามีอีกหลาย ๆ เวฟ อันนี้ก็เป็นแผนงานที่เพิ่มเติมขึ้นมาในอีกช่วง 1 ปีข้างหน้า อันนี้ก็จะเป็นสิ่งส่งมอบเพิ่มเติมนะครับ คือ จากเดิมเรามีต้นแบบอันเดียว ก็คือ NympH Care เป็น EEC Care และเป็น Telehelpงยประมาณเดิมที่เราได้ก็ประมาณ 1,500,000 บาทจาก สวทช. นะครับ ก็จะมีได้ขาเข้า แล้วก็เรามองว่ามีการพัฒนาต่อเนื่องต่อยอดต่อไปนะคะ ซึ่งก็ขอปรับปรุงงบประมาณจาก 4,500,000 เป็น 500,000 บาท เพื่อจะเป็นตัวการพัฒนาตัว A-MED Telehealth ต่อเนื่องไปนะครับ เราเพิ่มอีก 500,000 บาท อันนี้ก็เป็นงบประมาณเดิมที่พิจารณา</w:t>
      </w:r>
    </w:p>
    <w:p>
      <w:pPr>
        <w:pStyle w:val="BodyText"/>
      </w:pPr>
      <w:r>
        <w:t xml:space="preserve">(อาจารย์วันทนีย์) ค่ะ</w:t>
      </w:r>
    </w:p>
    <w:p>
      <w:pPr>
        <w:pStyle w:val="BodyText"/>
      </w:pPr>
      <w:r>
        <w:t xml:space="preserve">(ดร.ณรงค์) ครับ เรียนเชิญท่านกรรมการเลยครับ เห็นท่าน … ยกมือไว้ ครับ คุณหมอสุวิทย์ยกมือไว้ตั้งแต่คราวที่แล้ว เห็นยังยกมืออยู่ครับ เชิญอาจารย์ประจักษ์วิทย์ก่อนแล้วกันนะครับ คือ เพื่อความชัดเจน ผมไม่รู้วิธีเรื่องบริหาร อยู่ระหว่างขยายออกไป เหมือนมันเอาไปอีก Area หนึ่งนะครับ เป็นเรื่องของ EEC ซึ่งมันไม่อยู่ในอันเดิม แล้วก็ Actor ทั้งหลายมันเปลี่ยนไป โครงการเดิมให้มันจบ เปิดโครงการใหม่ มันยุ่งยากไหม แต่ว่าวิธีการมันมีส่วนที่มันต่างกันไปเยอะนี่นะครับ ซึ่งผมคิดว่ามันน่าจะต่างไปเยอะ เพราะว่า Actor เดิมยังใช้เพื่อฉุกเฉิน หรือคนที่ดูตอนนี้มันเหมือนเปลี่ยน Acter ชัดเจนดี ดังนั้น ประเด็นที่ 1 นะครับ มันก็ใกล้สิ้นสุดแล้ว สิงหาคมนี้ก็สิ้นสุดแล้ว ถ้าจะเปิดใหม่มันยุ่งยากขนาดไหน หรือเปิดไว้ เรื่องประเด็นที่ 2 ผมฝากนอกจากว่าเราไปดูเรื่องข้อมูลที่มันตรงเข้าไปที่ SR แต่ละหน่วย หรือว่าโรงงานน่ะนะครับ คือตัว EEC เอง เขาก็มี Center ภาพรวม ๆ เหมือนกันว่าเขาคงไม่อยากได้ … มันมีการ Quarantine กันให้ได้เป็นเปอร์เซ็นต์เป็นภาพรวม ๆ แสดงศักยภาพในการที่จะดูแลเพื่อความมั่นใจกับนักลงทุน ผมฝากไว้ด้วยว่ามันมี EEC เขาคงอยากเห็นภาพรวม ๆ จากโรงงานพวกนี้นะครับ มีการตรวจอย่างสม่ำเสมอทุกเท่าไร เจอแล้วจัดการอะไรอย่างไรนะครับ ก็ไปดู ผมคิดว่าไอ้อย่างนี้ มันน่าจะ ในส่วนตัว ถ้ามันมีผลผลิตที่เป็นเชิงอุตสาหกรรมนี่นะครับ มันจะดูดีกว่าเชิง Health อย่างเดียว ซึ่งก็ถ้าจะเปิดโปรเจ็กต์ใหม่ โครงการใหม่ และมีมิติแบบนี้น่าจะเหมาะสมกว่านะครับ ครับ ขอบคุณครับ ก็เรียนหารือครับ ไม่แน่ใจว่าหารือกับนักวิจัยหรือกรรมการผู้บริหารนะครับ</w:t>
      </w:r>
    </w:p>
    <w:p>
      <w:pPr>
        <w:pStyle w:val="BodyText"/>
      </w:pPr>
      <w:r>
        <w:t xml:space="preserve">(ประธาน) ครับ ขอบคุณครับ อาจารย์วันทนีย์จะช่วยโครงการนี้ไหมครับ</w:t>
      </w:r>
    </w:p>
    <w:p>
      <w:pPr>
        <w:pStyle w:val="BodyText"/>
      </w:pPr>
      <w:r>
        <w:t xml:space="preserve">(อาจารย์วันทนีย์) คือกระบวนการเปิดโครงการใหม่ มันใช้เวลา 4 เดือนน่ะค่ะ</w:t>
      </w:r>
    </w:p>
    <w:p>
      <w:pPr>
        <w:pStyle w:val="BodyText"/>
      </w:pPr>
      <w:r>
        <w:t xml:space="preserve">(ผู้เข้าร่วมประชุมชาย) ใช้เวลานานที่เพราะอะไรครับ</w:t>
      </w:r>
    </w:p>
    <w:p>
      <w:pPr>
        <w:pStyle w:val="BodyText"/>
      </w:pPr>
      <w:r>
        <w:t xml:space="preserve">(อาจารย์วันทนีย์) ก็จะมีการส่งผู้เชี่ยวชาญ 1 เดือน ถึง 2 เดือน เข้ากรรมการเทคนิค และกรรมการบริหารนะคะ ระยะเวลาเปิดโครงการใหม่แล้วก็ตัวแอปพลิเคชัน EEC Care น่ะค่ะ ขณะนี้ก็คือ เป็นระยะเริ่มต้นนะคะ ถ้ามีระยะที่ 2 ที่จะหารือและขยายผลจาก 6 บริษัทนำร่องน่ะค่ะ อาจจะขออนุญาตดูเฟตต่อไป เพื่อดูว่าจะเปิดเป็นโครงการใหม่ได้นะคะ</w:t>
      </w:r>
    </w:p>
    <w:p>
      <w:pPr>
        <w:pStyle w:val="BodyText"/>
      </w:pPr>
      <w:r>
        <w:t xml:space="preserve">(ประธาน) ครับ อันนี้ก็ยังเป็นระยะสั้นใช่ไหมครับ</w:t>
      </w:r>
    </w:p>
    <w:p>
      <w:pPr>
        <w:pStyle w:val="BodyText"/>
      </w:pPr>
      <w:r>
        <w:t xml:space="preserve">(อาจารย์วันทนีย์) ใช่ค่ะ แล้วก็ในส่วนของ A-MED Telehealth นะคะ ในขณะนี้กำลังเตรียมการที่เนื่องจากขณะที่งานค่อนข้างซาลง แต่ทางหน่วยงานที่ที่ร่วมกันทำงาน ก็คือ สปสช., สวทช. แล้วก็กรมการแพทย์ สำนักกรมอนามัย กทม. นะคะ แล้วก็สำนักงานกรรมการดิจิทัลนะคะ ขณะนี้กำลังร่วมกันเพื่อจะพัฒนาระบบนี้ใช้ทั่วประเทศนะคะ แล้วกำลังของกำลังงบกลาง สามารถได้รับอนุมัติในส่วนนั้นน่าจะมาขออนุญาตเปิดโครงการใหม่ สำหรับ A-MED Telehealth ในภาคประเทศน่ะค่ะ</w:t>
      </w:r>
    </w:p>
    <w:p>
      <w:pPr>
        <w:pStyle w:val="BodyText"/>
      </w:pPr>
      <w:r>
        <w:t xml:space="preserve">(ประธาน) ครับ เรียนเชิญท่านกรรมการครับ ขอข้อมูลเพิ่มเติมนิดหนึ่งครับ งบประมาณ 500,000 เป็นค่าใช้จ่ายอะไรครับ</w:t>
      </w:r>
    </w:p>
    <w:p>
      <w:pPr>
        <w:pStyle w:val="BodyText"/>
      </w:pPr>
      <w:r>
        <w:t xml:space="preserve">(ดร.กิตติ) อันนี้เป็นการพัฒนาตัว A-MED Telehealth เป็นงานซอฟต์แวร์ที่พัฒนาเพิ่มเติมครับ ก็ยังมีการพัฒนาอยู่ครับ</w:t>
      </w:r>
    </w:p>
    <w:p>
      <w:pPr>
        <w:pStyle w:val="BodyText"/>
      </w:pPr>
      <w:r>
        <w:t xml:space="preserve">(ประธาน) ครับและงวดก่อนหน้านี้ในส่วนของปีที่ 1 ยังมีเงินคงเหลือไหมครับ</w:t>
      </w:r>
    </w:p>
    <w:p>
      <w:pPr>
        <w:pStyle w:val="BodyText"/>
      </w:pPr>
      <w:r>
        <w:t xml:space="preserve">(ดร.กิตติ) //ก็จะเหลืออยู่ประมาณ 1,500,000 ประมาณ 1,500,000 บาทครับ บวกไปอีก 500,000 เหลือ 1 ล้า</w:t>
      </w:r>
    </w:p>
    <w:p>
      <w:pPr>
        <w:pStyle w:val="BodyText"/>
      </w:pPr>
      <w:r>
        <w:t xml:space="preserve">(ดร.ณรงค์) ครับ ดังนั้น ส่วนของ EEC เข้ามา</w:t>
      </w:r>
    </w:p>
    <w:p>
      <w:pPr>
        <w:pStyle w:val="BodyText"/>
      </w:pPr>
      <w:r>
        <w:t xml:space="preserve">(อาจารย์วันทนีย์) ใช่ค่ะ</w:t>
      </w:r>
    </w:p>
    <w:p>
      <w:pPr>
        <w:pStyle w:val="BodyText"/>
      </w:pPr>
      <w:r>
        <w:t xml:space="preserve">(ประธาน) ตอนที่สิ้นงวด ตอนนี้เราขึ้นปีที่เท่าไรนะครับ</w:t>
      </w:r>
    </w:p>
    <w:p>
      <w:pPr>
        <w:pStyle w:val="BodyText"/>
      </w:pPr>
      <w:r>
        <w:t xml:space="preserve">(ผู้เข้าร่วมประชุมชาย) อันนี้กำลังจะขึ้นงวด 3 นี้ครับ</w:t>
      </w:r>
    </w:p>
    <w:p>
      <w:pPr>
        <w:pStyle w:val="BodyText"/>
      </w:pPr>
      <w:r>
        <w:t xml:space="preserve">(ดร.ณรงค์) งวด 3 ใช่ไหมครับ ปีที่ 2</w:t>
      </w:r>
    </w:p>
    <w:p>
      <w:pPr>
        <w:pStyle w:val="BodyText"/>
      </w:pPr>
      <w:r>
        <w:t xml:space="preserve">(ดร.กิตติ) ครับ ๆ ปีที่ 2 ครับ เพราะฉะนั้นขึ้นงวด 3 ว่าปีที่ 1 เงินเหลือเท่าไรนะครับ จะได้หักตกที่เหลือนะครับ เพราะงวดที่ 3 นี่ 2,500,000 ใช่ไหมครับ</w:t>
      </w:r>
    </w:p>
    <w:p>
      <w:pPr>
        <w:pStyle w:val="BodyText"/>
      </w:pPr>
      <w:r>
        <w:t xml:space="preserve">(ดร.กิตติ) ใช่ครับ 2,500,000</w:t>
      </w:r>
    </w:p>
    <w:p>
      <w:pPr>
        <w:pStyle w:val="BodyText"/>
      </w:pPr>
      <w:r>
        <w:t xml:space="preserve">(ดร.ณรงค์) ใช่ไหมครับ //รวมหมดแล้วครับ ก็ตามที่ผู้จัดการเสนอมานะครับ จะจ่ายไป 2,500,000 เติมเงินเข้าไปให้ครบ 2,500,000 นะครับ จะได้ทำงานได้ และงบไม่จมอยู่ในโครงการนะครับ ครับ ต่อไปอาจารย์วันทนีย์ ดูทุกโครงการนะครับ เอา Carry Forward ไปข้างหน้า ไม่เติมเงินลงไปนะครับ เงินเหลือเท่าไรก็เติมกับงบที่ต้องใช้เท่านั้น ครับ ถ้าไม่มีเชิญอาจารย์สุวิทครับ</w:t>
      </w:r>
    </w:p>
    <w:p>
      <w:pPr>
        <w:pStyle w:val="BodyText"/>
      </w:pPr>
      <w:r>
        <w:t xml:space="preserve">(ผู้เข้าร่วมประชุมชาย) ครับ อยากจะเรียนถามว่าโครงการนี้ที่ EEC นี่ ทางฝ่ายสาธารณสุข ใครครับ ไทยครับ จังหวัดชลบุรี จังหวัดฉะเชิงเทรา จังหวัดระยอง</w:t>
      </w:r>
    </w:p>
    <w:p>
      <w:pPr>
        <w:pStyle w:val="BodyText"/>
      </w:pPr>
      <w:r>
        <w:t xml:space="preserve">(ผู้เข้าร่วมประชุมชาย) ตัวบุคคล</w:t>
      </w:r>
    </w:p>
    <w:p>
      <w:pPr>
        <w:pStyle w:val="BodyText"/>
      </w:pPr>
      <w:r>
        <w:t xml:space="preserve">(ผู้เข้าร่วมประชุมชาย) ตัวบุคคลคือใครนะครับ ตัวบุคคลเลยนะครับ แล้วก็ตัว EEC นี่ ใช่คุณหมอ พีรพลเป็นคเป็นคนประสานหรือเปล่า แล้วที่ สปสช. ใครเป็นคนเชื่อมโยงกับเราอยู่ครับ</w:t>
      </w:r>
    </w:p>
    <w:p>
      <w:pPr>
        <w:pStyle w:val="BodyText"/>
      </w:pPr>
      <w:r>
        <w:t xml:space="preserve">(ดร.กิตติ) ก็คือ EEC นี่คนประสานงานหลัก คือ เป็นคุณหมอ พีรพล ที่เป็นคนประสาน ที่ดูแลกับคนที่คิดเรื่อง EEC Care ตัวนี้ขึ้นมาร่วมกับเรา ส่วน สปสช. นี่เราทำงานร่วมกับ A-MED Telehealth นี่ ก็จะเป็น สปสช. ในส่วนกลาง ที่ทำงานร่วมกันในการเชื่อมโยงข้อมูลกับระบบที่เราเบิกจ่ายครับ</w:t>
      </w:r>
    </w:p>
    <w:p>
      <w:pPr>
        <w:pStyle w:val="BodyText"/>
      </w:pPr>
      <w:r>
        <w:t xml:space="preserve">(ผู้เข้าร่วมประชุมชาย) คุณประเทืองนี่ที่ทำงานอยู่ สปสช. กทม. เพิ่งย้ายออกไปใช่ไหมครับ</w:t>
      </w:r>
    </w:p>
    <w:p>
      <w:pPr>
        <w:pStyle w:val="BodyText"/>
      </w:pPr>
      <w:r>
        <w:t xml:space="preserve">(อาจารย์วันทนีย์) กิตติ คุณหมอสุวิทย์ ถามเป็นที่ระยองค่ะ</w:t>
      </w:r>
    </w:p>
    <w:p>
      <w:pPr>
        <w:pStyle w:val="BodyText"/>
      </w:pPr>
      <w:r>
        <w:t xml:space="preserve">(ดร.กิตติ) ที่ระยองส่วนมากจะเป็นคุณหมอพีรพลครับ</w:t>
      </w:r>
    </w:p>
    <w:p>
      <w:pPr>
        <w:pStyle w:val="BodyText"/>
      </w:pPr>
      <w:r>
        <w:t xml:space="preserve">(ผู้เข้าร่วมประชุมชาย) แปลว่ายังไม่ได้ไปทำงานกับตัวพื้นที่จริง ๆ ใช่ไหม จังหวัดระยอง ศูนย์ควบคุมโรคติดต่อเขต จังหวัดชลบุรียังไม่ได้ไปทำงานกับเขาใช่ไหมครับ ธรรมศาสตร์</w:t>
      </w:r>
    </w:p>
    <w:p>
      <w:pPr>
        <w:pStyle w:val="BodyText"/>
      </w:pPr>
      <w:r>
        <w:t xml:space="preserve">(ผู้เข้าร่วมประชุมชาย) ก็ทำงานอยู่ 2 กับโรงพยาบาลปกแดง เพราะเรานำร่อง 2 เขตนี้ ก็เลยทำงานร่วมกับ 2 โรงพยาบาลนี้ ยังไม่ได้ไปถึงระดับจังหวัด ยังไม่ได้ไป</w:t>
      </w:r>
    </w:p>
    <w:p>
      <w:pPr>
        <w:pStyle w:val="BodyText"/>
      </w:pPr>
      <w:r>
        <w:t xml:space="preserve">(ผู้เข้าร่วมประชุมชาย) โอเคครับ ขอบคุณครับ</w:t>
      </w:r>
    </w:p>
    <w:p>
      <w:pPr>
        <w:pStyle w:val="BodyText"/>
      </w:pPr>
      <w:r>
        <w:t xml:space="preserve">(ประธาน) ครับเชิญครับ มีคำถามเพิ่มเติมไหมครับ ถ้าอย่างนั้นก็ดำเนินการตามข้อเสนอแนะในที่ประชุมด้วยนะครับ การขึ้นโครงการใหม่นะครับ ที่จะขึ้นใหม่นะครับ แล้วก็ดูเรื่องงบประมาณนะครับ ที่ให้ความเห็นไปด้วยแล้วครับ ประสานงานกับคนในพื้นที่เพิ่มเติม ในกรณีที่ขยายผลด้วยครับ เชิญต่อโครงการ 3 ครับ</w:t>
      </w:r>
    </w:p>
    <w:p>
      <w:pPr>
        <w:pStyle w:val="BodyText"/>
      </w:pPr>
      <w:r>
        <w:t xml:space="preserve">(อาจารย์วันทนีย์) โครงการ ต. 3 นะคะ โครงการ ต. เป็นโครงการพัฒนาระบบช่วยการเรียนรู้สำหรับผู้ที่บกพร่องทางการเรียนรู้นะคะ หัวหน้าโครงการเป็น ดร.อรอินนะคะ ค่ะ โครงการนี้ก็มีวัตถุประสงค์ช่วยการเรียนสำหรับบุคคลที่บกพร่องทางการเรียนรู้ มีการพัฒนาแอปพลิเคชัน การอ่านแบบแจกรูปสะกดคำ ช่วยเขียนภาษาไทยตามจินตภาพค่ะ ผลงานส่งมอบนะคะ ผลการดำเนินการก็ ขณะนี้ก็ ก็เป็นไปตามแผนบางส่วนนะคะ ในวันนี้นะคะ นักวิจัยก็เราได้เอางาน รายงานนี้เสนอผู้เชี่ยวชาญ คุณหมอมทุลดา แล้วก็อาจารย์วิภาวรรณ อยู่เย็นนะคะ ก็อดีตอาจารย์ภาควิชาภาษาไทยที่มหาวิทยาลัยเกษตร ความก้าวหน้าโคงการและการประเมินยกเว้นต้นแบบที่ยังไม่สามารถส่งต้นแบบเข้าระบบได้นะคะ เนื่องจากว่ามีประเด็นในเรื่องของการ lนะคะ ก็็ให้คณะผู้เชี่ยวชาญเห็นว่าควรจะสนับสนุนนะคะ งานเป็นไปตามแผน ยกเว้นการให้สิทธิเทคโนโลยีค่ะ ต่อไปนะคะ ขอให้ ดร.ออนอินทรา ก็จะมีเรื่องรายงานการปรับแผน เชิญ ดร.อรอินทรา ค่ะ</w:t>
      </w:r>
    </w:p>
    <w:p>
      <w:pPr>
        <w:pStyle w:val="BodyText"/>
      </w:pPr>
      <w:r>
        <w:t xml:space="preserve">(ผู้เข้าร่วมประชุมหญิง) ค่ะ สวัสดีค่ะ ทุกท่าน ตอนนี้ขออนุญาตไปที่สไลด์ 12 นะคะ ก่อนนะคะ โอเคไม่เป็นไรค่ะ อย่างนั้นพูดตามสไดล์นี้นะคะ อันนี้ก็จะเป็นแผนในส่วนของผลผลิตนะคะ ที่จะมีการขอปรับน่ะค่ะ จากปี 2564 ที่จะเป็นโปรแกรมช่วยเขียนภาษาไทยตามจินตภาพ ขอเลื่อนการส่งมอบไปในปี 2565 ก็คือขอเพิ่มงานส่งมอบในปี 2564 เทคนิคแอปพลิเคชันไทยสนุก ในงานประชุมวิชาการระดับนานาชาตินะคะ ถัดไปค่ะ แล้วก็ขอเพิ่มส่งงาน ส่งมอบ ในปี 2565 ก็คือต้นแบบจินตภาพตัวแอปพลิเคชันช่วยอ่านแบบแจกตัวสะกดคำนะคะ ถ่ายทอดเทคโนโลยีของ 2 ต้นแบบข้างต้นนะคะ สำหรับที่จริงแล้วการประชุมวิชาการ ได้ทำแล้วน่ะค่ะ แล้วก็อีกอันหนึ่งที่ได้ทำในฉบับที่สมบูรณ์นะคะ ค่ะ ถัดไปค่ะ ต้องขออภัยนะคะ พอดีสไลด์มันสลับกันนิดหนึ่งนะคะ เกี่ยวกับตัวที่ได้นำไปทดสอบภาคสนามของตัวแอปพลิเคชันช่วยอ่านแบบแจกรูปสะกดคำนะคะ การทดสอบภาคสนามนี่ได้ผลมาค่อนข้างล่าช้านิดหนึ่ง เนื่องจากสถานการณ์ COVID นะคะ ทีนี้จากการไปทดลอง ได้ข้อแนะนำจากผู้ที่ใช้งานจากเด็กและก็ผู้ปกครองน่ะค่ะ ว่าอยากให้มีแอปพลิเคชันช่วยอ่านแบบแจกรูปสะกดคำ ทีนี้ทางทีมวิจัยนี่ก็ได้มีการปรับ ให้อยู่ในรูปแบบ Offline แล้วนะคะ ถัดไปค่ะ แล้วก็มีการเพิ่มการดาวน์โหลดไฟล์เสียง เนื่องจากว่าเป็นออฟไลน์ก็ต้องมีการดาวน์โลพวกเสียงทั้งหมดนี่ลงมาอยู่ในเครื่องโทรศัพท์ หรือว่า Tablet ของผู้ใช้งานเบื้องต้นนะคะ ถัดไปนะคะ ก็มีการจัดการเรื่องการเกี่ยวกับ Database ของระบบริหารจัดการเรื่องไฟล์เสียง การแสดงผลของการออกแบบรูปแบบสะกดคำน่ะค่ะ ยังมีการปรับปรุงอยู่เนื่องจากมันมีส่วนอื่น ๆ ที่ทางทีมจะต้องปรับปรุงอยู่น่ะค่ะ ในเรื่องการแสดงผลหน้าจอ ที่รูปสะกดคำ เราใช้เป็นแบบหดขยายตัวอักษรได้เพิ่มขึ้นทีนี้ก็ได้รับ Comment มาว่ากลับไปทำแบบใส่การไฮท์ไลท์เป็นคำ ๆ อันนั้นจะช่วยให้เด็กทำการเรียนรู้ ก็กำลังหาวิธีการปรับแก้อยู่น่ะค่ะ แล้วก็ปรับเรื่องขีดเวลาแสดงผลการแจกรูปแบบสะกดคำน่ะค่ะ เพราะว่าเดิม มันจัดเรียง ทำให้เด็กงงนิดหนึ่ง ก็จะปรับรูปแบบการแสดงผลตรงนี้ใหม่ หนึ่งนะคะ ที่ไม่ได้อยู่ในสไลด์ก็คือตัวของแอปพลิเคชันช่วยเขียนภาษาไทยตามจินตภาพนี่ หลังจากที่ได้มีการทดสอบภาคสนามแล้ว ตอนนี้ก็กำลังที่จะพยายามถ่ายทอดสิทธิผลิตเทคโนโลยีให้กับทาง มสว. นะคะ ตอนนี้ทีนี้ทาง มสว. ก็มีคอมเมนต์มาอีกนิดหนึ่ง อยากที่จะไปถ่ายทอดให้ ปรับเสียงอ่าน ภาษาไทยทั้งหมดในตัวแอปพลิเคชันนะคะ แล้วก็อยากให้ปรับเป็น Standalone แล้วก็มีการปรับเรื่องการทำรูปภาพให้ขยายใหญ่มากยิ่งขึ้น เพื่อให้เด็กมองได้ชัดเจนยิ่งขึ้น เพื่อให้เด็กนำมาเขียนและอธิบายเป็นประโยคได้น่ะค่ะ แล้วก็อยากให้ปรับเป็นตัวทางด้านของฐานข้อมูลการเชื่อมที่จะช่วยในการเขียนของเขาน่ะค่ะ ค่ะ สไลด์ถัดไปค่ะ ถัดไปค่ะ ประเด็นที่จะขอจากที่ประชุมก็คือจะขออนุญาตความก้าวหน้าโครงการครั้งที่ 5 ในส่วนของผลผลิต แล้วก็อนุมัติงบประมาณในปีที่ 4 25,000 บาทค่ะ</w:t>
      </w:r>
    </w:p>
    <w:p>
      <w:pPr>
        <w:pStyle w:val="BodyText"/>
      </w:pPr>
      <w:r>
        <w:t xml:space="preserve">(ประธาน) ครับ เรียนเชิญเลยครับ อาจารย์ประจักษวิช เชิญครับ นิดเดียวครับ เพื่อความเข้าใจ อันนี้เห็นพูดว่าใกล้สิ้นสุโครงการ เห็นพูดเรื่องการถ่ายทอดเทคโนโลยี หมายถึงมหาวิทยาลัยใช่ไหมครับ ต่อไปจะเป็นมหาวิทยาลัย มสว. หรือครับ อันนี้อันที่ 1 นะครับ อันที่ 2 คือ จะมีการปรับปรุงนิด ๆ หน่อย ๆ นี่นะครับ แสดงว่าสิ้นสุดโครงการนี่จะปรับปรุงให้เสร็จถูกต้องใช่ไหมครับ แล้วก็ประเด็นสุดท้ายอีกนิดหนึ่งครับ ที่เขียนรายงานมาว่า ยกเว้นต้นแบบ แล้วอุตสาหกรรมที่ใช้ในจิตภาพเป็นว่ามันทำไม่เสร็จแต่ว่ามันเป็นเรื่องของการที่มีปัญหาเรื่องการไปจด ถ้าถูกต้องก็อาจจะต้องส่วนรายงานที่ประชุม ในสรุปรายงานการประชุมที่ว่าตัวนี้ยังไม่เสร็จ แต่ว่าเรื่องของการที่ขั้นตอนนะครับ ครับ ขอบคุณครับ</w:t>
      </w:r>
    </w:p>
    <w:p>
      <w:pPr>
        <w:pStyle w:val="BodyText"/>
      </w:pPr>
      <w:r>
        <w:t xml:space="preserve">(อาจารย์วันทนีย์) ค่ะ เรียนชี้แจงคุณหมอประจักษวิชนะคะ ประจักย์วิทย์ เทคโนโลยีน่ะค่ะ ประเด็นเรายังไม่สามารถถ่ายทอดเทคโนโลยีได้ก็เลยยังไม่สามารถไปขึ้นเพื่อให้ประเมินต้นแบบอุสาหกรรมได้นะคะ ก็ต้องขอขยายไปเป็นปีหน้าค่ะ แต่งานเสร็จแล้วแต่ก็ยังมีการขอปรับตัวต้นแบบอีกเล็กน้อยนะคะ ตามที่ ดร.อรอินทราเสนอนะคะ ของหลักการ Licensecing นะคะ เนื่องจากมหาวิทยาลัยจะนำไปใช้กับนักเรียนนะคะ เราก็ licensing เป็นจำนวน ตัวโปรแกรมที่เราจะเราจะให้นะคะ เป็นคิดเป็นจำนวนน่ะค่ะ เอาไปเหมือน License Microsoft น่ะค่ะ ตอนนี้ไม่ทราบจำนวนเท่าไรค่ะ ไม่ทราบจำนวนเท่าไหร่</w:t>
      </w:r>
    </w:p>
    <w:p>
      <w:pPr>
        <w:pStyle w:val="BodyText"/>
      </w:pPr>
      <w:r>
        <w:t xml:space="preserve">(ผู้เข้าร่วมประชุมหญิง) ตอนนี้ที่หารือกันไว้… ค่ะ3 ปีใช่ไหมคะ ที่หารือไว้ 3 ปีค่ะ ให้นักเรียนและจัดการอบรมให้กับนักเรียนค่ะ ประมาณ 2,400 License ค่ะ</w:t>
      </w:r>
    </w:p>
    <w:p>
      <w:pPr>
        <w:pStyle w:val="BodyText"/>
      </w:pPr>
      <w:r>
        <w:t xml:space="preserve">(ดร.ณรงค์) โครงการจะเสร็จสิ้นเดือนไหนครับ ระยะโครงการจะถึงเดือนเมษายนค่ะ มีนาคม 2564</w:t>
      </w:r>
    </w:p>
    <w:p>
      <w:pPr>
        <w:pStyle w:val="BodyText"/>
      </w:pPr>
      <w:r>
        <w:t xml:space="preserve">(อาจารย์วันทนีย์) เมษายน 2564 ค่ะ</w:t>
      </w:r>
    </w:p>
    <w:p>
      <w:pPr>
        <w:pStyle w:val="BodyText"/>
      </w:pPr>
      <w:r>
        <w:t xml:space="preserve">(อาจารย์วันทนีย์) 2565 ค่ะ</w:t>
      </w:r>
    </w:p>
    <w:p>
      <w:pPr>
        <w:pStyle w:val="BodyText"/>
      </w:pPr>
      <w:r>
        <w:t xml:space="preserve">(ผู้เข้าร่วมประชุมชาย) ท่านประธานครับ ผมอยากถามว่าไอ้ที่สะกดคำนี่ตาบอดเอาไปใช้ได้ด้วยหรือเปล่าครับ เพราะตาบอดก็มีปัญหาเรื่องการสะกดคำนะครับ เพราะว่าเราฟังแต่เสียงน่ะ</w:t>
      </w:r>
    </w:p>
    <w:p>
      <w:pPr>
        <w:pStyle w:val="BodyText"/>
      </w:pPr>
      <w:r>
        <w:t xml:space="preserve">(อาจารย์วันทนีย์) เดี๋ยวจะให้เด็กตาบอดลองดูนะคะอาจารย์</w:t>
      </w:r>
    </w:p>
    <w:p>
      <w:pPr>
        <w:pStyle w:val="BodyText"/>
      </w:pPr>
      <w:r>
        <w:t xml:space="preserve">(ผู้เข้าร่วมประชุมหญิง) กำหนดตำแหน่งที่แสดงตัว Code เพราะว่าเรามีตัว QR Code อาจจะต้องกำหนดแบบตำแหน่งเขาน่ะค่ะ ถ้าเขาสามารถที่จะส่องไปที่ตัว QR Code ได้ ก็น่าจะใช้ได้นะคะ</w:t>
      </w:r>
    </w:p>
    <w:p>
      <w:pPr>
        <w:pStyle w:val="BodyText"/>
      </w:pPr>
      <w:r>
        <w:t xml:space="preserve">(ผู้เข้าร่วมประชุมชาย) เพราะว่า QR Codกำหนดเอาไว้มุมไหนมุมหนึ่งนี่ เพราะว่าที่เราอาจจะบอกว่า QR Code เราจะไว้มุมขวาล่างนะ ก็สแกนบนมุมขวาล่างอย่างเดียว</w:t>
      </w:r>
    </w:p>
    <w:p>
      <w:pPr>
        <w:pStyle w:val="BodyText"/>
      </w:pPr>
      <w:r>
        <w:t xml:space="preserve">(ดร.ณรงค์) เชิญครับ อย่างนั้นระหว่างนี้เพิ่มเติม อยากได้ทราบข้อมูลเรื่องการพัฒนาการสะกดของผู้พิการทางสายตาทางการมองเห็นนี่นะครับ ก็สามารถดำเนินการได้หรือไม่ และถ้าพัฒนาต่อจะต้องทำอะไรอย่างไรนะครับ ค่ะ</w:t>
      </w:r>
    </w:p>
    <w:p>
      <w:pPr>
        <w:pStyle w:val="BodyText"/>
      </w:pPr>
      <w:r>
        <w:t xml:space="preserve">(อาจารย์วันทนีย์) อาจอาจจะขอฝากอาจารย์วิริยะคัมมิตคชนน่ะค่ะ ได้ครับ อันนี้ไม่มีปัญหาครับ</w:t>
      </w:r>
    </w:p>
    <w:p>
      <w:pPr>
        <w:pStyle w:val="BodyText"/>
      </w:pPr>
      <w:r>
        <w:t xml:space="preserve">(อาจารย์วันทนีย์) ของอาจารย์มี 12 โรงเรียน ทั้งหมด 11-12 โรงเรียนครับ</w:t>
      </w:r>
    </w:p>
    <w:p>
      <w:pPr>
        <w:pStyle w:val="BodyText"/>
      </w:pPr>
      <w:r>
        <w:t xml:space="preserve">(ประธาน) เห็นอาจารย์สอาจารย์สุวิทย์ยกมือไว้ครับ</w:t>
      </w:r>
    </w:p>
    <w:p>
      <w:pPr>
        <w:pStyle w:val="BodyText"/>
      </w:pPr>
      <w:r>
        <w:t xml:space="preserve">(อาจารย์วันทนีย์) ค่ะ คุณหมอ</w:t>
      </w:r>
    </w:p>
    <w:p>
      <w:pPr>
        <w:pStyle w:val="BodyText"/>
      </w:pPr>
      <w:r>
        <w:t xml:space="preserve">(ผู้เข้าร่วมประชุมชาย) ครับ ขอโทษครับ</w:t>
      </w:r>
    </w:p>
    <w:p>
      <w:pPr>
        <w:pStyle w:val="BodyText"/>
      </w:pPr>
      <w:r>
        <w:t xml:space="preserve">(ดร.ณรงค์) ครับ ขอเชิญโครงการต่อไปโครงการที่ 4 ครับ</w:t>
      </w:r>
    </w:p>
    <w:p>
      <w:pPr>
        <w:pStyle w:val="BodyText"/>
      </w:pPr>
      <w:r>
        <w:t xml:space="preserve">(อาจารย์วันทนีย์) ค่ะ ต่อไปเป็นโครงการ ต. 4 นะคะ โครงการแพลตฟอร์มบริการถ่ายทอดการสื่อสาร ดร. ณัฐนันท์ ก็จะเป็นโครงการเพื่อพัฒนาแพลตฟอร์มบริการถ่ายทอดการสื่อสารนะคะ สำหรับคนพิการทางการได้ยินนะคะ แล้วก็มีการพัฒนาแพลตฟถ่ายทอดการสื่อสารสำหรับศูนย์รับเรื่องแจ้งเหตุ และสั่งการทางการแพทย์ แล้วก็พัฒนาแพลตฟอร์ม สำหรับการใช้งานของคนหูหนวกที่โรงพยาบาลนะคะ และก็พัฒนาระบบติดตามสัญญาณชีพทางไกลสำหรับผู้ป่วยในรถพยายาลค่ะ มี 4 วัตถุประสงค์นะคะ ผลงานส่งมอบก็สามารถดำเนินการได้ตามรายการนะคะ แผนการดำเนินงานก็เป็นไปตามแผนนะคะ ได้ส่งให้ผู้เชี่ยวชาญ 2 ท่านนะคะ ดร. พัทสกร ดำรงบุตร เศรษฐกิจดิจทัลนะคะ แล้วก็ ดร.สืบศักดิ์ เป็นนักวิจัยด้านโทรคมนาคมกรุงเทพฯ การประเมินนะคะ ก็การดำเนินงมีความก้าวหน้าเป็นที่หน้าพอใจ ประเมินจากระยะเวลา สามารถดำเนินงานได้ตามแผนก็เห็นควรเรื่องการดำเนินการต่อคค่ะ ต่อไปได้นำเสนอคณะกรรมการเทคนิคสิ่งอำนวยความสะดวกของ A-MED นะคะ มติที่ประชุมก็เห็นชอบความก้าวหน้า แล้วก็เห็นชอบการสนับสนุนข้อคิดเห็นเพิ่มเติมนะคะ ควรพิจารณาเริ่มการประเมินผลกระทบทางสังคมและเศรษฐกิจ สำหรับผู้ด้อยโอกาส แล้วก็การดำเนินโครงการควรเป็นแบบทำไปปรับปรุงไปจะทำให้เห็นการ Return on going สามารถปรับปรุงผลงานตอบสนองต่อความต้องการต่อผู้ใช้ ขอเชิญ ดร.ณัฐนันท์</w:t>
      </w:r>
    </w:p>
    <w:p>
      <w:pPr>
        <w:pStyle w:val="BodyText"/>
      </w:pPr>
      <w:r>
        <w:t xml:space="preserve">(ดร.ณัฐนันท์) ครับ สวัสดีคณะกรรมการทุกท่านนะครับ ก็สำหรับแพลตฟอร์มบริการถ่ายทอดการสื่อสารนะครับ เป็นการพัฒนาเทคโนโลยี Total Conversation ในรูปแบบ Voice Video Text นะครับ ซึ่งตรงนี้จะเป็นจุดที่เราสร้างบริการที่หลากหลายให้คนหูหนวกสามารถเข้าถึงการถ่ายทอดการสื่อสารนะครับ ที่เป็นการสื่อสารของล่ามทางไกล ได้หลากหลายรูปแบบนะครับ ขอหน้าถัดไปครับ สำหรับตตัวเนื้องานนะครับ ปัจจุบันนะครับ อยู่ในเฟสที่ 4 นะครับ เนื้องานอยู่ใน เฟตที่ 4 ไม่ถูกต้องนะครับ ตอนนี้ปัจจุบันอยู่ที่เฟสที่ 4 นะครัเรากำลังจะพัฒนาเรื่องของการรวมแอปฯ นะครับ เพราะว่าก่อนหน้านี้เราได้พัฒนาให้ TTRS นะครับ ที่มีความหลากหลายนะครับ อยู่ด้วยกันเกือบถึง 11 แอปหลาย ๆ แอปฯ นะครับ ซึ่งก็เริมมีคำแนะนำมาว่าแอปฯ มันเยอะไปนะครับ ซึ่งปัจจุบันกำลังพัฒนาแอปฯ ทุกตัวรวมเป็นแอปเดียวกันได้ อันที่ 2 เราเพิ่มเติมก็คือเรื่องของการจัดกะนะครับ ปัญหาของ TTRS ก็คือการผลิตล่ามนะครับ เราใช้ราชสุดาฯ ผลิตได้ 1 ชุดก็ 30 คน ทำให้ความต้องการของล่ามเพิ่มขึ้นทุกปีแต่ว่าเราไม่สามารถหาล่ามได้ เราก็เลยพัฒนา AI ในการจัดการล่ามให้ TTRS นะครับ เพื่อจะประเมินว่าในแต่ละช่วงเวลาใช้ล่ามเท่าไร ทำให้ TTRS ตกเรื่อง SLA นี่ก็จะเป็นเรื่องที่ 2 ที่เราทำนะครับ อันถัดมานะครับ ก็คือทำเรื่องของการปรับปรุงเสียงพูดช่วยกับผู้ไร้กล่องเสียงนะครับ ต่อไปทำเรื่อง Advance ทำไปด้วยนะครับ ก็คือเรากำลังทำเรื่องระบบแจ้งเหตุฉุกเฉินของประเทศ ทำร่วมกับ 191 คือการดึกพิกัดอัตโนมัติก็เป็น 2 งานที่ Phase 4 กับ Phase 5 ก็จะเป็นระยะเวลาของการดำเนินหน้าถัดไปครับ หน้าถัดไปครับ</w:t>
      </w:r>
    </w:p>
    <w:p>
      <w:pPr>
        <w:pStyle w:val="BodyText"/>
      </w:pPr>
      <w:r>
        <w:t xml:space="preserve">(อาจารย์วันทนีย์) ภาพค้างหรือคะ</w:t>
      </w:r>
    </w:p>
    <w:p>
      <w:pPr>
        <w:pStyle w:val="BodyText"/>
      </w:pPr>
      <w:r>
        <w:t xml:space="preserve">(ดร.ณัฐนันท์) ภาพค้างครับ ครับ มาแล้วครับ ครับ สำหรับอันนี้เป็นระบบบริการของ TTRS นะครับ ที่ผมบอกเมื่อสักครู่นี้นะครับ เนื่องจากว่าตัวระบบ Total Conversation ได้หลากหลายนะครับ คนหูหนวกถนัดพิมพ์ Text In text ได้ ใครถนัดก็สามารถใช้ภาษามือได้นะครับ ใช้ในที่ที่มีเน็ตดี เน็ตไม่ดีนะครับ ตัวระบบสามารถสร้างบริการที่คนหูหนวกสามารถเข้าถึงได้หลากหลายนะครับ แต่ด้วยความที่หลากหลายนะครับ ก็เลยเป็นจุดที่บอกไปเมื่อสักครูนะครับ ว่าเราจะทำให้เกิดการรวมแอปฯ ในอนาคตครับ ถัดไปครับ สำหรับงานของ TTRS นะครับ เมื่อเรามีการใช้งานนะครับ เรามีการทำร่วมกับ สปส. นะครับ แล้ว สปส. เริ่มเห็นของ TTRS นะครับ เป็นโครงสร้างที่ว่า comunication คือการทำเรื่องที่ทุกคนสามารถเข้าถึงได้ เนื่องจากทุกคนสามารถเข้าถึงวิดีโอแล้วก็ Text ได้พร้อม ๆ กัน ซึ่งที่ยุโรปใช้นะครับ ซึ่ง สพฉ. เห็นว่าระบบนี้มีความเหมาะสมก็เลยอยากให้เราของ สปส. นะครับ ทำให้เกิดการ Conversation เหมือนกันก็เลยเป็นปรับระบบนะครับ เพื่อให้กับ สพฉ. ได้ใช้นะครับ ซึ่งมีฟังก์ชันอยู่ 8 ฟังก์ชัน ก็คือเปลี่ยนจากการสื่อสารเป็น Voice นะครับ เป็น Vidนะครับ พร้อมกับเรื่องของการสร้างตัว Real-time เพื่อให้เห็นว่าตอนนี้มีคนพยายามโทร. เข้า สพฉ. มากแค่ไหนนะครับ แล้วก็คนที่โทร. มาสำหรับที่สายเต็ มแล้วก็จะมีลิสต์ออกมานะครับ แล้ว สปฉ สามารถโทรกลับได้ ส่วนระบบสุดท้ายก็คือ Telemed ด้วยนะครับ อันนี้ก็มีการไปช่วยทาง สพฉ. นะครับ ไปช่วยของทาง สปฉ. เป็นที่มาของการทำความร่วมมือ MOU นะครับ แล้วปัจจุบันได้มีการทำ Licensing เพื่อติดตั้งใน 15 จังหวัดนะครับ ซึ่งปัจจุบันได้ติดตั้งไปแล้ว 4 จังหวัด ขอหน้าถัดไปครับ ครับ จุดเด่นของรูปแบบของตัวระบบที่เราออกแบบให้ สพฉ. เพิ่มเติมนะครับ ก็คือมีความสามารถในการเปลี่ยน การโทร. แบบ Voice ปกติไม่ต้องโหลดแอปพลิเคชัน ซึ่งตัวนี้เป็นเว็บแอปพลิเคชันสำหรับ Conversation โทรเป็นแบบ Voice ถ้าเจ้าหน้าที่ต้องการโทรแบบเป็น Video กลับไปนะครับ แล้วกดไปใน SMS แล้วก็สามารถโทร. ได้เลยได้เลยนะครับ ขอแนวคิดกลับมาได้ด้วยนะครับ เป็นการสื่อสารที่ทำให้เห็นภาพหน้างานนะครับ แล้วก็รู้ตำแหน่ง แล้วเขาโทรแบบเป็น Voice เมื่อส่ง SMS ไป ก็สามารถไปเปิดแอปฯ ให้ทำงานแทนนะครับ ก็เป็นรูปแบบใหม่นะครับ ที่เราทำให้กับ สพฉ. นะครับ ในการบริการครับ หน้าถัดไปครับ อันนี้เป็นภาพการติดตั้งนะครับ ใน 4 จังหวัดนำร่องนะครับ ที่เรียกว่าตัว Ems Agent นะครับ ให้เจ้าหน้าที่ของเรารับเรื่องนะครับ มี CRM เว็บแอปพลิเคชันสำหรับดูข้อมูลสายที่เข้ามา และ ส่ง SMS พิกัดแล้วก็ แดชบอร์ด แดชบอร์ดนะครับ สามารถมอนิเตอร์แบบ Real-time ได้ เราทำ Dashboard 2 ส่วนนะครับ ระดับประเทศก็จะติดตั้งที่ สปฉ. ส่วนกลางนะครับ ให้มอนิเตอร์ได้ว่าจังหวัดไหนขึ้นแล้ว ถัดไปครับ อันนี้เป็นภาพที่ติดตั้งแล้ว 4 จังหวัดนะครับ มีลำพูน, สุพรรณบุรี สงขลา นะครับ การติดตั้งเรียกว่ามีความล่าช้านะครับ เนื่องจากสถานการณ์โควิดนะครับ เราติดตั้ง 4 จังหวัดนี้เสร็จไปแล้วตั้งแต่กรกฎานะครับ แต่หลังจากนั้นเกิดระลอกใหม่ก็ไม่สามารถลงพื้นที่ได้เลยนะครับ จนเป็นที่มาของการขอขยายเวลานะครับ ในการส่งงานของ สวทช. และ สพฉ. ออกไปนะครับ หลังที่ต้องส่งติดตั้งให้ครบ 15 จังหวัด ภายในตุลาคมนะครับ เราก็ขอขยับไปเป็นมกราคมนะครับ ซึ่งอันนี้เราทำร้องขอขอไปกับทาง DE ด้วยนะครับ ก็เป็นการประเมินสถานการณ์จากสถานการณ์ COVID ต่อการไปติดตั้งนะครับ ถัดไปครับ อันนี้เป็นภาพอุปกรณ์ที่เราไปติดตั้งระบบ Telemed ทีม ดร. กิตติ ติดตั้งไฟฟ้า ติดตั้งระบบเครื่องมือแล้วก็วัดชีพจรต่าง ๆ ครับ ครับ อันนี้ก็เป็นภาพตัวอย่างที่มีการติดตั้ง และอันนี้เป็น… หน้าถัดไปเลยครับ อันนี้เป็นสถิตินะครับ ที่นำไปใช้งานแล้วนะครับ ใน 4 จังหวัดนะครับ เป็นสายเข้าตอนนี้ก็ประมาณ 82,000 ครั้งนะครับ แล้วก็มีการส่ง SMS นะครับ เพื่อขอพิการ 244 ครั้ง แล้วก็มีการสนทนาวิดีโอ 249 ครั้ง ถัดไปครับ นอกจากที่เราจะพัฒนาให้ สพฉ. แล้วนะครับ เรามองถึง scenario โดยเฉพาะกลุ่มหูหนวก ไม่ได้มีแอปฯ TTRS นะครับ หรือไม่มีอุปกรณ์นะครับ ทางโรงพยาบาลน่ะ ควรจะมีอุปกรณ์สำหรับคนหูหนวกนะครับ เป็นบริการในกลุ่มคนหูดีนะครับ ที่มีการให้บริการทั่วไป หรืออย่างการแพทย์หรือตำรวจได้มี Service ของกลุ่มเป้าหมายใหม่ให้กับ TTRS เจาะเฉพาะกลุ่ม ตอนนี้เราจะเริ่มเจาะคนหูดีที่จะมีบริการคนหูหนวกด้วย ก็จะมีการพัฒนาแพลตฟอร์ม ซึ่งตอนนี้ที่เราวางแผนไว้เราจะไปลงพื้นที่ที่โรงพยาบาลแต่เนื่องจากสถานการณ์ COVID ก็ไม่สามารถทำได้นะครับ ก็เลยมีการปรับแผนตามระยะเวลานะครับ จน สวทช. เปิดโรงพยาบาลสนามนะครับ เราจึงนำระบบที่เราพัฒนาตรงนี้นะครับ ลองไปใช้งานที่โรงพยาบาลสนามนะครับ ซึ่งสามารถใช้งานได้ดีนะครับ ที่อยู่หน้างานก็แจ้งว่าสามารถใช้ TTRS สอบถามอาการคนไข้ได้ก็จะเป็นภาพที่เรามีการใช้ตอนเปิดโรงพยาบาลสนามครับ ถัดไปครับ ครับ ก็สำหรับข้อเสนอนะครับ ก็จะขออนุมัติงบประมาณในปีที่ 4 5,885,000 บาทครับ</w:t>
      </w:r>
    </w:p>
    <w:p>
      <w:pPr>
        <w:pStyle w:val="BodyText"/>
      </w:pPr>
      <w:r>
        <w:t xml:space="preserve">(ดร.ณรงค์) เรียนเชิญอาจารย์หมอประจักษ์วิทย์ครับ</w:t>
      </w:r>
    </w:p>
    <w:p>
      <w:pPr>
        <w:pStyle w:val="BodyText"/>
      </w:pPr>
      <w:r>
        <w:t xml:space="preserve">(นายแพทย์ประจักษวิช) ครับ ขอบคุณครับ ขอประทานโทษครับ เพื่อความเข้าใจ หลายอย่างที่อยู่ในนี้มันมีของ สปฉ. ไปแล้วก็มี TTRS ผมขอนิดหนึ่งมันมี MOU แล้วก็มีเงินทางด้านที่ไปขอ DE มานะครับ แต่ว่าในโครงการที่อันนี้มันไม่ได้ปรากฎในเอกสารที่เสนอใช่ไหมครับ อันนี้อันแรกที่ขอ 5,800,000 เมื่อกี้นะครับ นี่มันไม่รวมกับที่เป็นของ DE อย่างที่บอกเมื่อกี้ใช่ไหม อันที่ 1 แต่อย่างไรก็ตามขอชื่นชมนะครับ คือไปหา Souse of fund ที่น่าจะเป็นประโยชน์อย่างยิ่งนะครับ พอมาอยุ่ในรายงานมันก็ปนกันไม่รู้ว่าวันไหนใช้อะไร เอาผลลัพธ์ของงานที่เคยพัฒนาโมดูลนี่ ที่บอกว่าเป็น Total conversation แต่อยากให้อันนี้มันชัดเจน ถ้าจะ Mention ถึงในการประชุมก็ไปใช้ในอีกโปรเจ็กต์หนึ่ง แต่ไม่ใช่โปรเจ็กต์นี้ไปใช้นะครับ เพราะเราดู 5.8 ล้าน อันที่ 2 ผม พอดีผมเป็นที่ปรึกษาดิจิทัลของ สพฉ. ก็เรียกหาดูผลของอันนี้อยู่ ก็ขอบคุณมาก ก็รายงานได้ดีกว่าที่ สปฉ. รายงานได้ดีกว่าเยอะเลย ก็จะมีปัญหาของ Acen มันดรอปไปใช้เงินอีกเท่าไร เพราะมันจะมีอีกหลายศูนย์สั่งการก่อนหน้าที่โน่นแยกเงินไม่ได้ พอถ้าผมมาดูแยกเงินตรงนี้ ไว้คุยกันหลังไมค์ เพราะว่ามันต้องเตรียมการนะครับ ขอบคุณครับ นะคะ ก็คืองบประมาณอันนี้เป็นงบประมาณ สวทช. ที่ช่วยเริ่มต้นการทำงานและถ่ายทอดไปค่ะ งบประมาณที่ได้รับจากของ สปฉ. นะคะ เปิดโครงการใหม่อีกโครงการหนึ่งค่ะ</w:t>
      </w:r>
    </w:p>
    <w:p>
      <w:pPr>
        <w:pStyle w:val="BodyText"/>
      </w:pPr>
      <w:r>
        <w:t xml:space="preserve">(ดร.ณรงค์) โครงการของ สปฉ. พูดอยู่บ้างใช่ไหมครับ ตอนรายงาน</w:t>
      </w:r>
    </w:p>
    <w:p>
      <w:pPr>
        <w:pStyle w:val="BodyText"/>
      </w:pPr>
      <w:r>
        <w:t xml:space="preserve">(อาจารย์วันทนีย์) ใช่ค่ะ โครงการ สปฉ. เป็นโครงการที่พัฒนาของระบบ สพฉ. ที่เรา License ของเราที่ทำไปให้กับ สพฉ. รายได้สำหรับงบประมาณที่เป็น Licenseing ผมเข้าใจว่า สพฉ. นี่จะไปพัฒนาอุปกรณ์ที่ติดบนรถถูกไหมครับ โรงพยาบาลใช่ไหมครับ ในการส่งต่อผู้ป่วย ซึ่งทางนั้นไม่ได้อยู่ในรายงา</w:t>
      </w:r>
    </w:p>
    <w:p>
      <w:pPr>
        <w:pStyle w:val="BodyText"/>
      </w:pPr>
      <w:r>
        <w:t xml:space="preserve">(อาจารย์วันทนีย์) ไม่ได้อยู่ค่ะ ไม่ได้อยู่ค่ะ</w:t>
      </w:r>
    </w:p>
    <w:p>
      <w:pPr>
        <w:pStyle w:val="BodyText"/>
      </w:pPr>
      <w:r>
        <w:t xml:space="preserve">(ประธาน) ครับจะได้ชัดเจนนะครับ</w:t>
      </w:r>
    </w:p>
    <w:p>
      <w:pPr>
        <w:pStyle w:val="BodyText"/>
      </w:pPr>
      <w:r>
        <w:t xml:space="preserve">(อาจารย์วันทนีย์) ค่ะ</w:t>
      </w:r>
    </w:p>
    <w:p>
      <w:pPr>
        <w:pStyle w:val="BodyText"/>
      </w:pPr>
      <w:r>
        <w:t xml:space="preserve">(ดร.ณรงค์) หมอประจักษวิชมีประเด็นตรงนี้เพิ่มเติมไหมครับ</w:t>
      </w:r>
    </w:p>
    <w:p>
      <w:pPr>
        <w:pStyle w:val="BodyText"/>
      </w:pPr>
      <w:r>
        <w:t xml:space="preserve">(ผู้เข้าร่วมประชุมชาย) ไม่มีครับ ตอนที่รายงานเรื่องสไลด์นะครับ Mention ถึง เพื่อความชัดเจนเงินไม่ใช่อันโน่นก็มีอันนี้ก็มีนะ ถ้าจะเขียนใน Mention ต่อก็จะดีมากในกรรมการก็จะพิจารณามัน Mention ถึงอยู่ ทำไมมันถึงมาขอ 5,000,000 ผมคิดว่าเขียนชัดเจนจะได้แยกกันชัด ไม่สับสน เวลาพูดเข้าใจ ในรายงานนี่นะครับ เพื่อความชัดเจนนะครับ ขอบคุณครับ ดังนั้น ฝ่ายเลขาฯ บันทึกให้ชัดเจนนะครับ แล้วได้ตอบชัดเจนแล้วนะครับ ว่าแยกโครงการออกจากกันนะครับ</w:t>
      </w:r>
    </w:p>
    <w:p>
      <w:pPr>
        <w:pStyle w:val="BodyText"/>
      </w:pPr>
      <w:r>
        <w:t xml:space="preserve">(อาจารย์วันทนีย์) ค่ะ</w:t>
      </w:r>
    </w:p>
    <w:p>
      <w:pPr>
        <w:pStyle w:val="BodyText"/>
      </w:pPr>
      <w:r>
        <w:t xml:space="preserve">(ประธาน) ครับ เชิญต่อโครงการที่ 5 ครับ</w:t>
      </w:r>
    </w:p>
    <w:p>
      <w:pPr>
        <w:pStyle w:val="BodyText"/>
      </w:pPr>
      <w:r>
        <w:t xml:space="preserve">(อาจารย์วันทนีย์) ต่อไปเป็นโครงการ ต. 5 นะคะ โครงการพัฒนาระบบคำบรรยายแทนเสียงผู้ที่บกพร่องทางการได้ยิน และผู้สูงอายุนะคะ หัวหน้าโครงการก็เป็น ดร.อันนต์ลดา โชติมงคล นะคะ ผลงานส่งมอบนะคะ ค่ะ แล้วก็มีแผนการดำเนินงานก็มีไปตามแผนในส่วนของการส่งรายงานความก้าวหน้านะคะ ได้นำส่งผู้เชี่ยวชาญนะคะ 2 ท่านนะคะ ก็คือ ดร.มลิวรรณ นะคะ จากมูลนิธิอนุเคราะห์คนหูหนวกใน ชินุปถัมดร. กันนิทนะคะ จาก กสทช. ค่ะ ค่ะ รายงานความก้าวหน้านะคะ ก็จะสรุปผลการประเมินนี้ว่าเป็นโครงการที่ดีในทางทฤษฎี แต่ขาดการทดสอบประสิทธิภาพของระบบก็มีข้อแนะนำการถอดความเสียงพูดแบบพูดทวนนะคะ ต้องอาศัยสถานที่ที่เป็นห้องเก็บเสียง เพื่อเพิ่มความชัดเจนของเสียง เพราะมีส่วนประสิทธิภาพของผลงานแล้วควรเพิ่มความหลากหลายของที่จะนำมาทดสอบนะคะ สรุปก็คือให้มีการดำเนินงานต่อค่ะ ต่อไปก็ขอให้ดร. อนันลดารายงานความก้าวหน้าแบบสั้น ๆ นะคะ</w:t>
      </w:r>
    </w:p>
    <w:p>
      <w:pPr>
        <w:pStyle w:val="BodyText"/>
      </w:pPr>
      <w:r>
        <w:t xml:space="preserve">(ดร.อนันต์ลดา) ค่ะ ระบบบริการคำบรรยายแทนเสียงนะคะ เป็นระบบที่พัฒนาขึ้นเพื่อช่วยให้ผู้ที่มีปัญหาทางการได้ยิน ทราบข้อมูลที่เป็นเสียงพูด เช่น รายการโทรทัศน์ การประชุมสัมมนาหรือการเรียนการสอนได้นะคะ โดยใช้วิธีการอ่านข้อความนะคะ ของระบบที่จะพัฒนาขึ้น จะประกอบด้วยหลาย ๆ ส่วน เพื่อนำเทคโนโลยีที่มีมารายงานในความเหมาะสมที่จะถอดความนะคะ ค่ะ สไลด์ถัดไปนะคะ โครงการนี้นะคะ เริ่มต้นจากเวอร์ชันแรกที่เราพัฒนาปี 2561 ราจะใช้เทคนิคที่เรียกว่า</w:t>
      </w:r>
      <w:r>
        <w:t xml:space="preserve"> </w:t>
      </w:r>
      <w:r>
        <w:t xml:space="preserve">“</w:t>
      </w:r>
      <w:r>
        <w:t xml:space="preserve">การใช้เจ้าหน้าที่ในการพิมพ์</w:t>
      </w:r>
      <w:r>
        <w:t xml:space="preserve">”</w:t>
      </w:r>
      <w:r>
        <w:t xml:space="preserve"> </w:t>
      </w:r>
      <w:r>
        <w:t xml:space="preserve">หลังจากที่ได้ต้นแบบเวอร์ชันนี้แล้วนี่ ต้นแบบนี้นะคะ จะเป็นการนำเทคโนโลยีประมวลผลภาษาธรรมชาติ เพื่อให้ได้ระบบที่มีประสิทธิภาพในความถูกต้องและรวมทั้งการลดจำนวนเจ้าหน้าที่ที่ใช้ในการถอดความด้วยนะคะ สไลด์ถัดไปค่ะ โดยเราพัฒนาเพิ่มเติมใน เวอร์ชัน 1.1 มีโมดูล เพื่อให้เจ้าหน้าที่พิมพ์เร็วขึ้นและถูกต้องมากขึ้นนะคะ เพิ่ม Module ในการตรวจสอบข้อความ และตรวจความถูกต้องของข้อความที่จะนำไปใช้งานนะคะ เช่น เคยนำไปใช้บริการ สดงานพระราชพิธี พระบรมราชาพิเสกความถูกต้องให้ข้อความมีความแม่นยำก่อนออกอากาศ อันนี้พัฒนาเสร็จสิ้นแล้วนะคะ สไลด์ถัดไปนะคะ อันนี้เป็นตัวอย่าง ระหว่างพิมพ์นะคะ ในนี้มีการจดสิทธิบัตรแล้วก็มีการจดอันนี้ส่งมอบเรียบร้อยแล้วนะคะ สไลด์ถัดไปค่ะ ปัจจุบัน ในระบบการทำงานคำบรรยายแทนเสียงในเวอร์ชัน 2 นะคะ เป็นการพูดทวนหรือ Revoice มาใช้นะคะ จะเป็นกรอบสีส้มทางด้านล่างนะคะ โดยที่เราจะให้มีเจ้าหน้าที่ท่านหนึ่งพูดทวนเสียงพูดต้นฉบับ ที่มีคุณภาพสูงขึ้นนะคะ เสียงที่ปรับปรุงคุณภาพแล้วนะคะ ระบบรู้จำเสียงพูดแปลงเสียงเป็นข้อความอีกครั้งหนึ่งนะคะ ซึ่งอันนี้เราก็มีการปรับปรุงพื้นที่ inc 2 เพื่อให้เป็นห้องเงียบเก็บเสียงให้เจ้าหน้าที่พูดทวนนะคะ ซึ่งตอนนี้ห้องปรับปรุงเสร็จเรียบร้อยแล้ว สไลด์ถัดไปค่ะ ในส่วนของเทคนิคนะคะ ในการออกแบบพูดทวนส่วนทางขวามือเป็นส่วนที่เราทำขึ้นนะคะ รองรับเจ้าหน้าที่พูดทวนได้หลายคนพร้อม ๆ กันนะคะ ส่วนทางซ้ายมือจะเป็นระบบถอดความเสียงแบบอัตโนมัติ ที่จะไปต่อเชื่อมได้ ซึ่งตอนเบื้องต้นนี่ เราทำการสเกลที่จะมีการให้บริการได้หลากห้องประชุมหรือหลายช่องโทรศัพท์พร้อมกันนะคะ เนื่องจากการทดสอบใช้งานไปแล้ว เจ้าหน้าที่ไม่สามารถพูดทวนได้ในเวลานาน ๆ อย่างในที่ประชุมนี่บางครั้งนี่จะมีการประชุมครั้งหนึ่ง 2-3 ชั่วโมง หรือในการเรียนการสอนก็เช่นกันนะคะ ก็จะสลับเจ้าหน้าที่พูดทวน เนื่องจากสถานการณ์นี่ค่ะ มันไม่เหมาะให้เจ้าหน้าที่ทำงานร่วมกัน ภายอยู่ในห้องร่วมกัน เนื่องจากมันจะเป็นห้องขนาดเล็กแล้วก็ต้องถอดหน้ากากเพื่อให้พูดได้เสียงชัด เนื่องจากสถานการณ์มันทำให้เราต้องออกแบบในการทำงานเจ้าหน้าที่แบบกึ่งรีโมทน่ะค่ะ คือ เขาจะต้องไม่นั่งอยู่ด้วยกัน แต่ต้องทำงานประสานกันในการที่จะพูดทวนสลับการพูด ปรับปรุงตัวที่เราเรียกว่า Revoice โปรแกรมสำหรับเจ้าหน้าที่ทวนขึ้นนะคะ อันนี้จะเป็นกิจกรรมที่ทำเพิ่มขึ้นมาค่ะ ขอสไลด์ถัดไปนะคะ อันนี้เป็นการออกแบบหน้าจอบนเว็บฯ นะคะ บนระบบปฏิบัติการ Windows ให้เจ้าหน้าที่สามารถทำงานร่วมกันได้ จะสามารถสลับกรณีกลุ่มที่ให้เจ้าหน้าที่สลับการทำงานได้ กับล่ามนะคะ ระยะเวลา 15-20 นาที เจ้าหน้าที่กัน เขาจะดูจังหวะและก็เปลี่ยนเจ้าหน้าที่กัน โดยที่เราจะออกแบบ User Interface ให้รองรับค่ะ ตอนนี้พัฒนาเกือบจะเสร็จแล้ว ตอนนี้อยู่ในช่วงการทดสอบและปรับปรุงกับเจ้าหน้าที่ถอดความค่ะ ขอสไลด์ถัดไปค่ะ ทีนี้ส่วนสำคัญอีกส่วนหนึ่งน่ะค่ะ ส่วนตรวจสอบและแก้ไขข้อความได้จากการถอดความเสียงพูด อันนี้ค่ะ ก็มีการ ให้รองรับตัวเทคนิคการถอดความแล้วก็เป็นแบบพูดทวนซึ่งข้อความจะมาเป็นระบบอัตโนมัติน่ะค่ะ ซึ่งลักษณะความผิดพลาดของถอดความทั้ง 2 แบบมีการแตกต่างกันไป โมดุลอันนี้เราแก้ไขข้อความจากการผ่อนผันทั้ง 2 แบบค่ะ ข้อผิดพลาดแล้วก็ส่วนที่แนะนำคำแก้ไขโดยให้เจ้าหน้าที่เลือกคำที่ถูกต้องมาใช้ทดแทนนะคะ โดยใช้โมเดลสถิติในการลำดับ สำหรับแก้ไข โดยมีการปรับโมเดลกับความผิดพลาดที่เกิดจากการถอดความแบบต่าง ๆ น่ะค่ะ สไลด์ถัดไปนะคะ อันนี้เป็นผลการทดสอบเบื้องต้น ทดสอบ Module ที่แนะนำการแก้ไขนะคะ ซึ่งเราทดลอง 3 วิธีคือระยะความห่างในการแก้ไข ก็คือว่าคำที่เลือกมาแก้ไขนี่ มีความใกล้เคียงกับคำผิดแค่ไหน อีก 2 วิธีที่เรานำมาใช้น่ะค่ะ คือ การใช้ค่าสถิติโดยใช้ค่าสถิติแบบภาษาไทยทั่วไปกับค่าสถิติที่เฉพาะหัวข้อ เช่นอย่างการเรียนการสอน เราก็เลือกคัดแต่ ในรายวิชานั้น ๆ เข้ามาช่วยน่ะค่ะ ผลการทดสอบน่ะค่ะ เรื่องการใช้ความน่าจะเป็นในคลังข้อความเฉพาะน่ะค่ะ จะดีกว่าใช้ข้อความทั่วไป เรื่องข้อมูลเฉพาะมันยังน้อยอยู่บ้าง อันนี้จะต้องไปปรับปรุงโมเดล เรื่องเทรนโมเดล แต่ว่าอันนี้ก็ยังไม่ชัดเจนว่าจะดีกว่าการ เมื่อใช้ในระยะแก้ไข ก็คือการนำทั้ง 2 วิธีน่ะค่ะ มาช่วยกันที่จะแนะนำคำที่จะเป็นคำถูกต้องแก้ไขถัดไปน่ะค่ะ สไลด์ถัดไปผลการทดสอบในลักษณะเดียวกันกับการประชุมสัมมนา และโทรทัศน์ ก็ได้ผลการทดสอบเป็นไปในทิศทางเดียวกันค่ะ สไลด์ถัดไปค่ะ อันนี้เป็นการให้บริการนะคะ เนื่องจากช่วงที่ผ่านมาติดเรื่องสถานการณ์ COVID เรื่องจากรายการโทรทัศน์ ยังพักไปเนื่องจากไม่สะดวกในการประสานงานต่อค่ะ แต่ว่าจะมีเรื่องของการประชุมสัมมนาที่เคยให้บริการก็มีหลายงานก็ยกเลิกไป ก็จะเหลือเรื่องของการเรียนการสอนนะคะ อันนี้เรามีความร่วมมือกับทางมหาวิทยาลัยราชภัฎสกลนคร ก็คือทำมาให้ต่อเนื่อง เนื่องจากการศึกษาในทางสกลนครเอง ก็จะต้องปรับรูปแบบออนไลน์ก็คือทั้งอาจารย์ทั้งตัวนักเรียนเองก็ไม่สามารถเข้าไปใช้ระบบข้อมูลห้องเรียนออนไลน์ที่เรา Setup ที่มหาวิทยาลัยได้น่ะค่ะ ก็คืออาจารย์ ที่จะสอน เรียนจากที่บ้านเช่นกัน จริง ๆ แล้วระบบเดิมอาจารย์เข้าไปใช้สถานที่ได้นี่ นักเรียนสามารถดูผ่านระบบออนไลน์ได้อยู่แล้วค่ะ แต่อันนี้เนื่องจากอาจารย์เองก็ไม่ได้รับอนุญาตให้เข้าไปในมหาวิทยาลัยเลือกใช้การสอนผ่าน Google Meet น่ะค่ะ ซึ่งเราก็เข้าไปเชื่อมต่อแล้วก็จะดึงสัญญาณเสียงเอามาถอดความ และส่งสัญญาณไปแสดงผลบนหน้าจอเพื่อให้นักเรียนที่เข้ามาเรียนนี่ค่ะ สามารถเห็นข้อความได้ด้วยน่ะค่ะ ส่วนของล่ามทางไกลที่จะเข้ามาอยู่ในระบบการเรียนการสอนออนไลน์ด้วยค่ะ ตอนนี้ก็ยังให้บริการอยู่ในปีการศึกษานี้ค่ะ ก็ประเด็นที่จะขอเสนอสิทธิประชุมขออนุมัติความก้าวหน้าโครงการปีที่ 4 จำนวน 5,222,000 บาท สำหรับดำเนินการในช่วงถัดไป</w:t>
      </w:r>
    </w:p>
    <w:p>
      <w:pPr>
        <w:pStyle w:val="BodyText"/>
      </w:pPr>
      <w:r>
        <w:t xml:space="preserve">(ดร.ณรงค์) เรียนเชิญคุณหมอประจักรวิทช์ครับ คำแนะนำส่วนตัวนะครับ คือ คุณพ่อผมนี่ท่านก็หูไม่ได้ประมาณ 95 เปอร์เซ็นต์ เกือบ 100 เปอร์เซ็นต์นะครับ เวลาแกดูหนัง ต่างประเทศ เพราะมันมีแคปชันอยู่ข้างล่าง ดูไทยไม่ได้ ผมขอหารือในเชิงพาณิชย์ว่าไม่แน่ใจว่าจะไปขายพวกนี้กับพวกภาพยนตร์หรืออะไรที่มันมีบทอะไรอยู่แล้วของไทยนะ ใช้ระบบสมาชิก หรือระบบบริการได้เพิ่มขึ้นนะ หมายถึงว่าได้เชิงพาณิชย์ลองดูว่าผมคิดว่าไอ้อันที่ทำนี่มันเป็น Realtime ยากกว่าให้ตรง อันที่เป็นบทภาพยนตร์หรือ…</w:t>
      </w:r>
    </w:p>
    <w:p>
      <w:pPr>
        <w:pStyle w:val="BodyText"/>
      </w:pPr>
      <w:r>
        <w:t xml:space="preserve">(ดร.ณรงค์) เสียงคุณหมอหายไปครับ คุณหมอเปิดไมค์อีกทีหนึ่งครับ</w:t>
      </w:r>
    </w:p>
    <w:p>
      <w:pPr>
        <w:pStyle w:val="BodyText"/>
      </w:pPr>
      <w:r>
        <w:t xml:space="preserve">(ผู้เข้าร่วมประชุมชาย) ฮัลโหลได้ยินไหมครับ ได้ยินตั้งแต่ต้นไหมครับ คือ ตอนปลาย ๆ นี่แนะนำเชิงพาณิชย์นี่ ผมคิดว่ามันจะมี Roll ทำแคปชันข้างล่าง เหมือนกับเวลาเราดูยูทูปมันมี Caption Auto Generate ซึ่งภาพยนตร์ง่ายกว่าถ้าเป็นระบบสมาชิกเชิงพาณิชย์นี่น่าจะทำงานได้ ขาย Member สำหรับคนที่นั่นนะครับ ก็ดูว่ามันสามารถเพื่มมูลค่าเพิ่มได้จากงานที่มีอยู่</w:t>
      </w:r>
    </w:p>
    <w:p>
      <w:pPr>
        <w:pStyle w:val="BodyText"/>
      </w:pPr>
      <w:r>
        <w:t xml:space="preserve">(ดร.ณรงค์) ขอบคุณครับ เชิญทีมงานเลยครับ</w:t>
      </w:r>
    </w:p>
    <w:p>
      <w:pPr>
        <w:pStyle w:val="BodyText"/>
      </w:pPr>
      <w:r>
        <w:t xml:space="preserve">(ดร.อนันต์ลดา) ค่ะ ขอบคุณสำหรับข้อเสนอแนะค่ะ นี้อยู่น่ะค่ะ ในการต่อยอดในอนาคตนะคะ เรามองตอนนี้เรามองเรื่องของ Real-time เริ่มโครงการนี่ค่ะ ยังไม่มีเทคโนโลยีที่ใช้ภาษาไทยได้ค่ะ แต่ว่า พอเริ่มทำแล้ว เราดูเรื่องของผู้ใช้งาน สัดส่วน ในสัดส่วนความต้องการที่มีความล่วงหน้าหรือเป็นบันทึกล่วงหน้าแล้ว ก็จะมีความต้องการค่อนข้างสูงอยู่น่ะค่ะ ก็อาจจะทำเทคนิคที่ได้น่ะค่ะ ไปประยุกต์ เพื่อใช้ล่วงหน้ามากขึ้น ที่รวดเร็วขึ้นน่ะค่ะ อาจจะเป็นประโยชน์ในด้านนั้นนะค</w:t>
      </w:r>
    </w:p>
    <w:p>
      <w:pPr>
        <w:pStyle w:val="BodyText"/>
      </w:pPr>
      <w:r>
        <w:t xml:space="preserve">(ดร.ณรงค์) ครับ เชิญครับ มี…</w:t>
      </w:r>
    </w:p>
    <w:p>
      <w:pPr>
        <w:pStyle w:val="BodyText"/>
      </w:pPr>
      <w:r>
        <w:t xml:space="preserve">(ผู้เข้าร่วมประชุมหญิง) ท่านประธานครับ</w:t>
      </w:r>
    </w:p>
    <w:p>
      <w:pPr>
        <w:pStyle w:val="BodyText"/>
      </w:pPr>
      <w:r>
        <w:t xml:space="preserve">(ดร.ณรงค์) เชิญครับ ไม่ทราบว่า กรณีนี้เอาไปใช้กับการประชุมรัฐสภาได้หรือเปล่ของรัฐสภาได้หรือเปล่าครับ รัฐสภาที่เป็นการประชุมในห้องประชุมใหญ่เลยใช่ไหมคะ</w:t>
      </w:r>
    </w:p>
    <w:p>
      <w:pPr>
        <w:pStyle w:val="BodyText"/>
      </w:pPr>
      <w:r>
        <w:t xml:space="preserve">(ผู้เข้าร่วมประชุมชาย) ใช่ ๆ พอประชุมแล้วเราก็ถอดเป็นภาษาให้อ่านไปได้ด้วย</w:t>
      </w:r>
    </w:p>
    <w:p>
      <w:pPr>
        <w:pStyle w:val="BodyText"/>
      </w:pPr>
      <w:r>
        <w:t xml:space="preserve">(ดร.อนันต์ลดา) ค่ะ ก็ตอนนี้เป็นประสานงาน ไปในตัว</w:t>
      </w:r>
    </w:p>
    <w:p>
      <w:pPr>
        <w:pStyle w:val="BodyText"/>
      </w:pPr>
      <w:r>
        <w:t xml:space="preserve">(ดร.อนันต์ลดา) ค่ะ ตอนนี้มีการประสานงานกับทางรัฐสภาอยู่เพื่อจะดำเนินการทางนี้อยู่ ตอนแรกก็จะดำเนินการทำทั้งถ่ายทอดทางประชุม มีข้อความขึ้นขณะที่ประชุมและก็มีข้อความออกทางโทรทัศน์ด้วยค่ะ ก็มีเบื้องต้นมีการทดลองไปแล้วค่ะ เบื้องต้นก็พยายามสอบถามความคืบหน้า ทางรัฐสภาอยู่ค่ะ</w:t>
      </w:r>
    </w:p>
    <w:p>
      <w:pPr>
        <w:pStyle w:val="BodyText"/>
      </w:pPr>
      <w:r>
        <w:t xml:space="preserve">(ดร.ณรงค์) ทีมวิจัยจะรายงานนิดหนึ่งครับ ตอนนี้มีการนำไปใช้งานที่สถานีโทรทัศน์ช่องไหนบ้างแล้วครับ</w:t>
      </w:r>
    </w:p>
    <w:p>
      <w:pPr>
        <w:pStyle w:val="BodyText"/>
      </w:pPr>
      <w:r>
        <w:t xml:space="preserve">(ดร.อนันต์ลดา) ที่ทดสอบใช้งาน เคยใช้กับทาง Thai PBS ก็จะมีทดสอบ 5 ช่องน่ะค่ะ ก็จะมี ThaiPBS, MCOT แล้วก็มีช่องโทรทัศน์รัฐสภา ช่อง 5 ช่อง 11 คือโดยในแง่ของทางเทคนิคน่ะค่ะ ก็สามารถทำได้กับทุกช่อง กับทุกมัคน่ะค่ะ คือ ระบบโทรทัศน์แบบดิจิทัลมันจะอยู่ที่ส่วนมักออกอากาศ ตรงศูนย์กลางที่เป็นสถานีร่วม รวมของกระจายออกอากาศด้วยน่ะค่ะ ทำได้กับทุกช่องกับทุกมัคแล้วค่ะ ก็คือประสานงานกันอยู่น่ะค่ะ แต่เรื่องติดเรื่อง COVID ตอนแรกก่อนหน้า จนถึงเมษายน ก็มีการคุยกับช่อง 5 ไว้น่ะค่ะ ก็ต้องพักไปก่อนนะคะ ก็พยายามติดตามกับทางรัฐสภาอยู่เรื่อย ๆ เข้าใจว่าเขาก็ติดปัญหาค่อนข้างเยอะอยู่น่ะค่ะ ก็จะพยายามตามอยู่เรื่อย ๆ จริงได้เมื่อไรน่ะค่ะ</w:t>
      </w:r>
    </w:p>
    <w:p>
      <w:pPr>
        <w:pStyle w:val="BodyText"/>
      </w:pPr>
      <w:r>
        <w:t xml:space="preserve">(ดร.ณรงค์) ครับ ก็โอกาสหน้ารายงานเรื่องความก้าวหน้าในจุดนี้ด้วยนะครับ ก่อนหน้าจะมีการเซ็นต์สัญญา</w:t>
      </w:r>
    </w:p>
    <w:p>
      <w:pPr>
        <w:pStyle w:val="BodyText"/>
      </w:pPr>
      <w:r>
        <w:t xml:space="preserve">(ดร.อนันต์ลดา) มีการนำไปใช้ประโยชน์น่ะค่ะ แต่ว่ายังไม่ได้มีการเซ็นสัญญาค่ะ ยังไม่ได้มีสัญญาน่ะค่ะ แต่ช่องโทรทัศน์รัฐสภาเขาก็มีการจัดซื้ออุปกรณ์ กับการเชื่อมของเราไว้แล้ว ไว้แล้วน่ะค่ะ คือได้รับอุปกรณ์แล้ว ทางรัฐสภาเองเหมือนการที่จะไปใช้งานจริงยังจะต้องผ่านการอนุมัติจากหลายส่วนนะคะ ทั้งช่องโทรทัศน์เอง ฃทางการประชุมของทางสภาเอง อยู่ในขั้นตอนที่เสนอผู้มีอำนาจเห็นชอบเรื่องการถ่ายทอดสดแบบมีบริการนี้อยู่น่ะค่ะ</w:t>
      </w:r>
    </w:p>
    <w:p>
      <w:pPr>
        <w:pStyle w:val="BodyText"/>
      </w:pPr>
      <w:r>
        <w:t xml:space="preserve">(ดร.ณรงค์) ครับ</w:t>
      </w:r>
    </w:p>
    <w:p>
      <w:pPr>
        <w:pStyle w:val="BodyText"/>
      </w:pPr>
      <w:r>
        <w:t xml:space="preserve">(อาจารย์วันทนีย์) เรียนท่านประธานและกรรมการทุกท่าน จากการประชุมของคณะกรรมการเทคนิคนะคะ ได้มีผู้อำนวยการด้านคนพิการได้รับฟังการนำเสนอนะคะ ก็เห็นว่าการขยายผลในเรื่องการศึกษา ทำเรื่องการใช้ประโยชน์ด้านสาธารณะนะคะ กับมหาวิทยาลัยราชภัฏสกลนครนะคะ ทางกองทุนนะคะ ยินดีที่จะร่วมมือเอาขยายผล ไปยังมหาวิทยาลัยอื่น ๆ นะคะ คณะนี้กำลังเตรียมข้อเสนอโครงการเพื่อเสนอขอกองทุกค่ะ ฝากอาจารย์วิริยะด้วยนะคะ</w:t>
      </w:r>
    </w:p>
    <w:p>
      <w:pPr>
        <w:pStyle w:val="BodyText"/>
      </w:pPr>
      <w:r>
        <w:t xml:space="preserve">(ดร.ณรงค์) ขอบคุณครับ ถ้าไม่มีข้อซักถามหรือข้อเสนอแนะเพิ่มเติมผมขอไปต่อโครงการที่ 6 ครับ</w:t>
      </w:r>
    </w:p>
    <w:p>
      <w:pPr>
        <w:pStyle w:val="BodyText"/>
      </w:pPr>
      <w:r>
        <w:t xml:space="preserve">(อาจารย์วันทนีย์) ต่อไปเป็นโครงการ ต. 6 ชนิดควบคุมด้วยกล้ามเนื้อนะคะ ก็คือ ดร.ชูศักดิ์ ธนวธโนนะคะ โครงการนี้มีวัตถุประสงค์เพื่อจะพัฒนาต้นแบบมือเทียม กล้ามเนื้อนะคะ ก็มีผลงานส่งมอบตามแผนนะคะ มีการส่งรายงานให้ผู้เชี่ยวชาญ 2 ท่านนะคะ ก็คือดร. ประกันเกียรติ ของพระจอมเกล้าชลบุรีนะคะ ที่กลุ่มเวชศาสน์ฟื้นฟูโรงพยาบาลตำรวจนะคะ ผลการประเมินนะคะ สรุปผลประเมินว่า อยู่ระหว่างการพัฒนากลไก โมเดลที่ 1 และการพัฒนายังไม่มีข้อมูลการทดลองใช้ในอาสาสมัครนะคะ ก็มีข้อเสนอแนะเรื่องควรพิจารณาฟังก์ชันการทำงาน ความคุ้มค่า และต้นทุนการผลิต เมื่อต้องทำมาตรฐานจะได้ไม่ต้องมีการปรับแก้ เรื่องความเร็วในการตอบสนองของเครื่องมือเทียม เรื่องความเร็วในการคำนวณของระบบ ซึ่งควรเพิ่มเติมในรายงาน แล้วก็มีการ ควรประเมิน หรือประเมินการ รือประมาณการมือเทียมใช้ได้นานแค่ไหน ซ่อมแซมหรือเปลี่ยนชิ้นส่วนการทำนะคะ อย่างไร อะไหล่สามารถจัดหาได้ไหม แล้วก็ควรทดลองวัดสัญญาณ EMG ค่ะ สรุปคณะผู้เชี่ยวชาญก็เห็นว่ามีการดำเนินงานล่าช้ากว่าแผน และสนับสนุนให้ดำเนินการต่อค่ะ จากนั้นได้เอาเข้าผู้เชี่ยวชาญ กรรมการเทคนิคนะคะ กรรมการเทคนิคก็เห็นชอบความก้าวหน้าและเห็นชอบปรับแผนนะคะ แล้วก็สนับสนุนงบประมาณนะคะ ข้อคิดเห็นเพิ่มเติม คุณสมบัติสินค้าระดับความสามารถของผลงานวิจัย 2. ความก้าวหน้าผลงานวิจัยมีความชัดเจน ใช้งานจริง 3 สามารถนำร่อง ใช้ผลงานวิจัยในมูลนิธิก่อนที่พิจารณาจะนำขยายผลต่อไป ต่อไปข้อ 4 นะคะ พิจารณาขอรับทุน เพื่อทำ Sandbox ในการทำ 50 แขนกับอาสาสมัครไทยนะคะ โดยให้จัดทำข้อเสนอโครงการส่งไปที่กองทุนนะคะ ของกรมส่งเสริมและการพัฒนาคุณภาพชีวิตคนพิการนะคะ แล้วก็ขอให้ตรวจสอบมาตรฐานที่จะทำต่อไปนะคะ ค่ะ ขอเชิญ ดร.ชูศักดิ์ นะคะ รายงานค่ะ</w:t>
      </w:r>
    </w:p>
    <w:p>
      <w:pPr>
        <w:pStyle w:val="BodyText"/>
      </w:pPr>
      <w:r>
        <w:t xml:space="preserve">(ดร.ชูศักดิ์) ครับ ขออนุญาตนะครับ ในลักษณะด้านซ้ายนะครับ ดูสวยงาม ดูดีมากขึ้นนะครับ ตอนแรกเราจะมีมอเตอร์ตรงนิ้วโป้งน่ะค่ะ แล้วทีนี้มันทำให้รูปลักษณ์ของมือนี่ มันผิดร่างไปเยอะ จากมือคนธรรมดาเอามอเตอร์ด้านที่ติดกับนิ้วโป้งนะครับ กลายเป็นว่านิ้วโป้งนี่ไม่สามารถขยับได้แล้ว ข้อดีของมันทำให้รูปทรงของมันปกติมากขึ้น คนอยากจะใช้งานมากขึ้น ซึ่งปกติผู้พิการเขาก็คงไม่อยากได้มือที่ผิดรูปไปจากเดิมมากนักนะครับ จากนั้นเมื่อมือปรับให้ไม่มีมอเตอร์แล้วนี่ ก็จะทำให้ 1 คือ สมส่วนมากขึ้น เหมือนมือมนุษย์มากขึ้นนะครับ หน้าต่อไปครับ นิ้วนะครับ จากเดิมที่ทำเป็นพลาสติก ที่ Print เป็น 3Dหลักจากที่เราได้ทดสอบการทำงานแล้วนะครับ ทำให้ก้านตรงนี้หักง่าย เราก็เลยเปลี่ยนเป็นวัสดุที่เป็นโลหะนะครับ ที่เป็นอลูมิเนียม ก็จะทำให้แข็งแรงมากขึ้น จากนั้นนะครับ ตัวแผ่นปิดด้านหน้าของฝ่ามือนี่เราก็ออกแบบขึ้นมาเพื่อที่จะป้องกันมอเตอร์ด้วย แล้วป้องกันสิ่งของที่ตัวมือจะไปจับ ส่วนปลายนิ้วเราจะเพิ่มหน้าสัมผัสออกแบบเป็นคล้าย ๆ เป็นถุงมือ แต่ว่าเป็นถุงมือขนาดเล็ก มีความยืดหยุ่นพอสมควร ใส่เข้าไปในปลายนิ้วมืออีกทีหนึ่ง เพื่อที่จะทำให้เพิ่มหน้าสัมผัสตรงนิ้วมือได้ดีขึ้นนะครับ ส่วนข้อมือนี่เราทำให้เป็นคล้าย ๆ เป็นที่ยึดเกาะ เพื่อจะยึดเกาะกับเบ้า ทีมการอุปกรณ์อีกทีหนึ่งซึ่งจะเชื่อมโดยตรงนะครับ หน้าต่อไปครับ จากนั้นนะครับ ในส่วนของ Embedded ที่เป็นแผง TCB ของ TCB ให้มันเล็กลงนะครับ คือ PCB เดิมนี่เราจะรวมไว้ในที่เดียวเลย ทั้งมอเตอร์ คอนโทรล แล้วก็ส่วนภาพขยาย ของ ENG หรือว่าสัญญาณกล้ามเนื้อ 3-4 ส่วน ครับ ยุบลงมาได้ ทำให้มือด้านหลัง ทำให้ PCB มันเล็กลง ซึ่งก็จะทำให้สามารถสร้างมือให้มีขนาดกระชับมากขึ้นด้วยนะครับ แล้วก็เราจะเพิ่มฟังก์ชันมีปุ่มกด ปุ่มกดนี่ก็จะสามารถเลือกโหมดได้ จะเลือกใช้เป็นขยับพร้อมกัน 4 นิ้ว 2 นิ้ว หรือว่า 1 นิ้วนะครับ แล้วก็มีปุ่มเพื่อปรับเคสโช์ สำหรับเลือกว่าผู้พิการอาจจะมีขนาดของกล้ามเนื้อไม่เท่ากัน เราก็สามารถปรับ Tracho ด้านนี้ได้ด้วย หน้าต่อไปครับ ส่วน Electod ปปรับให้มีขนาดเล็กลงและยังสามารถวัดสัญญาณได้เท่าเดิมอยู่ หน้าต่อไปครับ เราได้เพิ่มตัวแอปพลิเคชัน ตัวมือของเรานะครับ โดยตัวแอปพลิเคชันนี้สามารถวัดความแข็งแรงของกล้ามเนื้อ สัญญาณที่ออกมาจากผู้ใช้งานสามารถวัดได้โดยตรงจากผู้ใช้งานเลยนะครับ ซึ่งนอกจากวัดสัญญาณ แล้วเอาไปปรับการวางของอิเล็กโตรที่ดีที่สุดในผู้พิการแต่ละรายนะครับ หน้าต่อไปครับ อันนี้ก็เป็นการเปรียบเทียบอิเล็กโตรจะให้สัญญาณใกล้เคียงกัน หน้าต่อไปครับ นะครับ เราก็จะมีการทดสอบในห้องปฏิบัติการนะครับซึ่งก็จะเป็น 4 นิ้ว 2 นิ้ว ก็จะมีฟังก์ชันการทำงานที่เหมาะสมกับงานแต่ละอย่างนะครับ หน้าต่อไปครับ อันนี้เราก็ได้ไปทดสอบกับผู้พิการ 1 รายนะครับที่โรงพยาบาลสิรินทร ช่วงที่โควิดกำลังระบาดนะครับ แล้วก็พยายามจัดสรรให้สามารถทดสอบได้จนได้นะครับ เพราะว่า เราต้องการนำผลเบื้องต้น การทำงานของตัวเครื่องมือเองแล้วนี่ เราก็จะสามารถดู Feedback ความพึงพอใจของผู้พิการได้ด้วย ซึ่งผู้พิการรายนี้ก็ได้บอกว่า ใช้เครื่องมือตัวนี้นะครับ ใส่แล้วก็รู้สึกดีอยากจะใช้เร็ว ๆ นะครับ หน้าต่อไปครับ อันนี้ก็เป็นงานที่เราได้ทำไปแล้วนะครับ ในชิ้น ในเครื่องหมายสีแดงนี้ ตัว Force Senser ใส่เข้าไปแล้วก็การพัฒนาถุงมือ ตอนนี้ถุงมือเป็นโมถุงมือแล้ว แล้วก็ร่วมมือกับนาโนเทค หน้าต่อไปครับ สิ่งที่จะต้องทำนะครับ หลัก ๆ คือ ทำให้เรียบร้อยนะครับ ถุงมือมีความสวยงาม มีความกระชับนะครับ ปรับปรุงส่วนขยาย ไฟฟ้ากล้ามเนื้อนี่ให้ลองรับกับผู้ป่วยที่มีความแรงของสัญญาณกล้ามเนื้อน้อย ๆ ได้ คือ กล้ามเนื้อไม่แข็งแรงก็สามารถใช้งานตัวนี้ได้ แล้วก็หลัก ๆ ก็คือ การทดสอบที่ ETEC ไฟฟ้าแล้วก็ EMC เพื่อที่จะนำเข้า EC ของสถาบันสิรินธร เพื่อที่จะทดสอบภาคสนามผู้พิการต่อไปหน้าต่อไปครับ ก็ขออนุญาต ขออนุมัติปรับแผนนะครับ ในเรื่องของระยะเวลานะครับ จากเดิม 2 ปีครึ่ง เป็น 3 ปีครึ่งครับ หน้าต่อไปครับ งานหลัก ๆ ที่เราจะทำต่อนะครับ ในปีที่จะถึงนี้นะครับ หลัก ๆ อย่างที่เรียนไปแล้วนะครับ ก็คือเราจะต้องปรับปรุงตัวอุปกรณ์ให้มีเซนซิทีฟนำอุปกรณ์นี้ไปทดสอบที่ PTEC นำเข้า EC แล้วก็มีการทดสอบ ในระดับภาคสนามครับ หน้าต่อไปครับ สเปคก่อนหน้า ก่อนหน้านี้สเปกเราสามารถขยับได้พร้อมกันนะครับ ทั้ง 4 นิ้วเลยนะครับ จริง ๆ เขาเรียกว่าขยับพร้อมกันเป็นกำแล้วก็แบเท่านั้น แต่ทีนี้เราสามารถกำและแบได้ไม่พอก็คือสามารถขยับเป็นทั้งมือได้ด้วย หรือว่ากำแค่นิ้วกลาง นิ้วนาง นิ้วโป้ง แล้วก็หรือว่าขยับนิ้วชี้กับนิ้วโป้งนะครับ เพื่อที่หยิบของที่เล็ก ๆ โดยท่าที่เหมาะสมได้นะครับ ส่วนมาตรฐานนะครับ เดิมทีนี่เราจะมีการทดสอบมาตรฐานเต็มรูปแบบ 601แล้วก็ 601-2 นะครับ แล้วทีนี้เนื่องจากการทดสอบมาตรฐานนี่จะมีการใช้ resourceใช้ Re Souse ค่อยข้างเยอะแล้วก็จำนวนเงินด้วย แล้วตอนนี้เรายังหาพาร์ทเนอร์ที่มารับนำไปผลิตยังไม่ได้นะครับ ก็เลยตัดสินใจว่า จะขอเปลี่ยน ปรับ เป็นเฉพาะทดสอบเฉพาะหัวข้อความปลอดภัยไฟฟ้าได้นะครับ เพื่อที่จะสามารถนำไปเข้า EC ได้ก่อนนะครับ แล้วนำไปทดสอบในสถาบันสิริธร เพื่อเป็นต้นแบบในภาคสนามก่อนนะครับ เพราะฉะนั้นระดับต้นแบบส่งมอบนี่ก็จะตัดในส่วนของระดับอุตสาหกรรมทิ้งไปก่อนครับ หน้าต่อไปครับ หน้าต่อไปครับ เพราะฉะนั้นแผนแผนผลผลิตนี่เราก็ได้มีผลิตภัณฑ์ระดับอุตสาหกรรม ซึ่งเราจะขอยกเลิกไปก่อนนะครับ ส่วนอื่นก็ยังเหมือนเดิมครับ หน้าต่อไปครับ แล้วก็็อันนี้เป็นงบประมาณที่เสนอไปในงวดที่ 6 ประมาณ 4,000,000 กว่าบาทครับ หน้าต่อไปครับ ก็นำเสอนเท่านี้ครับ</w:t>
      </w:r>
    </w:p>
    <w:p>
      <w:pPr>
        <w:pStyle w:val="BodyText"/>
      </w:pPr>
      <w:r>
        <w:t xml:space="preserve">(ดร.ณรงค์) เรียนเชิญคุณหมอ</w:t>
      </w:r>
    </w:p>
    <w:p>
      <w:pPr>
        <w:pStyle w:val="BodyText"/>
      </w:pPr>
      <w:r>
        <w:t xml:space="preserve">(ผู้เข้าร่วมประชุมชาย) ครับ ขอบพระคุณครับ จริง ๆ แล้วมือนี่ ก็โครงการนี้น่าสนใจนะครับ จริงแล้วมือนี่มีมูฟเมนท์อยู่ ผมเข้าใจว่าถ้าเพิ่มไปอีก 1 ปีนี่ ถ้าจะทำให้มันง่ายขึ้นถึงปีที่ขยายไปแล้วนี่มันสำเร็จแค่ไหนนี่ ก็คือความ มี ไฟล์มูฟเมนท์ อยุ่ในมือนี่ถ้าจะแบ่งงานให้มันชัดเจนแล้วโครงการสิ้นสุดช่วงไหนจะทำอะไรแล้วสำเร็จแค่ไหนแล้วสิ้นสุดโครงการจะทำได้แค่ไหนนี่จะทำได้ชัดเจนขึ้น ตอนที่กันยายน 2565 ผมขอให้ให้คำแนะนำในรายละเอียดนะครับ ให้ดูใน Hand movement For arm movement จริง ๆ มันมีกล้ามเนื้อหลายมัดนะครับ ก็เขียนได้ชัด ถึงการขยายซึ่งผมเชื่อว่ามันจะทำให้ได้ไม่ทั้งหมดนะครับ ของคนนี่มันมีรายละเอียดอีกเยอะแยะมากมายเลยนะครับ ให้มันชัดเจนนี่ก็ไปแบ่งตามการ Movement ของมือให้ชัดเจน จะทำให้โครงการติดตามได้ง่ายขึ้นก็เห็นด้วยว่าเป็นประโยชน์นะครับ น่าจะขยายไปแล้วก็ทำเรื่องของแบ่งส่วนใขอให้เรียบร้อย เรื่องของไฟฟ้าก่อน ขอบคุณครับ</w:t>
      </w:r>
    </w:p>
    <w:p>
      <w:pPr>
        <w:pStyle w:val="BodyText"/>
      </w:pPr>
      <w:r>
        <w:t xml:space="preserve">(ดร.ณรงค์) เรียนเชิญความเห็นเลยครับ ครับ เชิญอาจารย์สุวิทครับ</w:t>
      </w:r>
    </w:p>
    <w:p>
      <w:pPr>
        <w:pStyle w:val="BodyText"/>
      </w:pPr>
      <w:r>
        <w:t xml:space="preserve">(ผู้เข้าร่วมประชุมชาย) ขอบคุณท่านประธานครับ ฟังมาตั้งแต่เช้านะ อันหนึ่งที่ผมเห็นควาพยายาม เห็นความสามารถของทีมงานนะครับ อย่างอันนี้ทีมงานก็บอกว่าหาบริษัทถ่ายทอดไม่ได้ คือ บางทีเราอาจจะต้องคิดมารีวิวทั้งหมด ที่ทำ ๆ กันทั้งหมด อาจจะต้องคิดดู Market Deman ว่ามันมีบริษัทไหนอยากจะได้เทคโนโลยีอย่างนี้ที่จะเอาไปขายหรือจะเอาไปอะไร เพราะถ้าเราทำไปถึงขีดหนึ่ง มันก็ไปต่อไม่ได้ แล้วมันก็เข้าอีรอบเดิม สำเร็จ ทำได้เหมือนกัน อาจจะดีกว่าเมืองนอกด้วย แต่สุดท้ายมันก็ อันนี้อยากจะฝากด้วยนะครับ อาจารย์ศรัณย์ อาจารย์วันทนีย์ ทำอย่างไรถึงจะทำที่มันตรงกับที่ Market เขาต้องการ แล้วก็มีบริษัทแล้วเขาพร้อมรับ เราค่อยทำ ไม่อย่างนั้นเราก็จะไปอยู่อย่างนี้ล่ะ TRL 56 แล้วก็ตก ตายไป หรือบางอันโน่นน่ะ ไปถึง TRL 7 8 9 ไปต่อไม่ได้ บริษัทก็ไม่เอา แล้วเราก็ต้องผลิตจำนวนหนึ่ง จ้าง OEM ผลิตจำนวนหนึ่งที่จะผลิตแจก ไปทดลองใช้ แล้วมันก็ไปต่อไม่ได้อีกนะครับ หรือบางทีถ่ายทอดบริษัทก็ได้ ก็เป็นบริษัทเล็ก ๆ นี่เล็ก ๆ น้อย ๆ นี่ และถึงเวลาเขาก็ไปต่อไม่ได้นี่ ตรงนี้เป็น challenge ใหญ่เลยนะ จริง ๆ ว่า เราจะ โอเวอร์คัมกับ ชาเลนท์นี้ได้อย่างไร ผมไปดู Tesel มันเหมือนกันเลย มันไม่สามารถจะหาบริษัทที่มันใหญ่โตจริงจัง วันก่อนคุยกับทาง อย. ที่เขา แอปพรูปอะไรนะ ที่แพ้ไรฝุ่นน่ะ ที่ทำ Detai sation น่ะ เขาทำมาอย่างดี อย. เรียบร้อยแล้ว ศิริราชเป็นคนทำ ให้บริษัทหนึ่งเป็น Family businet มากเลยนะ มันน่าจะครอบตลาดไทยได้ 60-70 เปอร์เซ็นต์น่ะ อันนี้นะ Bussiness ก็ไปได้แค่ 10 เปอร์เซ็นต์ของตลาดไทย ไม่อย่างนั้น Abford ทำงานกันอย่างหนักเลยนะ ใช้เงินใช้ทองกันไปมากพอสมควรแต่มันไปต่อไม่ได้น่ะ อันนี้ผมคิดว่าเป็นโจทย์ใหญ่เลยนะ สำหรับดครงการ กองทัน ววน. กองทุน T ใช่ทั้งหมดเลยน่ะ ตรงนี้ไปต่อไม่ได้เลยนะ มันก็จะจบอยู่ที่ชั้นวางของ มันไปต่อไม่ได้จริง ๆ พูดกี่ที ๆ ผมก็พูดเหมือนเทปเหมือนอะไร มันก็ยังหาทางออกเจ๋ง ๆ ไม่ได้น่ะ อันหนึ่งที่ควรจะต้องทำน่ะ คือ อาจจะต้องมารีวิวทั้งหมดเลยว่า ผมไม่ทราบว่า A-MED มีของอยู่ในมือทั้งหมดเท่าไร 50 นี่นะ อาจจะต้องมีรีวิวเลยนะ อาจจะต้องมี Potential ดู potential Market สำหรับ 50 ทุ่มมา 5 อันนี่ล่ะ แม้สำเร็จสักอันหนึ่งนะมันก็ยังดีนะ ดูอย่างท่านอาจารย์ไพรัชนี่นะ ท่านทุ่มเทมากเลยนะ DentiiScan ท่านมารุ่น 3 เลยนะ เป็นเวอร์ชัน 3 แล้วนะ ต้องใช้เงินหลวงซื้อเพื่อนำไปแจกอีกน่ะ แบบนี้มันก็ลำบาก มันไม่รู้จะไปอย่างไรต่อ ผมเสียดายเวลากับสกิลกับเงินที่ลงทุนไป</w:t>
      </w:r>
    </w:p>
    <w:p>
      <w:pPr>
        <w:pStyle w:val="BodyText"/>
      </w:pPr>
      <w:r>
        <w:t xml:space="preserve">(อาจารย์วันทนีย์) ก็ขอบคุณคุณหมอสุวิทย์นะคะ คืออันนี้คิดมาจากมูลนิธิสายใดำเนินงานมาจากมูลนิธิสายใจไทย แต่ขออนุญาตกลับไปหารือกับมูลนิธิสายใจไทยนะคะ ท่านอาจารย์ครับ ไม่ทราบว่าทีมงานได้ไปพูดคุยกับกลุ่มทหารผ่านศึกหรือเปล่าครับ</w:t>
      </w:r>
    </w:p>
    <w:p>
      <w:pPr>
        <w:pStyle w:val="BodyText"/>
      </w:pPr>
      <w:r>
        <w:t xml:space="preserve">(อาจารย์วันทนีย์) อันนี้กลุ่มเดียวกันกับมูลนิธิสายใจไทย เป็นมูลนิธิเดียวกับสายใจไทยคือทหารผ่านศึก</w:t>
      </w:r>
    </w:p>
    <w:p>
      <w:pPr>
        <w:pStyle w:val="BodyText"/>
      </w:pPr>
      <w:r>
        <w:t xml:space="preserve">(อาจารย์วันทนีย์) ก็คือมูลนิธิมาขอนะคะ ให้เราช่วยพัฒนาในส่วนนี้นะคะ ก็เดี๋ยวจะขออนุญาตกลับไปหารือความยั่งยืนนะคะ</w:t>
      </w:r>
    </w:p>
    <w:p>
      <w:pPr>
        <w:pStyle w:val="BodyText"/>
      </w:pPr>
      <w:r>
        <w:t xml:space="preserve">(ผู้เข้าร่วมประชุมชาย) เพราะว่าทหารสมาคมของเขาเองนะ แถวดินแดง</w:t>
      </w:r>
    </w:p>
    <w:p>
      <w:pPr>
        <w:pStyle w:val="BodyText"/>
      </w:pPr>
      <w:r>
        <w:t xml:space="preserve">(อาจารย์วันทนีย์) ใช่ค่ะ มีโรงพยาบาลทหารผ่านศึก</w:t>
      </w:r>
    </w:p>
    <w:p>
      <w:pPr>
        <w:pStyle w:val="BodyText"/>
      </w:pPr>
      <w:r>
        <w:t xml:space="preserve">(ผู้เข้าร่วมประชุมชาย) ซึ่งผมว่าเขาก็ต้องใช้ ประการที่ 2 อย่างที่… ที่พวกเรามักไปโคกับบริษัทเล็ก ๆ น่ะ ทำไมเราไม่ Co กับบริษัทใหญ่ ๆ แบบ True น่ะ ที่เขาสามารถมีเครือข่ายข้ามประเทศถ้าสามารถไป Co กับบริษัทใหญ่ ๆ เขาไม่ต้องขายแต่ในไทยไง คือ เขาขายได้ทั่วโลกน่ะ</w:t>
      </w:r>
    </w:p>
    <w:p>
      <w:pPr>
        <w:pStyle w:val="BodyText"/>
      </w:pPr>
      <w:r>
        <w:t xml:space="preserve">(อาจารย์วันทนีย์) อาจารย์นัดให้ได้นะคะ</w:t>
      </w:r>
    </w:p>
    <w:p>
      <w:pPr>
        <w:pStyle w:val="BodyText"/>
      </w:pPr>
      <w:r>
        <w:t xml:space="preserve">(ผู้เข้าร่วมประชุมชาย) อาจารย์นัดให้ //ผมนัดให้ไดครับ จะพบปะเรื่องพวกนี้ครับ เพราะว่าเขาตั้งกลุ่มเป็นสภาดิจิทัล แล้วเขาก็จะทุ่มเททำเรื่องดิจิทัลให้ได้ แล้วผมเห็นด้วยว่าทางเราก็ต้องทุ่มเทครับ เพราะว่า 1. รัฐบาลก็ไม่เอาใจใส่ งบประมาณก็ตัดนะครับ มันก็เลยเหลือแต่เอกชน แล้วถ้าเราไม่จับมือเอกชนใหญ่ ๆ แล้วก็ทุ่มเทผมว่าประเทศไทยเรื่องงานวิจัยนี่ มันจะอยู่ก้นบึ้งครับ ผมดีใจที่ประเทศไทยยังมี สวทช. ทำ จีนเขาระดมงบประมาณทุกอย่างมาใช้ในงานสิจัยแล้วท่านคิดดูว่าของจีนจะไปเร็วขนาดไหน แต่ของเราตัดทิ้งหมด เหลือแต่ สวทช. ทำไปตามญถากรรม ต่อไปโลกดิจิทัลนี่ประเทศไทยจะมีอยู่ก้นบึ้งหรือเปล่านะครับ แต่ผมยินดีนะครับ ที่จะเชื่อมกับทาง CB ซึ่งเขามีกลุ่มของเขาอยู่แล้วเป็นสภาดิจิทัลแล้วเขาก็จะเอาดีทางด้านดิจิทัลครับ ในแนว</w:t>
      </w:r>
    </w:p>
    <w:p>
      <w:pPr>
        <w:pStyle w:val="BodyText"/>
      </w:pPr>
      <w:r>
        <w:t xml:space="preserve">(อาจารย์วันทนีย์) เอาบริษัททรูน่ะค่ะ ที่เขาขยายมาเรื่องเครื่องมือแพทย์เรื่องดิจิทัล เฮลล์ แต่ถ้าเขามีช่องทางอื่น ๆ อีก ผมเชื่อว่าเขาเอาหมดล่ะ นะครับ กำลังเงินเขาก็มีด้วย เครือข่ายเขาก็ใหญ่ด้วย เครือข่ายที่ใหญ่ที่สุดอยู่ที่ประเทศจีน</w:t>
      </w:r>
    </w:p>
    <w:p>
      <w:pPr>
        <w:pStyle w:val="BodyText"/>
      </w:pPr>
      <w:r>
        <w:t xml:space="preserve">(ดร.ณรงค์) ครับ ผมว่าเราเอาไปพัฒนาต่อนะครับ รวมถึงต้องพัฒนา Ecosystem ของประเทศไทยนะครับ จากการวิจัยอย่างเดียวไม่ได้ ต้องมองถึง โพซิชัน ถ้าในแง่ของภาคเอกชนเอง ในภาคของตลาด การรับรองการทดสอบ มีมิติหลายมิติใน Ecosystem นะครับ ที่ให้งานนวัตกรรมต่าง ๆ ออกมาใช้ประโยชน์ ต้องดู Ecosystem แต่ทีมก็ต้องรับรีวิวที่เราควรจะต้องดีเลย์ งานไหนเราควรจะเร่งผลักดัน เร่งผลักดันด้วยนะครับ</w:t>
      </w:r>
    </w:p>
    <w:p>
      <w:pPr>
        <w:pStyle w:val="BodyText"/>
      </w:pPr>
      <w:r>
        <w:t xml:space="preserve">(อาจารย์วันทนีย์) ค่ะ ๆ</w:t>
      </w:r>
    </w:p>
    <w:p>
      <w:pPr>
        <w:pStyle w:val="BodyText"/>
      </w:pPr>
      <w:r>
        <w:t xml:space="preserve">(ดร. ณรงค์) ขอบพระคุณครับ</w:t>
      </w:r>
    </w:p>
    <w:p>
      <w:pPr>
        <w:pStyle w:val="BodyText"/>
      </w:pPr>
      <w:r>
        <w:t xml:space="preserve">(อาจารย์วันทนีย์) ค่ะ ต่อไปเป็นโครงการ ต. 7 โครงการศูนย์แก้ไขความพิการบนใบหน้าและกะโหลกมูลนิธิตามพระราชดำริ หัวหน้าโครงการ ดร.กฤษณ์ไกรพ์ โครงการนี้ก็มีวัตถุประสงค์นะคะ เพื่อพัฒนาเครือข่ายการรักษาและงานวิจัยบนใบหน้าที่เชียงใหม่กับศูนย์พระเทพรัตน์ฯ ที่โรงพยาบาลจุฬาฯ นะคะ ขยายผลงานวิจัย สวทช. เพื่อใช้ในการรักษาผผู้ป่วยปากแหว่งเพดานโหว่ เพื่อให้ผู้ป่วยยากไร้และครอบครัวมีคุณภาพชีวิตที่ดีขึ้น พัฒนาองค์ความรู้ในการรักษาพยาบาลผู้ป่วย เพื่อพัฒนาเครือข่าย 8 จังหวัดภาคเหนือและสร้างแพทย์เพื่อทำงานร่วมกับแพทย์และบุคลากรค่ะ หน้าต่อไปนะคะ แผนการดำเนินงานก็ตามที่ปรากฏในหน้าจอนะคะ โครงการนี้ได้นำเข้าหารือนะคะ เสนอในคณะกรรมการเทคนิคนะคะ ก็เห็นชอบความก้าวหน้า และขอความอนุมัติในปีที่ 2 งวดที่ 2 นะคะ เชิญดร.กฤษณ์ไกรพ์ค่ะ ท่านประธาน ท่านคณะกรรมการบริหารทุกท่านนะครับ ก็ขอนำเสนอของโครงการแก้ไขสารสนเทศตามพระราชดำริประกอบด้วยหน่วยงาน 5 หน่วยงานปรากฏในสไลด์นี้นะครับ โดยได้รับการสนับสนุนจากมูลนิธิ โรงแรมเอราวัณในการสนับสนุน ครับ จากความเป็นมานี้นะครับ ศูนย์ได้รับพระราชทานจากสมเด็จพระเทพฯ นะครับ เป็นศูนย์แก้ไขความพิการบนใบหน้า สารสนเทศที่มหาวิทยาลัยเชียงใหม่นะครับ ตรงนี้เราได้รับการสนับสนุนจากศูนย์เอราวัณ 15 ล้านบาทนะครับ เมื่อวันที่ 27 ธันวาคม 2562 นะครับ ตรงนี้ก็เป็นส่วนหนึ่งที่เราเป็นการผลักดัน ศูนย์ตรงนี้ขออนุญาต…ต่อไปนะครับ นวัตกรรมในโครงการนะครับ ก็มี 3 ส่วนด้วยกัน คือส่วนแรก คือ เราผลักดันนวัตกรรม ที่ 1 อันที่ 2 ก็คือเราไปผลักดันการทำเรื่องคอมพิวเตอร์ดีไซน์ อันนี้ก็มีผลการใช้งานที่ปรากฏในสไลด์นะครับ อาจจะในปี 2564 มีเรื่องที่ลดลงหน่อย ก็กำลังหลังที่จะเปิด COVID ดูแลรักษามากยิ่งขึ้น ขออนุญาตสไลด์ถัดไปครับ สำหรับที่เราได้ส่งมอบ ปัจจุบันเราส่งมอบอันที่ 1 นะครับ เราได้ส่งมอบครั้งที่ 1 ทำเครื่องแล้วก็ส่งมอบให้กับทางมหาวิทยาลัยเชียงใหม่แล้วก็เมื่อวันที่ 23 มีนาคม 2564 ที่ผ่านมานะครับ ตรงนี้ก็เป็นเครื่องที่ส่งมอบกันเป็นทางการนะครับ ขออนุญาตสไลด์ถัดไปนะครับ ส่วนอันนี้ก็เป็นอีกภาระกิจหนึ่งนะครับ ที่ได้รับมอบหมายการที่เราจะทำตัว Device หรือตัว Digital Dispector หรือตัวที่ไปช่วยเด็กที่ยืดกระดูกนะครับ ตรงนี้ก็ราคาขาย ก็ประมาณจากราคาที่ทางบริษัทเสนอให้ทางเชียงใหม่งบประมาณ 1.8 ล้าน แล้วก็มีตัว External Distractor เป็นตัวข้างนอก เราก็ใช้อยู่นะครับ ก็อยู่ระหว่างการทำตัวคาบอนทำให้เบานะครับ อันนี้ก็ได้เรียนปรึกษาท่านอาจารย์จรัญนะครับ ในการพัฒนาตัวนี้อยู่นะครับ ขออนุญาตสไลด์ถัดไปนะครับ อันนี้ก็เป็นดีไซต์ที่เราทำอยู่นะครับ ก็พรินต์ออกมาเป็นตัว 3D Printer จ่ายงานไปให้บริษัทญี่ปุ่นชื่อบริษัท คาร์บอนเมจิก ที่อยู่ในเมืองไทย โดยอาศัยความช่วยเหลือจากอาจารย์ไพรัช tero นะครับ ก็คือรางวัลบริษัท Tero นะครับผม อันนี้ก็อยู่ระหว่างคาดว่าน่าจะทำตัวต้นแบบเสร็จในควอเตอร์ 1 ขออนุญาตสไลด์ต่อไปนะครับ อันนี้อีกตัวหนึ่งที่เรากำลังผลักดันเรื่อง M-Bone ที่ไปช่วยเด็กปากแหว่งเพดานโหว่นะครับ กราฟตัวนี้ เราได้ผ่านการอนุมัติวิจัยในมุนษยศาสตร์ ประสิทธิภาพตัว M-Bone ซึ่งใส่ในสันเหงือก เราได้รับการอนุมัติตั้งแต่ 8 ธันวาคม ที่ผ่านมานะครับ แต่ช่วงที่ผ่านมา ยังไม่สามารถ รีบูท เกิด COVID นะครับ ก็ทำให้เกิดการดีเลย์ในการผ่าตัด เริ่มในชุดคนไข้แล้วก็จะใส่กราฟอันนี้ก็เป็นส่วนหนึ่งนะครับผม ขออนุญาตสไลด์ถัดไปนะครับ สำหรับอีกอันหนึ่งนะครับ เรามีการก่อสร้างศูนย์ ปรับปรุงสถานที่โดยมี 2 ส่วนนะครับ ส่วน Front desk นะครับ ซึ่งนครเชียงใหม่นะครับ ก็แบ่งส่วนพื้นที่บริเวณพระบรมรูปพระบิดา36 ตารางเมตรในการจัดตั้งเป็นศูนย์ของสวนสมเด็จตรงนี้นะครับ ก็ปัจจุบันก็ได้ก่อสร้างเป็นที่เรียบร้อยแล้วนะครับ ก็รอพระเทพฯ พระองค์ท่านเปิดศูนย์อย่างเป็นทางการ คาดว่าน่าจะอยู่ประมาณปีหน้าในช่วงงานพระราชทานปริญญาบัตรนะครับ ส่วนอีกส่วนหนึ่ง พัฒนาเทคโนโลยีแล้วก็สำนักงานของศูนย์นี้นะครับ เป็นที่เรียบร้อยแล้วครับ มีพื้นที่ประมาณ 100 ตารางเมตร แล้วก็เริ่มมีการเข้าใช้ที่ศูนย์ดังกล่าวแล้วครับ ขออนุญาตสไลด์ถัดไปเลยครับ ขออนุญาตสรุปนะครับ ตัว Mobii Scan เมื่อวันที่ 23 มีนาคม อยู่ระหว่างร่าง ผู้ผลิตต่อนะครับ ผลการดำเนินการมีพวกคอมพิวเตอร์ดีไซน์ 3D Printing ก็ 14 ราย รวมทั้งหมด 122 ราย และ M-Bone ยังรอที่ดำเนินการเสร็จสิ้น ก็เรียบร้อยอันนี้เป็นผลจากการสรุปงานที่ผ่านมานะครับผม ขออนุญาตสไลด์ถัดไปครับ ก็ประเด็นที่เสนอที่ประชุมก็จะนำส่งกลับให้อาจารย์วันทนีย์นะครับ</w:t>
      </w:r>
    </w:p>
    <w:p>
      <w:pPr>
        <w:pStyle w:val="BodyText"/>
      </w:pPr>
      <w:r>
        <w:t xml:space="preserve">(ดร.ณรงค์) นี่เป็นโครงการที่ดำเนินการตามพระราชดำริใช่ไหมครับ ที่ขยายจุดแรกนี่อยู่ที่จุฬาลงกรณ์มหาวิทยาลัยใช่ไหมครับ</w:t>
      </w:r>
    </w:p>
    <w:p>
      <w:pPr>
        <w:pStyle w:val="BodyText"/>
      </w:pPr>
      <w:r>
        <w:t xml:space="preserve">(ดร.กฤษณ์ไกรพ์) ใช่ครับผม</w:t>
      </w:r>
    </w:p>
    <w:p>
      <w:pPr>
        <w:pStyle w:val="BodyText"/>
      </w:pPr>
      <w:r>
        <w:t xml:space="preserve">(ดร.ณรงค์) ที่เชียงใหม่</w:t>
      </w:r>
    </w:p>
    <w:p>
      <w:pPr>
        <w:pStyle w:val="BodyText"/>
      </w:pPr>
      <w:r>
        <w:t xml:space="preserve">(ดร.กฤษณ์ไกรพ์) ครับผม</w:t>
      </w:r>
    </w:p>
    <w:p>
      <w:pPr>
        <w:pStyle w:val="BodyText"/>
      </w:pPr>
      <w:r>
        <w:t xml:space="preserve">(ดร.ณรงค์) มีเข้าใจว่าเชียงใหม่ไม่ได้ทำแค่โรงพยาบาลเชียง</w:t>
      </w:r>
    </w:p>
    <w:p>
      <w:pPr>
        <w:pStyle w:val="BodyText"/>
      </w:pPr>
      <w:r>
        <w:t xml:space="preserve">(ผู้เข้าร่วมประชุมชาย) มีเชียงใหม่ที่พยายามเสนอในศูนย์ของในโรงพยาบาลในเครือข่ายของจังหวัดภาคเหนือนะครับ ที่เป็นภาคเหนือตอนบนครับ แล้วก็การ Regroup คนไข้จากที่ต่าง ๆ เข้ามา แล้วตรงนั้นจะเป็นหน่วยงาน เป็น Compec sergerly นะครับ ตัว Surgeon ก็ทำงานร่วมกันระหว่างศูนย์สมเด็จพระเทพฯ ที่จุฬาฯ และเชียงใหม่ ส่งหมอมาเทรนด์ ก็มีคุณหมอนนท์ก็บินขึ้นไปผ่านะครับ</w:t>
      </w:r>
    </w:p>
    <w:p>
      <w:pPr>
        <w:pStyle w:val="BodyText"/>
      </w:pPr>
      <w:r>
        <w:t xml:space="preserve">(ดร.ณรงค์) ครับ เรียนเชิญท่านกรรมการเลยครับ</w:t>
      </w:r>
    </w:p>
    <w:p>
      <w:pPr>
        <w:pStyle w:val="BodyText"/>
      </w:pPr>
      <w:r>
        <w:t xml:space="preserve">(ผู้เข้าร่วมประชุมชาย) ท่านประธานครับ ผมว่าร่วมมือกับเอาโรงพยาบาลเชียงใหม่นี้ ผมไปดูงานมาแล้วครับ ที่นี่คุณหมอเอาใจใส่มากเลยครับ</w:t>
      </w:r>
    </w:p>
    <w:p>
      <w:pPr>
        <w:pStyle w:val="BodyText"/>
      </w:pPr>
      <w:r>
        <w:t xml:space="preserve">(ดร.กฤษณ์ไกรพ์) ครับ ขอบพระคุณครับ</w:t>
      </w:r>
    </w:p>
    <w:p>
      <w:pPr>
        <w:pStyle w:val="BodyText"/>
      </w:pPr>
      <w:r>
        <w:t xml:space="preserve">(ดร.ณรงค์) ครับ เห็นอาจารย์สุวิทย์ยกมือครับท่านครับ คุณหมอสุวิทครับ เห็นอาจารย์ยกมืออยู่ครับ ครับ ต้องผมว่าโอกาสหน้าอาจจะต้องแบ่งโครงงานให้ชัดเจนนะครับโครงการไหน Implement แล้ว ในระหว่างดำเนินการอย่างโครงการนี้นะครับ โครงการไหนพัฒนาแล้วยังต้องต่อยอดไปใช้ในระบบผมว่าอาจจะหยิบยกโครงการเรียงตามกลุ่มนะครับ น่าจะช่วยให้การพิจารณาเห็นภาพชัดขึ้น ไม่อย่างนั้นเดี๋ยวผสมกันมากนะครับ ขออนุญาตเสริม 1 ในทีมงานวิจัยครับ การใช้ M-Bone ในผู้ป่วยครับ ตอนนี้มีการรักษาเพิ่มเติมไปแล้วอีก 3 รายครับ ซึ่งได้รีพอร์ต จาก COVID ลดลง แล้วก็มีการเปิดใช้ห้องผ่าตัดตอนนี้อัปเดตเข้ามาอีก 3 รายครับ</w:t>
      </w:r>
    </w:p>
    <w:p>
      <w:pPr>
        <w:pStyle w:val="BodyText"/>
      </w:pPr>
      <w:r>
        <w:t xml:space="preserve">(ดร.ณรงค์) อันนี้ก็ยังเป็นระดับที่เป็น Clinical Trial เป็นเคมีคอลขยายผลนะครับ</w:t>
      </w:r>
    </w:p>
    <w:p>
      <w:pPr>
        <w:pStyle w:val="BodyText"/>
      </w:pPr>
      <w:r>
        <w:t xml:space="preserve">(ผู้เข้าร่วมประชุมชาย) ครับ</w:t>
      </w:r>
    </w:p>
    <w:p>
      <w:pPr>
        <w:pStyle w:val="BodyText"/>
      </w:pPr>
      <w:r>
        <w:t xml:space="preserve">(ดร.ณรงค์) ครับ ถ้าไม่มีความเห็นเพิ่มเติมจะขอผ่านโครงการที่ 7 นะครับ เชิญต่อโครงการที่ 8 ครับ</w:t>
      </w:r>
    </w:p>
    <w:p>
      <w:pPr>
        <w:pStyle w:val="BodyText"/>
      </w:pPr>
      <w:r>
        <w:t xml:space="preserve">(อาจารย์วันทนีย์) โครงการ ต. 8 นะคะ โคางการ ต. 8 เป็นโครงงานดามกระดูกแบบเฉพาะบุคคลและแบบมาตรฐานสำหรับแพลตฟอร์มทางกระดูกและข้อ เป็นดร. ประเสริฐ เฉลิมกานนท์ค่ะ โครงการนี้นะคะ มีวัตถุประสงค์เพื่อพัฒนาและออกแบบชนิดมีหัวสกรูพยุงเฉพาะบุคคล เฉพาะดิจิทัล ชนิดมีหัวสกลู กายวิภาคของคนไทยร่วมกับบริษัทเอกชนนะคะ ก็มีการส่งมอบตาม เห็นในจอภาพนะคะ มีแผนการดำเนินงานนะคะ มีผลจากผู้เชี่ยวชาญ 2 ท่านนะคะ ก็คือศาสตราจารย์นายแพทย์บรรจงนะคะ แล้วก็คุณหมอวิเชียรนะคะ ก็สรุปการประเมินนะคะ ว่าผลงานมีความล่าช้า มีอุปสรรค อาจจะมีเวลาในการดำเนินงานมากขึ้น มีข้อเสนอแนะ 1. การปรับแผนวิจัยแผ่นโลหะดามกระดูกเฉพาะบุคคล มีการดำเนินการเพิ่มขึ้นนะคะ แล้สผู้ป่วยประเภทใดมีในการใช้ทั้งนี้แผ่นดามกระดูกมาตรฐานสามารถใช้งานได้ครอบคลุมสภาพการหักได้ 100 เปอร์เซ็นต์ เพื่อการศึกษาทางคลีนิกเนื่องจากจำเป็นต้องใช้เวลาในการติดตามผลการรักษานะคะ สรุปว่าให้ดำเนินการต่อค่ะ ต่อไปได้นำเสนอนะคะ คณะกรรมการเทคนินก้าวหน้าและก็เห็นชอบการปรับแผนแล้วก็สนับสนุนงบประมาณนะคะ ข้อคิดเห็นเพิ่มเติมนะคะ ควรให้เอกชนมีเข้าร่วม เพื่อวความต่อเนื่องในเชิงพาณิชย์ระยะต่อไปค่ะ ขอเชิญ ดร.ประเสริฐ รายงานความก้าวหน้าค่ะ</w:t>
      </w:r>
    </w:p>
    <w:p>
      <w:pPr>
        <w:pStyle w:val="BodyText"/>
      </w:pPr>
      <w:r>
        <w:t xml:space="preserve">(ผู้เข้าร่วมประชุมชาย) ครับผม สวัสดีครับ ก็ขออนุญาตในโครงการนี้นะครับ ก็ได้ร่วมดำเนินการกับทางกลุ่มแพทย์จาก 3 คณะแพทย์นะครับ ก็ได้แก่ คณะแพทย์โรงพยาบาลสิริราชนะนะครับ 3 แพทย์ แล้วก็มีการร่วมดำเนินการกับทางภาคเอกชน ก็คือดิจิทัลออโทพิดิค ตัต้งแต่เริ่มโครงการเอกชน ในการพัฒนาโครงการนี้ด้วยใน In caseก็ได้มีการร่วมดำเนินโครงการกับเอกชน วิศวกรเอกชนตั้งแต่การขั้นตอนการออกแบบ ในการผลิตนะครับ แล้วก็การวางแผนในการร่วมตลอดทั้งโครงการนะครับผม อันนี้จะขออนุญาตรายงานความก้าวหน้าแผ่นดามกระดูกแบบมาตรฐานก่อนนะครับ แผนดามกระดูก ที่มีการใช้เยอะในการทำบัญชีเบิกจ่ายของทางกสช. ด้วยนะครับ ซึ่งมีค่าใช้จ่ายหลายร้อยล้านบาท เป็นอันดับต้น ๆ ของ สปสช. นะครับ อันนี้จะเป็นรายการของตัวแผ่นดามกระดูกที่เราพัฒนานี้จริง ๆ มีทั้งหมด 5 ชิ้นส่วน แล้วก็ส่วนของส่วนปลาย อันนี้ข้อมือนะครับ ในส่วนของต้นขาส่วนปลาย หน้าแข้งส่วนต้น อันนี้ในตารางก็จะอยู่ในเชิงพานิช่ถ่ายทอดสู่เชิงพาณิชย์ว่าตอนนี้เราอยู่ตรงไหนก็มันจะเริ่มจากการออกแบบและพัฒนาตามข้อมูลกายวิภาคที่เราใช้ในข้อมูล CT ก็ออกแบบแล้วก็ข้อความคิดเห็นของกลุ่มคุณหมอที่ร่วมโครงการกับเรา เพื่อระบุปัญหาแล้วเอามาปรับปรุง ต่อยอดตัวสิทธิบัตรหรือตัวสิทธิบัตรขึ้นมาใหม่ ๆ นะครับ เมื่อเกิดสิทธิบัตรแล้วทำสัญญาใช้ประโยชน์กับบริษัทร่วมวิจัยกับเรา ชื่อย่อว่า Deos ไปสู่การขึ้นทะเบียนกับทาง อย. ในเชิงพาณิชย์ต่อไปนะครับ ก็ในส่วนตัวสิทธิบัตรนั้นของต้นแขนส่วนต้นนี่ เราจะได้ยื่นสิทธิบัตร ใช้ประโยชน์กับทาง…เบื่องต้นแล้วนะครับ เลดี้ส่วนปลายต่อยอดพัฒนาปรับปรุงให้มันดีขึ้นนะครับ ให้กับทางบริษัทไปแล้ว ยื่นคำขอเป็นสิทธิบัตรการประดิษฐ์อยู่นะครับ ได้ทำสัญญาการใช้ประโยชน์กับบริษัทเอกชนส่วนหน้าแข้งส่วนต้นนี่ก็ได้ยื่นแล้วเช่นเดียวกันนะครับ เป็นสิทธิบัตรการผลิต แล้วก็ได้มีการทำสัญญา เพิ่งทำเสร็จเมื่อไม่นานมานี้นะครับ การพัฒนาอยู่ซึ่งก็ได้ให้ข้อพิจารณามาแล้ว ก็จะเป็นการยื่นได้ แต่อยุ่ในการประดิษฐ์หรืออนุสิทธิบัตรหลังจากที่ทำสัญญา Licenseได้มีการเตรียมการทำแผนการตลาดนะครับ แล้วก็มีการทำแผนการตลาดนะครับ แล้วก็ได้มีการจัดหาบริษัทตัวแทนจำหน่าย แล้วก็มีการทำสัญญา เพื่อตัวแทนจำหน่าย เนื่องจากในปีนี้ก็ได้ออกกฎหมายเป็นกฎหมายใหม่ เพื่อควบคุมเครื่องมือแพทย์ใหม่ก็ตอนนี้ทางบริษัทเอกชนก็ดำเนินการแต่ละชิ้นส่วน ทาง อย. ก็ได้มีการพิจารณาการขึ้นทะเบียนได้มีการปรับแผนตาม อย. แล้ว ได้รับการขึ้นทะเบียนในอีกไม่นานนี้นะครับ ในส่วนของเอกชนก็ได้ขอยื่นเอกสาร คู่ขนานไปด้วย ซึ่งก็ได้รับการพิจารณาทาง อย. ว่ายังต้องการข้อมูลเพิ่มเติมในส่วนของการทดสอบความเข้ากันได้ทางชีวภาพนะ เพื่อประกอบการรายงาน ผลิตภัณฑ์ ทางเราก็เลยรับคำพิจารณานี้เพื่อทำการทดสอบเพิ่มเติมของโครงการนี้ เป็นความก้าวหน้าของแผ่นดามกระดูกในมุมมองเชิงพาณิชย์นะครับ ต่อไปครับ อันนี้ก็ อันนี้ก็ในส่วนของการทำโครงการกระดูกทางพาณิชย์นะครับผม ทางด้านซ้ายก็คือความเข้ากันได้ทางชีวภาพนะครับ ก็มีบางส่วนที่เราได้มีการวิจัยไปล่วงหน้าแล้ว ให้ทาง อย.พิจารณาขึ้นบัญชีได้รับคำ ได้รับนำมาทดสอบเพิ่มเติมให้ครบถ้วนสมบูรณ์ยิ่งขึ้นนะครับ ประกอบเป็นรายงานในการประเมินชีววิทยานี ก็ได้ดำเนินการทำการทดสอบมากขึ้นเรื่อย ๆ เพื่อการทำสอบนะครับ เนื่องจากบริษัทที่ทดสอบนี่ต้องได้รับรองมาตรฐาน 17025 หรือ GLP ตามมาตรฐานสากล ซึ่งเป็นประเทศ เป็นบริษัทที่อยู่ในประเทศอินเดีย ก็ประเทศอินเดียก็ประสบปัญหาโควิดการทดสอบนี้ล่าช้ามา แต่ในช่องสีเหลือง ๆ ที่แผนดำเนินการแล้วเสร็จยังมีอีก 3 หัวข้อคิดว่าจะแล้วเสร็จในปีนี้นะครับ ในส่วนของข้อสีแดงก็อยู่ในระหว่างการจัดทำสัญญาจ้าง ก็ใกล้จะได้ลงนามในสัญญาจ้างแล้ว แล้วก็น่าจะเสร็จภายในสิ้นปีนี้ได้ ก็เป็นตารางทดสอบทางกลนะครับ สัญญา License ส่วนชิ้นส่วนหน้าแข้งส่วนปลายที่ยังจดไอพีไม่แล้วเสร็จ ทางกลยุทธ์นะครับผม ต่อไปครับ ซึ่งในขณะเดียวกันนี่ ในโครงการก็ได้มีการวางแผนศึกษาทางคลินิกเหมือนกันครับ โดยแผนเราก็ได้มีการยื่นขอจริยธรรมไป 3 ชิ้นส่วนแล้วนะครับผม แล้วก็ได้รับรองเรียบร้อยแล้ว 3 ชิ้นส่วน แต่ขณะเดียวกันนี่ ก็จะมีกฎหมาย ของทางอย. การผลิตเครื่องมือแพทย์การวิจัยทางเทคนิคไปแล้วนะครับ แล้วก็ได้รับผลการพิจารณากลับมาเช่นเดียวกันว่าผลทดสอบ เพื่อรายงานของตัวผลิตต้องรอผลการทดสอบเพื่อยื่นกลับไปให้ทาง อย. พิจารณาการผลิตเพื่อการวิจัยกลับมาก่อน ถึงจะทดสอบทางคลินิกได้ ทำให้การดำเนินการได้ในขณะนี้ คาดว่าถ้าผลการทดสอบทางชีววิทยานี่สมบูรณ์ภายในสิ้นปีนี้แล้วยื่นกลับไปทาง อย. ถ้าได้รับการอนุญาตภายในมกราคมนี้ ก็น่าจะเริ่มการทดสอบทางคลินิกได้ ถัดไปครับ อันนี้ก็หลัก ๆ ที่รายงานไป หลัก ๆ ก็จะเป็นแผ่นดามกระดูกที่ชัดเจนครับ ในส่วนของ Scop งานหนึ่ง ที่เป็นส่วนของแผ่นดามกระดูกเฉพาะบุคคล ยังไม่ได้มีการคืบหน้าในด้านความพอใจนะครับ หลัก ๆ เนื่องจากว่าแต่เดิมนี่ทางโครงการได้วางเป้าหมายตั้งแต่ตอนเริ่มโครงการว่าเราจะพัฒนาในรูปแบบของการให้บริการ แล้วก็มีการทดสอบทางคลินิกมีการทดสอบ ทาง Orthopedic ในระหว่างดำเนินโครงการมาแล้วนี่ ก็ได้มีการหารือร่วมกับบริษัทร่วมวิจัยกับเรา ก็เห็นพ้องต้องกัน มีการปรับงดแผนตรงนี้ไปก่อน โดยเปลี่ยนเป็นการพัฒนาตัวผลิตภัณฑ์ให้มากขึ้นตอบโจทย์ต้นทุนในการผลิต ก็คือเราจะมีการใช้… ปรับแผนมาใช้เครื่องพิมพ์ขนาดเครื่องพิมพ์ทาง สวทช. แล้วก็ใช้ข้อดีของตัวนี้ในการผลิตขึ้นมาเป็นแผ่นดามโลหะแบบเฉพาะบุคคล แต่เนื่องจากว่าตัวเครื่องพิมพ์นี่ จริง ๆ ตัวเครื่องที่ทางสวทช. ส่งมาจากต่างประเทศตั้งแต่สิ้นปีที่แล้วนะ แต่ว่าที่ผ่านมานี่ยังเป็นชิ้น ๆ อยู่ เนื่องจากตัววิศวกรยังไม่สามารถเดินทางข้ามประเทศได้ เนื่องจากสถานการณ์ COVID ไม่สามารถติดตั้งได้เสร็จสิ้น ปัจจุบัน ถ้าเริ่มดีขึ้นแล้ว ทางวิศวกรต่างประเทศสามารถเดินทางเข้ามาติดตั้งอย่างสมบูรณ์ได้ภายในสิ้นปีนี้ ก็น่าจะทำให้เริ่มดำเนินการพัฒนาตัวกระบวนการผลิตในการใช้ 3D Print ขึ้นรูปนะครับ เพื่อให้ได้ความเที่ยงตรงของตัวรูเกลียวนะครับผม จะได้เริ่มได้ คาดว่าจะเริ่มได้ต้นปีหน้านะครับ ในกระบวนการทดสอบก่อนคลินิกและทดสอบของทางชีววิทยานะครับ ก็น่าจะเสร็จ คาดว่าจะเสร็จภายในกรกฎาคม ปี 2566 นะครับผม คือ ตัวแผ่นดามกระดูกเฉพาะบุคคลนี่ ก็อย่างที่มีผู้เชี่ยวชาญ แผ่นดามกระดูกแบบมาตรฐานนี่ได้ก็ค่อนข้างใกล้เคียง 100 เปอร์เซ็นต์นะครับ ยังมีบางเคสที่อาจจะประมาณสัก 10 เปอร์เซ็นต์ ความต้องการที่ใช้แผ่นดามกระดูกตัวกระดูกเชิงกรานนะครับ ซึ่งเป็นตัวกระดูกที่ค่อนข้างซับซ้อนในเชิงรูปทรงนี่ ซึ่งไม่สามารถใช้แผ่นดามกระดูกแบบทั่วไป แบบมายึดในเคส กระดูกไหปลาล้านะครับ อาจจะไปถึงส่วนของกระดูกขากรรไกรนะครับ ที่มีความเฉพาะของแต่ละคนเหมือนกัน ก็ยังมีความต้องการของทางกลุ่มแพทย์ ขณะนี้ก็เห็นมีที่ไม่สามารถใช้แผ่นดามกระดูกทั่วไป ซึ่งเราก็เลยจะดำเนินการตรงนี้ร่วมกับบริษัทเอกชน โดยการใช้แผนดามโลหะด้วยตัววัตถุดิบที่เป็นก้อนที่เราไม่สามารถทำได้อย่างแน่นอน ทำให้การสต็อกวัตถุดิบนี่ทำให้การสต็อกทำได้ยากนะครับผม อันนี้ก็เลยทำให้ตัวเครื่องติดตั้งได้ช้าลง ตัวเครื่องติดตั้งได้ช้าลง ในอีกส่วนหนึ่งก็เป็นอีกส่วนที่เป็นแผ่นดามกระดูกก็เนื่องจาการทดสอบทางชีวิภาพนี่ที่เราจะดำเนินการเพิ่มเติมเพื่อให้สมบูรณ์มากขึ้นนี่ ก็จะต้องสำเร็จได้ภายในสิ้นปีนี้ ก็เลยต้องรอการทดสอบทางคลินิกโดย อย. นะครับ ก็คิดว่าจะเริ่มการทดสอบทางคลินิกโดยการทดสอบทางคลินิกนี่ก็จะมีการ Followup 1 ปี 6 เดือน โดยคาดว่าน่าจะทดสอบ 10 ปี ก็นี่เป็นสาเหตุหลักในการของอจากเดิมนะครับ ขยายออกไปอีก 1 ปี 6 เดือน จากที่กรกฎาคม ปี 2566 นะครับผม ถัดไปครับ อันนี้ก็เป็นแผนโครงการกิจกรรม การต่อขยายโครงการนะครับ ตัวการพัฒนาตัวกระบวนการผลิตนะครับ ทดสอบก่อนคลินิกทั้งในด้านเชิงกลและชีววิทยา สุดท้ายก็คือได้รับการรับรองมาตรฐาน ตลอดกระบวนการนะครับ แล้วก็ตัวแผ่นโลหะดามกระดูกหลัก ๆ ก็จะเป็นการรอผลการทดสอบจากทางคลินิกแบบสมบูรณ์ขึ้น แล้วก็ดำเนินการทางคลินิกของโครงการนะครับ อันนี้เป้นตัวแผ่นผลิตของโครงการนะครับผม ของแต่ละช่วงปีงบประมาณนะครับผม ผลการผลิตของโครงการทั้งหมด โดยรวมว่า เราก็จะพยายามส่งมอบให้ได้ผลผลิตตามเพียงแต่ว่าจะเปลี่ยนต้นแบบจากกระบวนการในการให้บริการแบบดิจิทัลคลาวด์แพลตฟอร์มนี่ งดไปของ 3D Print ทางการขึ้นรูป ก็จะมีในส่วนของ 3D Print ตัวอยู่ภายใต้โครงการนี้ ส่วนของ 3D Print เพิ่มขึ้นมาอีก 1 คน ถัดไปครับ อันนี้ก็เป็นที่มาของตัวโครงการที่จะเสนอ ขออนุญาตปรับขยายระยะเวลาโครงการไป 1 ปีครึ่ง ขออนุมัติงบประมาณตามที่เสนอตามที่เสนอครับ ขอย้อนกลับไป ยังไม่มีสไลด์งบประมาณใช่ไหมครับ ทีมีการปรับแผนงบประมาณด้วย ก็… คือ มันจะมีส่วนของรายได้ In Cash จะร่วมสมทบให้กับโครงการนะครับ จะสอดคล้องกับแผนงบประมาณที่จะชี้แจงเพิ่มเติม ในสัดส่วน 10 เปอร์เซ็นต์ใน In Cash เชิญคุณหมอปฐวีย์ ครับ</w:t>
      </w:r>
    </w:p>
    <w:p>
      <w:pPr>
        <w:pStyle w:val="BodyText"/>
      </w:pPr>
      <w:r>
        <w:t xml:space="preserve">(ดร.ณรงค์) ขอบคุณนะ ผมเข้าใจว่าอันนี้นี่ตอบคำถามบางส่วนของอาจารย์สุวิทย์นะครับ คือ ผมจำได้ว่าตั้งแต่สมัยอยู่ สปสช. นี่ ก็เอามาลิสต์ดูจ่ายเงินไปเท่าไร การงานที่หน้าทำนะครับ อย่างไรก็น่าจะมีโครงการที่คล้าย ๆ อย่างนี้นี่บางอัน คือผมเข้าใจว่าถ้าตอบคำถามนี่บางอันรัฐต้องลงทุนน่ะ ถ้าไม่ลงทุนตั้งแต่ต้นอย่างโครงการ ของ ดร. ไพรัช มันหาคนร่วมยาก แต่ไม่ใช่ว่าอันนี้หาคำแก้ตัวให้นะครับ แต่อยากจะขอฝากทีมจาก A-MED หรือ สวทช. ลองแยกแยะโครงการหน่อย โครงการไหนที่ไปต่อได้ อย่างโครงการที่ยังแป๊กอยู่ ที่มันทำได้ อย่างนี้นี่ถ้าเห็นว่ามันมี Market มันเยอะขนาดไหน เพราะว่ามันเห็นปริมาณที่จะใช้กับ Demand ที่จะใช้อยู่ เพราะฉะนั้นการได้ True market มันออกมาได้ อะไรที่มันอยู่เฉย ๆ 2-3 ปีข้างหน้า ต่ออะไรอย่างนี้ หรือที่ฟังบางส่วนเท่านั้นเอง บางอันต้องทำเพื่อการเรียนรู้ครับ มันก็จะมี Col หลายส่วน เราอาจจะไปดูเรื่อง Market ผมคิดว่าถ้าจะเป็นคำแนะนำอย่างนี้ ผมคิดว่าอะไรที่ดูเหมือนว่าเป็น Cuมันน่าจะเหมาะสมกับการที่จะทำ ผมเข้าใจว่ามันเป็นไกด์ไลน์ เชิงกรานนี่นะ และแนะนำว่าเคยมีประสบการณ์ในเรื่องของต้นทุนในการทำรีเควสเมนท์ หรือข้อเข่าในการที่นำไซต์ต่าง ๆ ไปต่างประเทศนะไปหลายไซซ์มากต่างประเทศ ถ้าทำต่อนี่ ถ้ามันลดต้นทุนของเขา และทำให้ขนาดมัน Costummize ผมก็ว่ามันไปทาง A-MED สวทช. นี่สนใจ Market เยอะขึ้น แบ่งแยกโครงการเอาประสบการณ์ให้เยอะขึ้นนะครับ นำไปรายงาน สู่ market ได้ มันทำอะไรไปเรื่อย ๆ มันอาจจะต้องมีอะไรที่ลงทุนทั้งนั้นนะครับ ก็หวังว่าอันนี้จะไม่ยืดเยื้อไปมาก เพราะอย่างน้อยก็ลดการทำเข้า ถ้า…</w:t>
      </w:r>
    </w:p>
    <w:p>
      <w:pPr>
        <w:pStyle w:val="BodyText"/>
      </w:pPr>
      <w:r>
        <w:t xml:space="preserve">(ดร.ณรงค์) เสียงคุณหมอหายไปครับ เสียงหายไปครับ ก็</w:t>
      </w:r>
    </w:p>
    <w:p>
      <w:pPr>
        <w:pStyle w:val="BodyText"/>
      </w:pPr>
      <w:r>
        <w:t xml:space="preserve">(ดร.ณรงค์) ยังไม่ได้ยินเสียงเลยครับ น่าจะความเห็นโดยรวมน่าจะได้รับแล้วนะครับ กับการดูโครงการต่าง ๆ นะครับ ก็จะสอดคล้องกับอาจารย์สุวิทย์ น่าจะสอดคล้องกับที่ให้ความเห็นไว้ก่อนหน้านี้นะครับ</w:t>
      </w:r>
    </w:p>
    <w:p>
      <w:pPr>
        <w:pStyle w:val="BodyText"/>
      </w:pPr>
      <w:r>
        <w:t xml:space="preserve">(ผู้เข้าร่วมประชุมชาย) ท่านประธานครับ ผมวิริยะนะครับ แต่เดิมนี่เราก็ตั้งเป้าของเราว่าเพื่อลดคอร์สเพราะเราซื้อจากต่างประเทศ เพราะมันแพงกว่าผลิตในไทย ไม่ใช่ลดคอร์สอย่างเดียวแล้ว ผลิตขาย และไอ้การผลิตขายเราก็ต้องหาคนที่จะก็ต้องเป็นบริษัทใหญ่ ๆ ทรู ถ้าทรูไม่สนใจผมก็จะไปเสนอเสี่ยเจริญนะครับ ถ้าเราได้เครือใหญ่ ๆ แบบนี้ ในเรื่องการทำตลอดกระจายไปยังต่างประเทศ แต่ผมว่าโอกาสทรูนี่มีมาก พอดีว่าเครือข่ายเขาอยู่ที่จีน ถ้าเขามองเห็นแล้วว่า อุปกรณ์ทางการแพทย์ ถ้าผลิตที่จีนยังถูกกว่าไทยอีก ก็ยิ่งมีความเป็นไปได้มากนะครับ</w:t>
      </w:r>
    </w:p>
    <w:p>
      <w:pPr>
        <w:pStyle w:val="BodyText"/>
      </w:pPr>
      <w:r>
        <w:t xml:space="preserve">(อาจารย์วันทนีย์) ค่ะ ขอบคุณค่ะ อาจารย์วิริยะ อยากให้ ดร. ประเสริฐ อธิบายบริษัท ที่เราทำงานด้วยหน่อยน่ะค่ะ</w:t>
      </w:r>
    </w:p>
    <w:p>
      <w:pPr>
        <w:pStyle w:val="BodyText"/>
      </w:pPr>
      <w:r>
        <w:t xml:space="preserve">(ผู้เข้าร่วมประชุมชาย) ครับผม ก็จริง ๆ บริษัทนี้จริง ๆ ก็เป็นบริษัท Startup นะครับ เพื่อเป็นการทำธุรกิจ ตัว Impant ก็ตั้งขึ้นมาได้ไม่นานเท่าไรนะครับ ก็เริ่มพร้อมกับเรานะครับผม ก็พยายามร่วมมือกับเราอย่างใกล้ชิด แล้วก็ร่วมมือกับทางคุณหมอ ทาง 3 คณะแพทย์ แล้วอย่างใกล้ชิดนะครับ แล้วตัวทุนของบริษัทนี่ก็ได้มีการจัดขึ้นมา 10 ล้าน เพื่อรองรับการผลิตตัวนี้ และการทำการทำตลาด เพื่อ Inplan เขาก็มีพันธมิตรที่ค่อนข้างมีประสบการณ์นานที่ผลิตชิ้นส่วนชิ้นส่วนในอุสหกรรมอื่น แล้วเขาก็เริ่มมีการผลิตชิ้นส่วน เขาก็บริษัทนี้เขาก็รับจ้างผลิตอีกทีหนึ่ง ซึ่งตัวบริษัทเรานี่เหมือนกับเชิงดีไซน์และการผลิตส่วนท้ายครับ ในส่วนของโปรดักซ์ชัน คราวนี้การทำตลาดนี่เขาก็พยายามหาตัวบริษัทตัวแทนจำหน่ายค่อนข้าง… ที่เคยได้ยินว่าเคยหารือกับบริษัทใหญ่ ๆ เหมือนกัน ก็จะเปิดกลุ่ม การทำการตลาด ในโรงพยาบาลภายในประเทศที่หารือProduct จากของทางนี้ครบในไลน์มากขึ้นมันจะทำการตลาดได้เต็มตัวมากครับ ยังออกไม่ครบทุกชิ้น มันยังทำการตลาดได้ไม่เต็มตัวเท่าไร อาจจะทำการตลาดอยู่ครับผม</w:t>
      </w:r>
    </w:p>
    <w:p>
      <w:pPr>
        <w:pStyle w:val="BodyText"/>
      </w:pPr>
      <w:r>
        <w:t xml:space="preserve">(ดร.ณรงค์) ครับก็ต้องพยาบามเชื่อมโยงเราจะอยู่กับ Startup อย่างเดียวไม่ได้นะครับ สตาร์ทอัพจะโตอย่างไร ให้ข้อเสนอแนะนะครับ ในทางเน็ตเวิร์ก Network นะครับ ช่วยได้ก็จะทำให้หลาย ๆ โครงการนำไปใช้ประโยชน์ได้นะครับ เชิญครับ เชิญครับ ถ้าไม่มีความเห็นเพิ่มเติม ผ่านไปโคงการที่ 9 นะครับ เชิญครับ</w:t>
      </w:r>
    </w:p>
    <w:p>
      <w:pPr>
        <w:pStyle w:val="BodyText"/>
      </w:pPr>
      <w:r>
        <w:t xml:space="preserve">(อาจารย์วันทนีย์) ต่อไปนะคะ เป็นโครงการ ต. 9 นะคะ โครงการพัฒนาระบบ เครื่องมือฝังรากฟันเทียม และสะพานฟัน รวมทั้งฟันปลอมแบบถอดได้ทางทันตกรรม หัวหน้าโครงการจะเป็นดร.กฤษณ์ไกรพ์ สิทธิเสรีประทีป นะคะ โครงการนี้มีวัตถุประสงค์เพื่อวิจัยผลิตภัณฑ์นะคะ มีผลิตภัณฑ์เดิมที่ผ่านการวิจัยเครื่องมือช่วยในการฟังรากฟันเทียม ครอบฟัน สะพานฟัน ก็จะทำงานในเรื่องของประเมินผลทางคลินิกใหม่ที่ทำการวิจัยเพิ่มก็คือฟันปลอมแบบถอดได้นะคะ แผนการส่งมอบนะคะ เอกสารการส่งมอบค่ะ แล้วก็ได้นำรายงานนะคะ ส่งให้ผู้เชี่ยวชาญ 2 ท่านนะคะ ก็คือ คุณหมอปฐวีย์ และคุณหมอพิมพ์เดือน ซึ่งเป็นคณะที่มาจากคณะทันตแพทย์นะคะ ก็สรุปความก้าวหน้านะคะ ค่ะ หน้าถัดไปค่ะ มีความคืบหน้าในการดำเนินโครงการ ในบางส่วนทั้งนี้โครงการก็จำเป็นอย่างมากนะคะ ข้อคิดเห็นนะคะ ก็คือให้พิจารณาทดสอบความแม่นยำฟันเทียมถอดได้แบบดิจิทัล นำไปทดสอบในทางคลินิกนะคะ เห็นให้สนับสนุนในการดำเนินงานต่อค่ะ ที่ประชุมคณะกรรมการเทคนิคนะคะ ก็เห็นชอบความก้าวหน้า และเห็นชอบการปรับแผนงบประมาณของปีที่ 4 งวดที่ 1 ค่ะ ข้อคิดเห็น ก็คือควรวางแผนโครงการวิจัยให้เห็นตั้งแต่ต้นน้ำ ปลายทางการขยายผลว่าจะต้องดำเนินการอย่างไรเมื่อไรและเมื่อไรจะทำ Market Ficibility และ… ขอเชิญ… ใครนำเสนอคะ</w:t>
      </w:r>
    </w:p>
    <w:p>
      <w:pPr>
        <w:pStyle w:val="BodyText"/>
      </w:pPr>
      <w:r>
        <w:t xml:space="preserve">(ดร.กฤษณ์ไกรพ์) ขอเชิญ ดร.ศิรศา ผู้ดำเนินการเป็นคนนำเสนอครับ</w:t>
      </w:r>
    </w:p>
    <w:p>
      <w:pPr>
        <w:pStyle w:val="BodyText"/>
      </w:pPr>
      <w:r>
        <w:t xml:space="preserve">(อาจารย์วันทนีย์) ค่ะ ขออนุญาตนำเสนอความก้าวหน้าทางโครงการนี้นะคะ เราจะมีผลิตภัณฑ์อยู่ในโครงการอยู่จำนวน 3 ตัวด้วยกันนะคะ เครื่องมือฝังรากฟันเทียม แบบถอดได้นะคะ โดยฟันปลอมแบบถอดได้นะคะ แบบถอดได้ที่ผลิตโดยระบบดิจิทัลที่วางอยู่บานคานโลหะ ซึ่งยึดอยู่บนรากฟันเทียมค่ะ ในส่วนของ ค่ะ ตัวเครื่องมือช่วยในการฝังรากฟันเทียมได้ผ่านการรับรองมาตรฐานการผลิตปี 2563 นะคะ สำหรับผลิตภัณฑ์ครอบฟันสะพานฟัน ก็ได้ดำเนินการขอรับรองมาตรฐานเรียบร้อยแล้ว 13485 ในเดือนกรกฎาคมปี 2564 นี้นะคะ สำหรับเรื่องการทดสอบทางคลินิกค่ะ ตามแผนเดิมของเรา ก็คือตัวเครื่องมือในการช่วงฝักรากฟันเทียมและครอบฟันสะพานฟันค่ะ เราจะดำเนินการไปพร้อมกันนะคะ แต่เนื่องจากว่ามีประกาศของกระทรวงสาธารณสุขออกมา ทำให้เราพิจารณาปรับแผนงานใหม่นะคะ เครื่องมือช่วยในการฝังรากฟันเทียมนี่ ความเสี่ยงต่ำประเภทที่ 1 นะคะ ไม่ต้องใช้การทดสอบทางคลินิกข้อครอบสะพานฟันระดับต่ำหรือประเภทที่ 2 ในส่วนนี้จะใช้ผลการประเมินการใช้งานทางคลินิกบรรณานุกรมที่มีอยู่แล้วได้ ดังนั้นการทดสอบทางคลินิกทางผลิตภัณฑ์ได้ยกเลิกไปนะคะ ดำเนินการไปนะค สำหรับผลิตภัณฑ์ตัวที่ 3 ฟันปลอมแบบถอดได้ที่วางอยู่บนคาดโลหะยึดตรงรากฟันเทียม ผลิตภัณฑ์ที่ยังไม่มีการใช้งานในบ้านเรามากนักค่ะ เราก็จะดำเนินการทางคลินิก โดยขณะนี้เรายังไม่สามารถดำเนินการทดสอบทางคลินิกได้ เพื่อทำการศึกษาการวิจัยทาง อย. ก่อนทาง… ก่อนนะคะ ซึ่งคาดว่าจะดำเนินการภายในเดือนมีนาคม ปี 2565 ค่ะ ส่วนผลงานส่งมอบในด้านต้นแบบอุตสาหกรรมนะคะ ในส่วนของการฝังรากฟันเทียม ตอนนี้ก็ได้ทำการยื่นต้นแบบอุตสาหกรรมไปในระบบแล้วนะคะ มีการลงนามสัญญาระหว่างบริษัทเอกชนเรียบร้อยแล้วนะคะ ในส่วนของผลิตภัณฑ์สะพานฟันแล้ว ฟันปลอมแบบถอดได้ก็จะมีการสร้างต้นแบบไปในปี 2565 นะคะ บทความทางวิชาการและนำเสนอผลงานอยู่ระหว่างเก็บข้อมูลเพิ่มเติม เพื่อเก็บข้อมูลวิชาการค่ะ เสร็จในปี 2565 เช่นกันค่ะ หน้าต่อไปค่ะ ค่ะ ดังนั้นในการขยายระยะเวลาโครงการนะคะ ประเด็นอยู่ 4 เรื่องด้วยกันนะคะ เรื่องแรกการประเมินผลทางคลินิกของผลิตภัณฑ์ตัวเครื่องมือช่วยในการฟังรากฟันเทียม ครอบฟันและสะาพนฟัน กิจกรรมนี้เราจะขอยกเลิกการดำเนินการค่ะ การทดสอบความเข้ากันได้ทางชีวภาพ จากสถานการณ์ COVID จึงทำให้ตรวจสอบการทดสอบในส่วนนี้ทำได้ล่าช้านะคะ เราก็เลย ตอนนี้การดำเนินการทดสอบตรงนี้น่ะค่ะ ซึ่งมันจะส่งผลให้การขอผ่อนผันการผลิตเพื่อวิจัยล่าช้าไปด้วยนะคะ ในส่วนนี้โดยที่เราคาดว่าเราจะสามารถทดสอบได้เสร็จภายในเดือนมกราคม ปี 2565 ค่ะ และหลังจากนั้นนะคะ เราก็จะทำการประเมินผลการทดสอบทางคลินิกผลการทดสอบแล้วเสร็จ แล้วก็มีการยื่นขอการผ่อนผันทาง อย. นะคะ โดยแผนในการทดสอบทางคลินิกน่ะค่ะ กับทาง Ethic กับมหาวิทยาลัยธรรมศาสตร์ในรอบที่ 2 นะคะ โดยเราคาดว่าสามารถเปิดรับอาสาสมัครได้เดือน 11 ปีนี้นะคะ แล้วจะดำเนินการทำการรักษาทางคลินิกหลังจากที่ได้รับการอนุญาตจาก อย. แล้วค่ะ แล้วก็จะมีการติดตามผลการรักษา ตัวใหม่ของเราแล้วค่ะ ก็จะทำให้เลยจะทำให้มีการขยายระยะเวลาในจุดนี้แล้วก็กิจกรรมที่ขอเพิ่มเข้ามา คือ กิจกรรมที่ 4 นะคะ เป็นการทดสอบผลิตฟันเทียม ที่เราวิจัย ได้จดเลื่อนจดสิทธิบัตรนี้เป็นความต้องการของบริษัท คัสตอมไมส์ที่จะรับถ่ายทอดตัวผลิตภัณฑ์นี้ไปค่ะ เพราะต้องการให้เราทดสอบ ในการผลิตค่ะ จึงได้ขอเริ่มกิจกรรมนี้ขึ้นมาค่ะ ซึ่งก็จะดำเนินการในช่วงเดือนนี้ค่ะ ก็คือเดือน… ตั้งแต่เดือนนี้ไปถึงเดือน มกราคม 2565 ค่ะ สไลด์ต่อไปค่ะ ค่ะ ดังนั้น แผนกิจกรรมที่เราขอกลับนะคะ ก็จะมีในส่วนของการประเมินคลินิกที่จะยืดออกไปนะคะ 1 ปี 6 เดือนค่ะ สำหรับการส่งมอบผลิตภัณฑ์ ส่งมอบผลงานนะคะ เราก็จะมีการเลื่อนปรับระยะเวลา โดยผลผลิตทั้งหมดเป็น 21 รายการขณะที่ต้นแบบเขามี 3 ตัวเท่าเดิมค่ะ สไลด์ต่อไปได้เลยค่ะ ดังนั้นก็เลยเสนอต่อที่ประชุมในการอนุมัติความก้าวหน้าโครงการนะคะ เดี๋ยวขอปรับแผนระยะเวลา ปรับแผนตามที่เรียนแจ้งไว้ค่ะ โครงการนี้ทำงามร่วมกับเอกชนตั้งแต่ต้นอยู่แล้วใช่ไหมครับ ถ้าเอกชนมีส่วนร่วมในการขอทรัพยากรในการวิจัยไหมครับ</w:t>
      </w:r>
    </w:p>
    <w:p>
      <w:pPr>
        <w:pStyle w:val="BodyText"/>
      </w:pPr>
      <w:r>
        <w:t xml:space="preserve">(ผู้เข้าร่วมประชุมหญิง) เขาจะมีส่วนร่วมในกิจกรรมผลิตตัวที่ 3 นะคะ ตัวฟันปลอมแบบถอดได้ หลัก ๆ การทำความต้องการทางการตลาดน่ะค่ะ ว่าจะมีความต้องการหรือไม่แล้วก็จะมีซัพพอร์ตการทำดำเนินงานทดลองใช้งานกับทางทันตแพทย์ด้วยค่ะ</w:t>
      </w:r>
    </w:p>
    <w:p>
      <w:pPr>
        <w:pStyle w:val="BodyText"/>
      </w:pPr>
      <w:r>
        <w:t xml:space="preserve">(ดร.ณรงค์) ก็ต้องดูเรื่อง Ficibility เพิ่มเติมด้วยนะครับ ผู้เชี่ยวชาญด้วยนะครับ</w:t>
      </w:r>
    </w:p>
    <w:p>
      <w:pPr>
        <w:pStyle w:val="BodyText"/>
      </w:pPr>
      <w:r>
        <w:t xml:space="preserve">(ผู้เข้าร่วมประชุมหญิง) ค่ะ รับทรเรียนเชิญท่านกรรมการเลยครับ ไม่มีความเห็นก็จะขอผ่านโครงการที่ 9 นะครับ ความคิดเห็นของที่ประชุม แล้วก็ผู้เชี่ยวชาญดำเนินการด้วยนะครับ ครับ เชิญที่ปรึกษาครับ ก็ขออนุญาตวันนี้เรามี 9 โครงการที่มานำเสนอนะคะ ก็กำหนดการประชุมครั้งต่อไปนะคะ เรายังเหลืออีกเข้าใจว่า 6 โครงการนะคะ สำหรับปีนี้นะคะ นัดประชุมครั้งต่อไปวันที่ 29 กันยายน กันยายนนะคะ ก็จะมีโครงการ การสรุปการประเมินตัว Top นะคะ 1, 2, 3 แล้วก็จะนำเอาเรื่องของการใช้ประโยชน์ ผลิตภัณฑ์ตามที่ท่านกรรมได้เสนอแนะนะครับ จะได้เห็นว่าผลิตภัณฑ์ตัวไหนสามารถมีบริษัทรับถ่ายทอด แล้วก็สามารถดำเนินการต่อไปค่ะ</w:t>
      </w:r>
    </w:p>
    <w:p>
      <w:pPr>
        <w:pStyle w:val="BodyText"/>
      </w:pPr>
      <w:r>
        <w:t xml:space="preserve">(ดร.ณรงค์) เชิญอาจารย์สุวิทย์ครับ เห็นอาจารย์สุวิทย์ยกมือครับ</w:t>
      </w:r>
    </w:p>
    <w:p>
      <w:pPr>
        <w:pStyle w:val="BodyText"/>
      </w:pPr>
      <w:r>
        <w:t xml:space="preserve">(ผู้เข้าร่วมประชุมชาย) ขอบคุณครับ เรื่องรากฟันเทียมเป็นเรื่องที่ผมเจ็บปวดมาก คือ เห็นคนไทยผลิตรากฟันเทียมและนี่กำลังผลิตเครื่องมือช่วยฝังรากฟันเทียม เราทำไปทำมา ตั้ง 2 บริษัท อุตส่าห์นำเข้า สปสช. ปัญหาตั้งแต่ปี 2563 จนถึงขณะนี้ ผมไม่ทราบ สวทช. กับ T sell จัดการเรื่องนี้ให้เป็นเรื่องเป็นราว ขายไม่ออกน่ะ ก็เป็นลักษณะตั้งงบประมาณปีละ 2,000 ซี่ แล้วก็เอาไปแจกให้โรงพยาบาลใช้ แต่พอเข้าสภา ก็โดนเล่นงาน เมื่อไม่กี่เดือนผมก็โดนจวกอย่างหนัอย่างหนักเลย อยู่ดี ๆ เข้าไปยังไม่รู้เรื่องรู้ราวเลยนะครับ ทราบว่าเริ่มมาจาก สวทช. นี่ล่ะ ฝาก ดร. ณรงค์หน่อยนะครับ คุยกับ ดร.ศิรศักดิ์ ให้มันเป็นผลิตภัณฑ์ที่ขายได้สู่ท้องตลาด มันทำมา 10 ปีแล้วนะ แล้วนี่ก็เครื่องมือฝังรากฟันเทียม ทำอย่างไรให้มันเป็น Comlpesในการที่จะทำการตลาดนี่อย่างจริง ๆ จัง ๆ เสียดายนะครับ ปีที่ 3 เข้าไปไม่สำเร็จ เกือบจะสำเร็จแล้วล่ะ ขั้นสุดท้ายแล้วล่ะ เรียกมาต่อรองไม่มีใครยอมรับสักบาท ถามไปถามมาถึงได้รู้ว่ามันมีปัญหากับกฎหมายใหม่ของ อย. ยังมีอะไรกันก็ไม่รู้ พูดง่าย ๆ คือ ขายได้แต่หลวงน่ะ โดนนักการเมืองเล่นงานตลอดก็ไม่ใช่ภารกิจของ T-cell คือ เรื่องพวกนี้มันมีเรื่องเจ็บปวดเยอะนะ ผมว่าวันหลังว่าง ๆ อาจารย์ ณรงค์ หา ซักเซสต์ มาเล่าให้พวกเราฟังให้มีกำลังใจหน่อยได้ไหมครับ บอกซื้อผมน่ะมันมีแต่เรื่องไม่ Success มันไม่ success น่ะ success ของผมมี 2 อย่างนะ 1 สามารถนำไปใช้อย่างกว้างขวาง ไม่ได้เงินก็ได้ แต่ประชาชนได้ถามว่าประชาชนได้ประโยชน์อย่างกว้างขวาง ก็คือสามารถไปทำธุรกิจส่งออกได้อะไรได้ ขอมาเล่าให้ฟังกันบ้างเถอะ ผมยังไม่เห็นนะ ความรู้จำกัด</w:t>
      </w:r>
    </w:p>
    <w:p>
      <w:pPr>
        <w:pStyle w:val="BodyText"/>
      </w:pPr>
      <w:r>
        <w:t xml:space="preserve">(ดร.ณรงค์) ขอบคุณครับ อาจารย์ครับ จะมีนะครับ แต่จะไม่ได้อยู่ในกลุ่มการแพทย์ครับ ซึ่งกลุ่มการแพทย์นี่ที่ Discord เยอะมากครับ กับธุรกิจปกติ ก็เดี๋ยวนำเสนอส่วนนั้นได้ จะให้ข้อมูลอะไรต่อนะครับ เพราะว่าตอนหลังเราไม่ได้ไปทำเรื่องรากฟันเทียมแล้ว กฤษณ์ไกรพ์ให้ข้อมูลหน่อยครับ</w:t>
      </w:r>
    </w:p>
    <w:p>
      <w:pPr>
        <w:pStyle w:val="BodyText"/>
      </w:pPr>
      <w:r>
        <w:t xml:space="preserve">(ดร.กฤษณ์ไกรพ์) ตอนหลังทางผมได้เรียนคุณหมอสุวิทย์ ว่ารากฟันเทียมในบริษัทในเมืองไทยเหมือน Move ไปอยู่ของสถาบันนวัตกรรมทางทันตนวัตกรรมนะครับ ก็เลยเกิดเหตุการณ์ Novem ของอาจารย์ปัฐวี Terminate ซึ่งกันและกันซึ่งเหตุการณ์ตรงนั้นก็ทำให้ไม่สามารถไป Support ของ สปสช. ได้ตรงนั้นครับ ก็ประเด็นก็กำลังหาผู้ประกอบการรายใหม่ที่เป็นบริษัทใหญ่ที่จะมาช่วยในการผลิตตรงนี้นะครับ แต่อีกอย่างน้อย ๆ ก็ 1 ปี ถึง 1 ปีครึ่ง แล้วก็กลับมาสู่อีกรอบครับผม ขออนุญาตให้ข้อมูลประธานเบื้องต้นเท่านีเบื้องต้นอย่างนี้ดีกว่าครับ</w:t>
      </w:r>
    </w:p>
    <w:p>
      <w:pPr>
        <w:pStyle w:val="BodyText"/>
      </w:pPr>
      <w:r>
        <w:t xml:space="preserve">(ดร.ณรงค์) ครับ ๆ เดี๋ยวรับไปคุยกับ TCELS ต่อนะครับ ในเรื่องรากฟันเทียม ทางทันตนวัตกรรมแล้วกรรมาธิการเขาก็บอกก็อันนี้ล่ะ บริษัทนะ มีผู้จัดการบริษัท แล้วเราก็ไปซับพอร์ทมูลนิธิในบรมบราชูปถัมภ์ด้วย และเรื่องรากฟันเทียมก็เป็นโครงการรากฟันเทียมพระราชทานด้วย คือ สวทช. และองค์กร บวน ทุนประกันสังคมและสนับสนุนงานแล้ว เราทราบกันอยู่เมื่อกี้นี้นี่ มีสายใจไทย มีสมเด็จพระเทพฯ ทุนของราชวงศ์มันไม่มีจำกัดนะครับ เมื่อเอาเข้ามาใช้แล้วนี่ ทำให้มันสำเร็จน่ะ ต้องทำให้สำเร็จให้ได้น่ะ มันอินดัชต่อปีนี่ ทุกคนก็น่าจะได้ประโยชน์นะครับ แต่ว่าบังเอิญโดนเล่นงภารกิจไง มันไม่ใช่ Bussiness อย่าง สวทช. หรือ Tsellไปตั้งงบประมาณ แทนที่จะเป็นอย่างนี้ตั้งงบประมาณก็ต้องไป สปสช. หรือไปหน่วยงานที่เขามีหน้าที่ตรงนี้ ถ้าไป สปสช. ก็ตั้งมีงบประมาณอยู่แล้ว แต่ว่าของคนไทยไม่มี ถ้าเข้าสิทธิประโยชน์ก็ของนอกหมด ก็เตะหมูเข้าปากหมาอีก อันนี้ไม่รู้เป็นอย่างไร มันเจ็บปวดนะ แล้วนักการเมืองก็เล่นงานไม่รู้มีความเคลียดแค้นอะไรกันนักหนา ผมเข้าไปนั่งฟังแต่แรกมันไปมีปัญหาอะไรตั้งแต่ชาติปางก่อน ถึงได้เล่นงานขนาดนี้ คือทั้งหมดเราทำงานเกือบตายเลยนะ กว่าจะพัฒนาอะไรขึ้นมา ถ้ามีการขัดแย้งในตัวบุคคลบ้าง ความขัดแย้งทางด้านการเมืองบ้าง ท้ายที่สุดไปไม่ได้ คุณหมอประจักษวิชจะเห็นนะ อุปสรรคมันเยอะนะ ไม่ใช่แค่เรื่องทำของให้เกิดขึ้น ผมว่าฝีมือเราทำได้ไม่ต้องพิสูจน์อีกแล้วล่ะ พิสูจน์กี่ทีก็ทำได้ทุกทีน่ะ แต่ว่าที่เอาไปใช้ให้เห็นประโยชน์ ระยะยาว ทำธุรกิจได้ เราจะพิสูจน์ ตอนหลัง สวทช. ไม่ได้ตั้งงบประมาณเลยนะครับ มีแต่โครงการพระราชทาน มีในส่วนของโครงการเฉลิมพระเกียรติ เขามีกองทุนสำหรับบัตรทองเกือบ 200,000 ล้านนะ และงบประมาณต่าง ๆ ถ้ารากฟันเทียมเข้าสิทธิประโยชน์ปั๊บนี่นะครับ เขาจ่ายเลย ไม่ต้องมาตั้งงบประมาณ เขาจ่ายได้เลย แล้วผมก็เสนอให้เขาซื้อรวม ซื้อรวมนี่ทำให้เราได้สิทธิประโยชน์เยอะ เขาให้ซื้อของคนไทยด้วย เขาให้เรียกมาคุยแล้ว แล้วมัน Fail น่ะ Fail เพราะความขัดแย้งนี่ล่ะ แล้วท้ายสุดก็เขาบอกพี่จะเอาเข้ามาเท่าไร ก็เอาเข้าสิทธิประโยชน์ก็บริษัทเมืองนอกเอาไปกินหมดนะ ผมก็บอกอย่างนั้น ๆ ขอซื้อเวลาให้เขาหน่อย หาทางทำใหมันเกิดได้ไหม ถ้าเป็นของเขานี่การเกิดเป็นเป็นสิทธิประโยชน์นี่ ปีหนึ่งนี่อาจจะเกิน 4,000 ราก 5,000 ราก 6,000 ราก ใช่ไหมครับ เพราะฉะนั้น อันนี้คือสิ่งที่น่าเสียดาย</w:t>
      </w:r>
    </w:p>
    <w:p>
      <w:pPr>
        <w:pStyle w:val="BodyText"/>
      </w:pPr>
      <w:r>
        <w:t xml:space="preserve">(ดร.ณรงค์) ขอบพระคุณครับ ลองไปตามดูครับ ว่าเราจะแก้ไข Config ระหว่างเอกชนได้อย่างไรด้วยนะครับ ขอบพระคุณครับ มีความเห็นเพิ่มเติมไหมครับ ครับ ถ้าไม่มีวันนี้ก็ตามที่นัดหมายถึงเที่ยงนะครับ ก็ได้ตามเวลานะครับ ฝ่ายเลขาฯ แจ้งว่า วันที่เท่าไหร่นะครับ 29 ค่ะ</w:t>
      </w:r>
    </w:p>
    <w:p>
      <w:pPr>
        <w:pStyle w:val="BodyText"/>
      </w:pPr>
      <w:r>
        <w:t xml:space="preserve">(ดร.ณรงค์) 13.30ครับ</w:t>
      </w:r>
    </w:p>
    <w:p>
      <w:pPr>
        <w:pStyle w:val="BodyText"/>
      </w:pPr>
      <w:r>
        <w:t xml:space="preserve">(อาจารย์วันทนีย์) ค่ะ ๆ</w:t>
      </w:r>
    </w:p>
    <w:p>
      <w:pPr>
        <w:pStyle w:val="BodyText"/>
      </w:pPr>
      <w:r>
        <w:t xml:space="preserve">(ดร.ณรงค์) อาจารย์สุวิทย์ยกมือยังมีประเด็นไหมครับ //ครับ ลืมเอามือลงครับ ขอโทษที</w:t>
      </w:r>
    </w:p>
    <w:p>
      <w:pPr>
        <w:pStyle w:val="BodyText"/>
      </w:pPr>
      <w:r>
        <w:t xml:space="preserve">(ดร.ณรงค์) ครับขอบพระคุณครับอาจารย์ครับ 29 กันยายนนะครับ ขออนุญาตปิดประชุมครับ ขอบคุณครับ</w:t>
      </w:r>
    </w:p>
    <w:p>
      <w:pPr>
        <w:pStyle w:val="BodyText"/>
      </w:pPr>
      <w:r>
        <w:t xml:space="preserve">(อาจารย์วันทนีย์) ขอบคุณทุกท่าน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บริหารศูนย์วิจัยเทคโนโลยีสิ่งอำนวยความสะดวก ครั้งที่ 3/64 วันพุธที่ 22 กันยายน 2564 เวลา 09.00-12.00 น.</dc:title>
  <dc:creator/>
  <cp:keywords/>
  <dcterms:created xsi:type="dcterms:W3CDTF">2021-09-22T05:33:51Z</dcterms:created>
  <dcterms:modified xsi:type="dcterms:W3CDTF">2021-09-22T05: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2 กันยายน 2564 เวลา 08.50 น.</vt:lpwstr>
  </property>
  <property fmtid="{D5CDD505-2E9C-101B-9397-08002B2CF9AE}" pid="3" name="subtitle">
    <vt:lpwstr/>
  </property>
</Properties>
</file>